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0C9629" w14:textId="0108497E" w:rsidR="002F58C8" w:rsidRDefault="007A5989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5ADE8A" wp14:editId="1A2DE7D2">
                <wp:simplePos x="0" y="0"/>
                <wp:positionH relativeFrom="column">
                  <wp:posOffset>-457200</wp:posOffset>
                </wp:positionH>
                <wp:positionV relativeFrom="page">
                  <wp:posOffset>5715</wp:posOffset>
                </wp:positionV>
                <wp:extent cx="2222500" cy="3136900"/>
                <wp:effectExtent l="0" t="0" r="44450" b="63500"/>
                <wp:wrapNone/>
                <wp:docPr id="4" name="Half Fram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3136900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059C5" id="Half Frame 4" o:spid="_x0000_s1026" style="position:absolute;margin-left:-36pt;margin-top:.45pt;width:175pt;height:24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2500,3136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" path="m,l2222500,,2012033,297059r-1692037,l319996,2685249,,3136900,,xe" fillcolor="#3cc" strokecolor="#099" strokeweight="1pt">
                <v:stroke opacity="19789f" joinstyle="miter"/>
                <v:path arrowok="t" o:connecttype="custom" o:connectlocs="0,0;2222500,0;2012033,297059;319996,297059;319996,2685249;0,3136900;0,0" o:connectangles="0,0,0,0,0,0,0"/>
                <w10:wrap anchory="page"/>
              </v:shape>
            </w:pict>
          </mc:Fallback>
        </mc:AlternateContent>
      </w:r>
    </w:p>
    <w:p w14:paraId="7BCAB0D2" w14:textId="7E07A6CE" w:rsidR="002F58C8" w:rsidRDefault="002F58C8"/>
    <w:p w14:paraId="57BAA502" w14:textId="462BEBA2" w:rsidR="002F58C8" w:rsidRDefault="002F58C8"/>
    <w:p w14:paraId="2E597FC6" w14:textId="518FD9B1" w:rsidR="002F58C8" w:rsidRDefault="002F58C8"/>
    <w:p w14:paraId="020ED77C" w14:textId="25A6C22C" w:rsidR="002F58C8" w:rsidRDefault="002F58C8"/>
    <w:p w14:paraId="12EF3B9F" w14:textId="04DA9A89" w:rsidR="002F58C8" w:rsidRDefault="002F58C8"/>
    <w:p w14:paraId="63340611" w14:textId="7CC2E7F0" w:rsidR="002F58C8" w:rsidRDefault="002F58C8"/>
    <w:p w14:paraId="7FD96612" w14:textId="1EF1924D" w:rsidR="002F58C8" w:rsidRDefault="002F58C8"/>
    <w:p w14:paraId="3D3A2DF3" w14:textId="34FA402A" w:rsidR="002F58C8" w:rsidRPr="007A5989" w:rsidRDefault="007A5989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7C21DE" wp14:editId="78EC1F83">
                <wp:simplePos x="0" y="0"/>
                <wp:positionH relativeFrom="column">
                  <wp:posOffset>-457200</wp:posOffset>
                </wp:positionH>
                <wp:positionV relativeFrom="paragraph">
                  <wp:posOffset>240358</wp:posOffset>
                </wp:positionV>
                <wp:extent cx="7554639" cy="2112580"/>
                <wp:effectExtent l="0" t="0" r="8255" b="25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4639" cy="21125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D5C2FA" w14:textId="621F3FA7" w:rsidR="007A5989" w:rsidRPr="00DA5ACB" w:rsidRDefault="007A5989" w:rsidP="00A30858">
                            <w:pPr>
                              <w:spacing w:line="240" w:lineRule="auto"/>
                              <w:jc w:val="center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</w:pPr>
                            <w:r w:rsidRPr="00DA5ACB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  <w:t>KONRAD ADENAUER SCHOOL FOR YOUNG POLITICIANS (KASYP)</w:t>
                            </w:r>
                            <w:r w:rsidR="00A73B0C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  <w:t xml:space="preserve"> 202</w:t>
                            </w:r>
                            <w:r w:rsidR="00FC3F1F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  <w:t>7</w:t>
                            </w:r>
                          </w:p>
                          <w:p w14:paraId="40321321" w14:textId="0ECC47E9" w:rsidR="007A5989" w:rsidRPr="00DA5ACB" w:rsidRDefault="007A5989" w:rsidP="00A30858">
                            <w:pPr>
                              <w:spacing w:line="240" w:lineRule="auto"/>
                              <w:jc w:val="center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7C21D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36pt;margin-top:18.95pt;width:594.85pt;height:166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" fillcolor="white [3201]" stroked="f" strokeweight=".5pt">
                <v:textbox>
                  <w:txbxContent>
                    <w:p w14:paraId="67D5C2FA" w14:textId="621F3FA7" w:rsidR="007A5989" w:rsidRPr="00DA5ACB" w:rsidRDefault="007A5989" w:rsidP="00A30858">
                      <w:pPr>
                        <w:spacing w:line="240" w:lineRule="auto"/>
                        <w:jc w:val="center"/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</w:pPr>
                      <w:r w:rsidRPr="00DA5ACB"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  <w:t>KONRAD ADENAUER SCHOOL FOR YOUNG POLITICIANS (KASYP)</w:t>
                      </w:r>
                      <w:r w:rsidR="00A73B0C"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  <w:t xml:space="preserve"> 202</w:t>
                      </w:r>
                      <w:r w:rsidR="00FC3F1F"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  <w:t>7</w:t>
                      </w:r>
                    </w:p>
                    <w:p w14:paraId="40321321" w14:textId="0ECC47E9" w:rsidR="007A5989" w:rsidRPr="00DA5ACB" w:rsidRDefault="007A5989" w:rsidP="00A30858">
                      <w:pPr>
                        <w:spacing w:line="240" w:lineRule="auto"/>
                        <w:jc w:val="center"/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171A20C" w14:textId="34D2E56E" w:rsidR="002F58C8" w:rsidRDefault="002F58C8"/>
    <w:p w14:paraId="64638D97" w14:textId="6135215A" w:rsidR="002F58C8" w:rsidRDefault="002F58C8"/>
    <w:p w14:paraId="40E4F444" w14:textId="2A7BA733" w:rsidR="002F58C8" w:rsidRDefault="002F58C8"/>
    <w:p w14:paraId="64CA28D7" w14:textId="3A8DADBA" w:rsidR="002F58C8" w:rsidRDefault="002F58C8"/>
    <w:p w14:paraId="684E8871" w14:textId="3468E6D6" w:rsidR="002F58C8" w:rsidRDefault="002F58C8"/>
    <w:p w14:paraId="3C5F02DC" w14:textId="63E48126" w:rsidR="002F58C8" w:rsidRDefault="002F58C8"/>
    <w:p w14:paraId="4D723158" w14:textId="67AED5C2" w:rsidR="002F58C8" w:rsidRDefault="002F58C8"/>
    <w:p w14:paraId="7D39CFF4" w14:textId="394B72B5" w:rsidR="002F58C8" w:rsidRDefault="00DA5AC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A93E03" wp14:editId="4013DFA4">
                <wp:simplePos x="0" y="0"/>
                <wp:positionH relativeFrom="column">
                  <wp:posOffset>-457200</wp:posOffset>
                </wp:positionH>
                <wp:positionV relativeFrom="paragraph">
                  <wp:posOffset>145415</wp:posOffset>
                </wp:positionV>
                <wp:extent cx="7554595" cy="1895475"/>
                <wp:effectExtent l="0" t="0" r="8255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4595" cy="1895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8D3CBF" w14:textId="64964074" w:rsidR="007A5989" w:rsidRDefault="007A5989" w:rsidP="007A5989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</w:pPr>
                            <w:r w:rsidRPr="00DA5ACB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  <w:t>APPLICATION FORM</w:t>
                            </w:r>
                            <w:r w:rsidR="00FA5DF6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  <w:t xml:space="preserve"> </w:t>
                            </w:r>
                          </w:p>
                          <w:p w14:paraId="1E155E36" w14:textId="492DEE95" w:rsidR="00FA5DF6" w:rsidRPr="00DA5ACB" w:rsidRDefault="00FA5DF6" w:rsidP="007A5989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  <w:t>AND GUIDELINES</w:t>
                            </w:r>
                          </w:p>
                          <w:p w14:paraId="310212BD" w14:textId="77777777" w:rsidR="007A5989" w:rsidRPr="00DA5ACB" w:rsidRDefault="007A5989" w:rsidP="007A5989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93E03" id="Text Box 8" o:spid="_x0000_s1027" type="#_x0000_t202" style="position:absolute;margin-left:-36pt;margin-top:11.45pt;width:594.85pt;height:14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" fillcolor="white [3201]" stroked="f" strokeweight=".5pt">
                <v:textbox>
                  <w:txbxContent>
                    <w:p w14:paraId="4E8D3CBF" w14:textId="64964074" w:rsidR="007A5989" w:rsidRDefault="007A5989" w:rsidP="007A5989">
                      <w:pPr>
                        <w:jc w:val="center"/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</w:pPr>
                      <w:r w:rsidRPr="00DA5ACB"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  <w:t>APPLICATION FORM</w:t>
                      </w:r>
                      <w:r w:rsidR="00FA5DF6"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  <w:t xml:space="preserve"> </w:t>
                      </w:r>
                    </w:p>
                    <w:p w14:paraId="1E155E36" w14:textId="492DEE95" w:rsidR="00FA5DF6" w:rsidRPr="00DA5ACB" w:rsidRDefault="00FA5DF6" w:rsidP="007A5989">
                      <w:pPr>
                        <w:jc w:val="center"/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  <w:t>AND GUIDELINES</w:t>
                      </w:r>
                    </w:p>
                    <w:p w14:paraId="310212BD" w14:textId="77777777" w:rsidR="007A5989" w:rsidRPr="00DA5ACB" w:rsidRDefault="007A5989" w:rsidP="007A5989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83B0D6C" w14:textId="75064305" w:rsidR="002F58C8" w:rsidRDefault="002F58C8"/>
    <w:p w14:paraId="47C82EFA" w14:textId="7C373F62" w:rsidR="002F58C8" w:rsidRDefault="002F58C8"/>
    <w:p w14:paraId="6CB72FD5" w14:textId="4CB396A9" w:rsidR="002F58C8" w:rsidRDefault="00DA5ACB">
      <w:r>
        <w:rPr>
          <w:noProof/>
          <w:lang w:val="en-US"/>
        </w:rPr>
        <w:drawing>
          <wp:anchor distT="0" distB="0" distL="114300" distR="114300" simplePos="0" relativeHeight="251665408" behindDoc="1" locked="0" layoutInCell="1" allowOverlap="1" wp14:anchorId="257C2A62" wp14:editId="6C31D91A">
            <wp:simplePos x="0" y="0"/>
            <wp:positionH relativeFrom="column">
              <wp:posOffset>4376520</wp:posOffset>
            </wp:positionH>
            <wp:positionV relativeFrom="paragraph">
              <wp:posOffset>224790</wp:posOffset>
            </wp:positionV>
            <wp:extent cx="2714625" cy="448627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271462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B3A1F" w14:textId="4D00E2A8" w:rsidR="002F58C8" w:rsidRDefault="002F58C8"/>
    <w:p w14:paraId="368097E8" w14:textId="68E9A701" w:rsidR="002F58C8" w:rsidRDefault="002F58C8"/>
    <w:p w14:paraId="6CF37215" w14:textId="39D21D1C" w:rsidR="002F58C8" w:rsidRDefault="002F58C8"/>
    <w:p w14:paraId="703C24B2" w14:textId="77777777" w:rsidR="00DA5ACB" w:rsidRDefault="00DA5ACB"/>
    <w:p w14:paraId="3E33B316" w14:textId="395B5F0C" w:rsidR="00DA5ACB" w:rsidRDefault="00DA5ACB"/>
    <w:p w14:paraId="66044501" w14:textId="77777777" w:rsidR="00DA5ACB" w:rsidRDefault="00DA5ACB"/>
    <w:p w14:paraId="1A0A1331" w14:textId="77777777" w:rsidR="00DA5ACB" w:rsidRDefault="00DA5ACB"/>
    <w:p w14:paraId="7C4464B1" w14:textId="01B4455E" w:rsidR="00DA5ACB" w:rsidRDefault="00DA5ACB"/>
    <w:p w14:paraId="007948F7" w14:textId="776953A9" w:rsidR="00DA5ACB" w:rsidRDefault="004A3DF2"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1A7D3603" wp14:editId="08117733">
            <wp:simplePos x="0" y="0"/>
            <wp:positionH relativeFrom="column">
              <wp:posOffset>219075</wp:posOffset>
            </wp:positionH>
            <wp:positionV relativeFrom="paragraph">
              <wp:posOffset>194310</wp:posOffset>
            </wp:positionV>
            <wp:extent cx="1838325" cy="942975"/>
            <wp:effectExtent l="0" t="0" r="9525" b="9525"/>
            <wp:wrapThrough wrapText="bothSides">
              <wp:wrapPolygon edited="0">
                <wp:start x="14773" y="0"/>
                <wp:lineTo x="0" y="3491"/>
                <wp:lineTo x="0" y="20509"/>
                <wp:lineTo x="895" y="20945"/>
                <wp:lineTo x="9401" y="21382"/>
                <wp:lineTo x="10520" y="21382"/>
                <wp:lineTo x="16340" y="20945"/>
                <wp:lineTo x="19474" y="18764"/>
                <wp:lineTo x="19250" y="14400"/>
                <wp:lineTo x="21488" y="13964"/>
                <wp:lineTo x="21488" y="7418"/>
                <wp:lineTo x="17459" y="7418"/>
                <wp:lineTo x="18802" y="1309"/>
                <wp:lineTo x="15892" y="0"/>
                <wp:lineTo x="14773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907E5E" w14:textId="351EBDEF" w:rsidR="00DA5ACB" w:rsidRDefault="00DA5ACB"/>
    <w:p w14:paraId="55330CB7" w14:textId="22A6D5F8" w:rsidR="00DA5ACB" w:rsidRDefault="00DA5ACB"/>
    <w:p w14:paraId="756B4F47" w14:textId="460E563B" w:rsidR="00DA5ACB" w:rsidRDefault="00DA5ACB"/>
    <w:p w14:paraId="2F0EF917" w14:textId="1B25A288" w:rsidR="00112803" w:rsidRDefault="00112803"/>
    <w:p w14:paraId="0DD90630" w14:textId="59CF1D8D" w:rsidR="00112803" w:rsidRDefault="00112803"/>
    <w:p w14:paraId="79AD9A50" w14:textId="1405E514" w:rsidR="00112803" w:rsidRDefault="00112803"/>
    <w:p w14:paraId="4131E70A" w14:textId="77777777" w:rsidR="00112803" w:rsidRDefault="00112803"/>
    <w:p w14:paraId="27FF4556" w14:textId="7C3773FB" w:rsidR="002F58C8" w:rsidRDefault="002F58C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"/>
        <w:gridCol w:w="1148"/>
        <w:gridCol w:w="2047"/>
        <w:gridCol w:w="766"/>
        <w:gridCol w:w="1454"/>
        <w:gridCol w:w="165"/>
        <w:gridCol w:w="597"/>
        <w:gridCol w:w="470"/>
        <w:gridCol w:w="1027"/>
        <w:gridCol w:w="450"/>
        <w:gridCol w:w="983"/>
        <w:gridCol w:w="450"/>
      </w:tblGrid>
      <w:tr w:rsidR="008D5F46" w:rsidRPr="00FC5F04" w14:paraId="03A33695" w14:textId="77777777" w:rsidTr="00FA1A8D">
        <w:tc>
          <w:tcPr>
            <w:tcW w:w="1045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009999"/>
          </w:tcPr>
          <w:p w14:paraId="50846F00" w14:textId="04C6C1BC" w:rsidR="008D5F46" w:rsidRPr="00FC5F04" w:rsidRDefault="008D5F46" w:rsidP="002D085A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PERSONAL INFOR</w:t>
            </w:r>
            <w:r w:rsidR="007F2329"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MATION</w:t>
            </w:r>
          </w:p>
        </w:tc>
      </w:tr>
      <w:tr w:rsidR="007F2329" w:rsidRPr="00FC5F04" w14:paraId="091B1D08" w14:textId="77777777" w:rsidTr="002D085A">
        <w:tc>
          <w:tcPr>
            <w:tcW w:w="20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4CB388" w14:textId="77777777" w:rsidR="00F64754" w:rsidRDefault="00F64754" w:rsidP="002D085A">
            <w:pPr>
              <w:rPr>
                <w:rFonts w:ascii="Open Sans" w:hAnsi="Open Sans" w:cs="Open Sans"/>
              </w:rPr>
            </w:pPr>
          </w:p>
          <w:p w14:paraId="6F42F968" w14:textId="71F982B9" w:rsidR="007F2329" w:rsidRPr="00F64754" w:rsidRDefault="007F2329" w:rsidP="002D085A">
            <w:pPr>
              <w:rPr>
                <w:rFonts w:ascii="Open Sans" w:hAnsi="Open Sans" w:cs="Open Sans"/>
                <w:i/>
              </w:rPr>
            </w:pPr>
            <w:r w:rsidRPr="00FC5F04">
              <w:rPr>
                <w:rFonts w:ascii="Open Sans" w:hAnsi="Open Sans" w:cs="Open Sans"/>
              </w:rPr>
              <w:t>First Name</w:t>
            </w:r>
            <w:r w:rsidR="00F64754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8409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2FEF6F" w14:textId="77777777" w:rsidR="007F2329" w:rsidRPr="00FC5F04" w:rsidRDefault="007F2329" w:rsidP="002D085A">
            <w:pPr>
              <w:rPr>
                <w:rFonts w:ascii="Open Sans" w:hAnsi="Open Sans" w:cs="Open Sans"/>
              </w:rPr>
            </w:pPr>
          </w:p>
          <w:p w14:paraId="5B814403" w14:textId="30145C91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7F2329" w:rsidRPr="00FC5F04" w14:paraId="78D3849E" w14:textId="77777777" w:rsidTr="002D085A">
        <w:tc>
          <w:tcPr>
            <w:tcW w:w="20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425FA5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04CC4B74" w14:textId="3B151138" w:rsidR="007F2329" w:rsidRPr="00FC5F04" w:rsidRDefault="007F2329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iddle Name</w:t>
            </w:r>
          </w:p>
        </w:tc>
        <w:tc>
          <w:tcPr>
            <w:tcW w:w="840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05AEEB" w14:textId="77777777" w:rsidR="007F2329" w:rsidRPr="00FC5F04" w:rsidRDefault="007F2329" w:rsidP="002D085A">
            <w:pPr>
              <w:rPr>
                <w:rFonts w:ascii="Open Sans" w:hAnsi="Open Sans" w:cs="Open Sans"/>
              </w:rPr>
            </w:pPr>
          </w:p>
          <w:p w14:paraId="2C7753B8" w14:textId="3636FFF2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7F2329" w:rsidRPr="00FC5F04" w14:paraId="12A063C4" w14:textId="77777777" w:rsidTr="00FC5F04">
        <w:tc>
          <w:tcPr>
            <w:tcW w:w="20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4C2A3E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1A7A48DD" w14:textId="450ACC4B" w:rsidR="007F2329" w:rsidRPr="00FC5F04" w:rsidRDefault="007F2329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Last Name</w:t>
            </w:r>
          </w:p>
        </w:tc>
        <w:tc>
          <w:tcPr>
            <w:tcW w:w="840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B40CFC" w14:textId="77777777" w:rsidR="007F2329" w:rsidRPr="00FC5F04" w:rsidRDefault="007F2329" w:rsidP="002D085A">
            <w:pPr>
              <w:rPr>
                <w:rFonts w:ascii="Open Sans" w:hAnsi="Open Sans" w:cs="Open Sans"/>
              </w:rPr>
            </w:pPr>
          </w:p>
          <w:p w14:paraId="604A04A0" w14:textId="6843E4F9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112803" w:rsidRPr="00FC5F04" w14:paraId="2B14D4A3" w14:textId="77777777" w:rsidTr="00FC5F04">
        <w:tc>
          <w:tcPr>
            <w:tcW w:w="204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455180D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372806B0" w14:textId="66FD73EC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 xml:space="preserve">Date of Birth (DD/MM/YYYY) </w:t>
            </w:r>
          </w:p>
        </w:tc>
        <w:tc>
          <w:tcPr>
            <w:tcW w:w="2047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82651E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  <w:p w14:paraId="003C6312" w14:textId="77777777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  <w:p w14:paraId="7A06096C" w14:textId="726DFAD3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766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4981E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2DA6330A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28EEF756" w14:textId="0B3C917E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Age</w:t>
            </w:r>
          </w:p>
        </w:tc>
        <w:tc>
          <w:tcPr>
            <w:tcW w:w="1454" w:type="dxa"/>
            <w:vMerge w:val="restar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C669BD0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  <w:p w14:paraId="75CDF9F7" w14:textId="77777777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  <w:p w14:paraId="54A45EB5" w14:textId="67745AD8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4142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31D952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3D2AB955" w14:textId="5C00DD2C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Gender</w:t>
            </w:r>
            <w:r w:rsidRPr="00FC5F04">
              <w:rPr>
                <w:rFonts w:ascii="Open Sans" w:hAnsi="Open Sans" w:cs="Open Sans"/>
              </w:rPr>
              <w:fldChar w:fldCharType="begin"/>
            </w:r>
            <w:r w:rsidRPr="00FC5F04">
              <w:rPr>
                <w:rFonts w:ascii="Open Sans" w:hAnsi="Open Sans" w:cs="Open Sans"/>
              </w:rPr>
              <w:instrText xml:space="preserve"> MACROBUTTON  AcceptAllChangesInDoc </w:instrText>
            </w:r>
            <w:r w:rsidRPr="00FC5F04">
              <w:rPr>
                <w:rFonts w:ascii="Open Sans" w:hAnsi="Open Sans" w:cs="Open Sans"/>
              </w:rPr>
              <w:fldChar w:fldCharType="end"/>
            </w:r>
          </w:p>
        </w:tc>
      </w:tr>
      <w:tr w:rsidR="00FC5F04" w:rsidRPr="00FC5F04" w14:paraId="0C259477" w14:textId="77777777" w:rsidTr="00FC5F04">
        <w:tc>
          <w:tcPr>
            <w:tcW w:w="204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C1B455B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204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93DADA" w14:textId="542860ED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76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3C6B50B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1454" w:type="dxa"/>
            <w:vMerge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443FE531" w14:textId="4B1B5CDF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461978" w14:textId="5C53DAF0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ale</w:t>
            </w:r>
          </w:p>
        </w:tc>
        <w:tc>
          <w:tcPr>
            <w:tcW w:w="4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C4BF6B8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6944E0C9" w14:textId="4F1A1AF5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Fema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2706719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</w:tcPr>
          <w:p w14:paraId="7D2FE905" w14:textId="0D48B268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Other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248565A" w14:textId="2AF2D0EF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</w:tr>
      <w:tr w:rsidR="00B41CA3" w:rsidRPr="00FC5F04" w14:paraId="69C77FDF" w14:textId="77777777" w:rsidTr="00FC5F04">
        <w:tc>
          <w:tcPr>
            <w:tcW w:w="20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17587C" w14:textId="77777777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  <w:p w14:paraId="6C365472" w14:textId="47AA4DC9" w:rsidR="00B41CA3" w:rsidRPr="00FC5F04" w:rsidRDefault="00B41CA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Civil Status:</w:t>
            </w:r>
          </w:p>
        </w:tc>
        <w:tc>
          <w:tcPr>
            <w:tcW w:w="204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B9D5F33" w14:textId="621E9599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298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8AF2138" w14:textId="77777777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  <w:p w14:paraId="6F5A1478" w14:textId="0952B403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338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DEB4B20" w14:textId="77777777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  <w:p w14:paraId="6DD043D7" w14:textId="79FB6F57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B41CA3" w:rsidRPr="00FC5F04" w14:paraId="3060A091" w14:textId="77777777" w:rsidTr="008243A5"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05C9F9B" w14:textId="77777777" w:rsidR="00B41CA3" w:rsidRPr="00FC5F04" w:rsidRDefault="00B41CA3" w:rsidP="008243A5">
            <w:pPr>
              <w:rPr>
                <w:rFonts w:ascii="Open Sans" w:hAnsi="Open Sans" w:cs="Open Sans"/>
              </w:rPr>
            </w:pPr>
          </w:p>
          <w:p w14:paraId="3C8F1A34" w14:textId="384444BB" w:rsidR="00B41CA3" w:rsidRPr="00FC5F04" w:rsidRDefault="00B41CA3" w:rsidP="008243A5">
            <w:pPr>
              <w:rPr>
                <w:rFonts w:ascii="Open Sans" w:hAnsi="Open Sans" w:cs="Open Sans"/>
              </w:rPr>
            </w:pPr>
          </w:p>
        </w:tc>
        <w:tc>
          <w:tcPr>
            <w:tcW w:w="31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826D94" w14:textId="77777777" w:rsidR="008243A5" w:rsidRDefault="008243A5" w:rsidP="008243A5">
            <w:pPr>
              <w:rPr>
                <w:rFonts w:ascii="Open Sans" w:hAnsi="Open Sans" w:cs="Open Sans"/>
              </w:rPr>
            </w:pPr>
          </w:p>
          <w:p w14:paraId="461D073A" w14:textId="58A8F316" w:rsidR="00B41CA3" w:rsidRPr="00FC5F04" w:rsidRDefault="008243A5" w:rsidP="008243A5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Single</w:t>
            </w:r>
          </w:p>
        </w:tc>
        <w:tc>
          <w:tcPr>
            <w:tcW w:w="23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3A280D" w14:textId="77777777" w:rsidR="00FC5F04" w:rsidRDefault="00FC5F04" w:rsidP="002D085A">
            <w:pPr>
              <w:rPr>
                <w:rFonts w:ascii="Open Sans" w:hAnsi="Open Sans" w:cs="Open Sans"/>
              </w:rPr>
            </w:pPr>
          </w:p>
          <w:p w14:paraId="05FF86B5" w14:textId="0F580EBD" w:rsidR="00B41CA3" w:rsidRPr="00FC5F04" w:rsidRDefault="00FC5F04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Nationality at Birth</w:t>
            </w:r>
          </w:p>
        </w:tc>
        <w:tc>
          <w:tcPr>
            <w:tcW w:w="3977" w:type="dxa"/>
            <w:gridSpan w:val="6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8FE571C" w14:textId="2CBA669E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</w:tr>
      <w:tr w:rsidR="00AD11FF" w:rsidRPr="00FC5F04" w14:paraId="28BCD8D6" w14:textId="77777777" w:rsidTr="008243A5"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6DA07A35" w14:textId="77777777" w:rsidR="00AD11FF" w:rsidRPr="00FC5F04" w:rsidRDefault="00AD11FF" w:rsidP="008243A5">
            <w:pPr>
              <w:rPr>
                <w:rFonts w:ascii="Open Sans" w:hAnsi="Open Sans" w:cs="Open Sans"/>
              </w:rPr>
            </w:pPr>
          </w:p>
          <w:p w14:paraId="5A98C733" w14:textId="0249E5DE" w:rsidR="0044643B" w:rsidRPr="00FC5F04" w:rsidRDefault="0044643B" w:rsidP="008243A5">
            <w:pPr>
              <w:rPr>
                <w:rFonts w:ascii="Open Sans" w:hAnsi="Open Sans" w:cs="Open Sans"/>
              </w:rPr>
            </w:pPr>
          </w:p>
        </w:tc>
        <w:tc>
          <w:tcPr>
            <w:tcW w:w="31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C1A1CD" w14:textId="77777777" w:rsidR="008243A5" w:rsidRDefault="008243A5" w:rsidP="008243A5">
            <w:pPr>
              <w:rPr>
                <w:rFonts w:ascii="Open Sans" w:hAnsi="Open Sans" w:cs="Open Sans"/>
              </w:rPr>
            </w:pPr>
          </w:p>
          <w:p w14:paraId="321ECEB0" w14:textId="02122928" w:rsidR="0044643B" w:rsidRPr="00FC5F04" w:rsidRDefault="008243A5" w:rsidP="008243A5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arried</w:t>
            </w:r>
          </w:p>
        </w:tc>
        <w:tc>
          <w:tcPr>
            <w:tcW w:w="23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2E45CC" w14:textId="77777777" w:rsidR="00FC5F04" w:rsidRDefault="00FC5F04" w:rsidP="002D085A">
            <w:pPr>
              <w:rPr>
                <w:rFonts w:ascii="Open Sans" w:hAnsi="Open Sans" w:cs="Open Sans"/>
              </w:rPr>
            </w:pPr>
          </w:p>
          <w:p w14:paraId="62EC03A3" w14:textId="759076E6" w:rsidR="0044643B" w:rsidRPr="00FC5F04" w:rsidRDefault="0044643B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Present Nationality</w:t>
            </w:r>
          </w:p>
        </w:tc>
        <w:tc>
          <w:tcPr>
            <w:tcW w:w="3977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</w:tcPr>
          <w:p w14:paraId="57AF8013" w14:textId="77777777" w:rsidR="0044643B" w:rsidRPr="00FC5F04" w:rsidRDefault="0044643B" w:rsidP="002D085A">
            <w:pPr>
              <w:rPr>
                <w:rFonts w:ascii="Open Sans" w:hAnsi="Open Sans" w:cs="Open Sans"/>
              </w:rPr>
            </w:pPr>
          </w:p>
          <w:p w14:paraId="13546BEB" w14:textId="06ADE179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B41CA3" w:rsidRPr="00FC5F04" w14:paraId="55E0E372" w14:textId="77777777" w:rsidTr="008243A5"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D5E7630" w14:textId="77777777" w:rsidR="00B41CA3" w:rsidRPr="00FC5F04" w:rsidRDefault="00B41CA3" w:rsidP="008243A5">
            <w:pPr>
              <w:rPr>
                <w:rFonts w:ascii="Open Sans" w:hAnsi="Open Sans" w:cs="Open Sans"/>
              </w:rPr>
            </w:pPr>
          </w:p>
          <w:p w14:paraId="1E8D04D6" w14:textId="494C86E6" w:rsidR="00B41CA3" w:rsidRPr="00FC5F04" w:rsidRDefault="00B41CA3" w:rsidP="008243A5">
            <w:pPr>
              <w:rPr>
                <w:rFonts w:ascii="Open Sans" w:hAnsi="Open Sans" w:cs="Open Sans"/>
              </w:rPr>
            </w:pPr>
          </w:p>
        </w:tc>
        <w:tc>
          <w:tcPr>
            <w:tcW w:w="31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275153" w14:textId="77777777" w:rsidR="008243A5" w:rsidRDefault="008243A5" w:rsidP="008243A5">
            <w:pPr>
              <w:rPr>
                <w:rFonts w:ascii="Open Sans" w:hAnsi="Open Sans" w:cs="Open Sans"/>
              </w:rPr>
            </w:pPr>
          </w:p>
          <w:p w14:paraId="22FF42BC" w14:textId="14AEA61D" w:rsidR="002D085A" w:rsidRPr="00FC5F04" w:rsidRDefault="008243A5" w:rsidP="008243A5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 xml:space="preserve">Separated/Divorced </w:t>
            </w:r>
          </w:p>
        </w:tc>
        <w:tc>
          <w:tcPr>
            <w:tcW w:w="23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185FE9" w14:textId="77777777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2D59F5" w14:textId="3AD2F546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</w:tr>
      <w:tr w:rsidR="00AD11FF" w:rsidRPr="00FC5F04" w14:paraId="63DAD4AF" w14:textId="77777777" w:rsidTr="008243A5"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B597EE1" w14:textId="77777777" w:rsidR="00AD11FF" w:rsidRPr="00FC5F04" w:rsidRDefault="00AD11FF" w:rsidP="008243A5">
            <w:pPr>
              <w:rPr>
                <w:rFonts w:ascii="Open Sans" w:hAnsi="Open Sans" w:cs="Open Sans"/>
              </w:rPr>
            </w:pPr>
          </w:p>
          <w:p w14:paraId="388EE557" w14:textId="1EDAC58D" w:rsidR="0044643B" w:rsidRPr="00FC5F04" w:rsidRDefault="0044643B" w:rsidP="008243A5">
            <w:pPr>
              <w:rPr>
                <w:rFonts w:ascii="Open Sans" w:hAnsi="Open Sans" w:cs="Open Sans"/>
              </w:rPr>
            </w:pPr>
          </w:p>
        </w:tc>
        <w:tc>
          <w:tcPr>
            <w:tcW w:w="31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16080C" w14:textId="77777777" w:rsidR="0044643B" w:rsidRDefault="0044643B" w:rsidP="008243A5">
            <w:pPr>
              <w:rPr>
                <w:rFonts w:ascii="Open Sans" w:hAnsi="Open Sans" w:cs="Open Sans"/>
              </w:rPr>
            </w:pPr>
          </w:p>
          <w:p w14:paraId="5D011B69" w14:textId="403F90D2" w:rsidR="008243A5" w:rsidRPr="00FC5F04" w:rsidRDefault="008243A5" w:rsidP="008243A5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Widowed</w:t>
            </w:r>
          </w:p>
        </w:tc>
        <w:tc>
          <w:tcPr>
            <w:tcW w:w="23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E857F10" w14:textId="7318338A" w:rsidR="0044643B" w:rsidRPr="00FC5F04" w:rsidRDefault="0044643B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Passport Expiry Date (DD/MM/YYYY)</w:t>
            </w:r>
          </w:p>
        </w:tc>
        <w:tc>
          <w:tcPr>
            <w:tcW w:w="397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683C37" w14:textId="77777777" w:rsidR="0044643B" w:rsidRPr="00FC5F04" w:rsidRDefault="0044643B" w:rsidP="002D085A">
            <w:pPr>
              <w:rPr>
                <w:rFonts w:ascii="Open Sans" w:hAnsi="Open Sans" w:cs="Open Sans"/>
              </w:rPr>
            </w:pPr>
          </w:p>
        </w:tc>
      </w:tr>
    </w:tbl>
    <w:p w14:paraId="1BB20F27" w14:textId="2791BDBE" w:rsidR="00DF018D" w:rsidRDefault="00DF01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2880"/>
        <w:gridCol w:w="1800"/>
        <w:gridCol w:w="3256"/>
      </w:tblGrid>
      <w:tr w:rsidR="0044643B" w:rsidRPr="00FC5F04" w14:paraId="6CB6F04F" w14:textId="77777777" w:rsidTr="00FA1A8D">
        <w:tc>
          <w:tcPr>
            <w:tcW w:w="10456" w:type="dxa"/>
            <w:gridSpan w:val="4"/>
            <w:shd w:val="clear" w:color="auto" w:fill="009999"/>
          </w:tcPr>
          <w:p w14:paraId="6E953248" w14:textId="3CC9892D" w:rsidR="0044643B" w:rsidRPr="00FC5F04" w:rsidRDefault="0044643B" w:rsidP="00EF3FF2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CONTACT INFORMATION</w:t>
            </w:r>
          </w:p>
        </w:tc>
      </w:tr>
      <w:tr w:rsidR="002E5EB6" w:rsidRPr="00FC5F04" w14:paraId="54CBBFFF" w14:textId="77777777" w:rsidTr="00FA1A8D">
        <w:tc>
          <w:tcPr>
            <w:tcW w:w="2520" w:type="dxa"/>
          </w:tcPr>
          <w:p w14:paraId="7CA8DEA7" w14:textId="77777777" w:rsidR="002D085A" w:rsidRPr="00FC5F04" w:rsidRDefault="002D085A">
            <w:pPr>
              <w:rPr>
                <w:rFonts w:ascii="Open Sans" w:hAnsi="Open Sans" w:cs="Open Sans"/>
              </w:rPr>
            </w:pPr>
          </w:p>
          <w:p w14:paraId="51815780" w14:textId="1A6DAD95" w:rsidR="002E5EB6" w:rsidRPr="00FC5F04" w:rsidRDefault="002E5EB6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Current Address</w:t>
            </w:r>
          </w:p>
        </w:tc>
        <w:tc>
          <w:tcPr>
            <w:tcW w:w="7936" w:type="dxa"/>
            <w:gridSpan w:val="3"/>
            <w:tcBorders>
              <w:bottom w:val="single" w:sz="8" w:space="0" w:color="auto"/>
            </w:tcBorders>
          </w:tcPr>
          <w:p w14:paraId="3271DA2D" w14:textId="21017F67" w:rsidR="002E5EB6" w:rsidRPr="00FC5F04" w:rsidRDefault="002E5EB6">
            <w:pPr>
              <w:rPr>
                <w:rFonts w:ascii="Open Sans" w:hAnsi="Open Sans" w:cs="Open Sans"/>
              </w:rPr>
            </w:pPr>
          </w:p>
        </w:tc>
      </w:tr>
      <w:tr w:rsidR="002E5EB6" w:rsidRPr="00FC5F04" w14:paraId="72A02CE2" w14:textId="77777777" w:rsidTr="00FA1A8D">
        <w:tc>
          <w:tcPr>
            <w:tcW w:w="2520" w:type="dxa"/>
          </w:tcPr>
          <w:p w14:paraId="4BBD946A" w14:textId="77777777" w:rsidR="002D085A" w:rsidRPr="00FC5F04" w:rsidRDefault="002D085A">
            <w:pPr>
              <w:rPr>
                <w:rFonts w:ascii="Open Sans" w:hAnsi="Open Sans" w:cs="Open Sans"/>
              </w:rPr>
            </w:pPr>
          </w:p>
          <w:p w14:paraId="310FD2E9" w14:textId="7572AF57" w:rsidR="002E5EB6" w:rsidRPr="00FC5F04" w:rsidRDefault="002E5EB6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Permanent Address</w:t>
            </w:r>
          </w:p>
        </w:tc>
        <w:tc>
          <w:tcPr>
            <w:tcW w:w="7936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471B051E" w14:textId="77777777" w:rsidR="002E5EB6" w:rsidRPr="00FC5F04" w:rsidRDefault="002E5EB6">
            <w:pPr>
              <w:rPr>
                <w:rFonts w:ascii="Open Sans" w:hAnsi="Open Sans" w:cs="Open Sans"/>
              </w:rPr>
            </w:pPr>
          </w:p>
        </w:tc>
      </w:tr>
      <w:tr w:rsidR="002E5EB6" w:rsidRPr="00FC5F04" w14:paraId="21BCC90C" w14:textId="77777777" w:rsidTr="00FA1A8D">
        <w:tc>
          <w:tcPr>
            <w:tcW w:w="2520" w:type="dxa"/>
          </w:tcPr>
          <w:p w14:paraId="151F0A85" w14:textId="77777777" w:rsidR="002D085A" w:rsidRPr="00FC5F04" w:rsidRDefault="002D085A">
            <w:pPr>
              <w:rPr>
                <w:rFonts w:ascii="Open Sans" w:hAnsi="Open Sans" w:cs="Open Sans"/>
              </w:rPr>
            </w:pPr>
          </w:p>
          <w:p w14:paraId="4C442D00" w14:textId="0CC32ED1" w:rsidR="002E5EB6" w:rsidRPr="00FC5F04" w:rsidRDefault="00A30858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mail Address</w:t>
            </w:r>
          </w:p>
        </w:tc>
        <w:tc>
          <w:tcPr>
            <w:tcW w:w="7936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6E7F390E" w14:textId="77777777" w:rsidR="002E5EB6" w:rsidRPr="00FC5F04" w:rsidRDefault="002E5EB6">
            <w:pPr>
              <w:rPr>
                <w:rFonts w:ascii="Open Sans" w:hAnsi="Open Sans" w:cs="Open Sans"/>
              </w:rPr>
            </w:pPr>
          </w:p>
        </w:tc>
      </w:tr>
      <w:tr w:rsidR="002E5EB6" w:rsidRPr="00FC5F04" w14:paraId="47A4C68B" w14:textId="77777777" w:rsidTr="00A30858">
        <w:tc>
          <w:tcPr>
            <w:tcW w:w="2520" w:type="dxa"/>
          </w:tcPr>
          <w:p w14:paraId="4686B392" w14:textId="77777777" w:rsidR="002D085A" w:rsidRPr="00FC5F04" w:rsidRDefault="002D085A">
            <w:pPr>
              <w:rPr>
                <w:rFonts w:ascii="Open Sans" w:hAnsi="Open Sans" w:cs="Open Sans"/>
              </w:rPr>
            </w:pPr>
          </w:p>
          <w:p w14:paraId="743C7956" w14:textId="62E356D2" w:rsidR="002E5EB6" w:rsidRPr="00FC5F04" w:rsidRDefault="002E5EB6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Telephone</w:t>
            </w:r>
          </w:p>
        </w:tc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57ABFACD" w14:textId="6D19075D" w:rsidR="002E5EB6" w:rsidRPr="00FC5F04" w:rsidRDefault="002E5EB6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3A7E09D7" w14:textId="77777777" w:rsidR="00EF3FF2" w:rsidRPr="00FC5F04" w:rsidRDefault="00EF3FF2">
            <w:pPr>
              <w:rPr>
                <w:rFonts w:ascii="Open Sans" w:hAnsi="Open Sans" w:cs="Open Sans"/>
              </w:rPr>
            </w:pPr>
          </w:p>
          <w:p w14:paraId="665831D4" w14:textId="3090B50A" w:rsidR="002E5EB6" w:rsidRPr="00FC5F04" w:rsidRDefault="002E5EB6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obile Phone</w:t>
            </w:r>
          </w:p>
        </w:tc>
        <w:tc>
          <w:tcPr>
            <w:tcW w:w="3256" w:type="dxa"/>
            <w:tcBorders>
              <w:bottom w:val="single" w:sz="4" w:space="0" w:color="auto"/>
            </w:tcBorders>
          </w:tcPr>
          <w:p w14:paraId="7BC174A5" w14:textId="09C504DC" w:rsidR="002E5EB6" w:rsidRPr="00FC5F04" w:rsidRDefault="002E5EB6">
            <w:pPr>
              <w:rPr>
                <w:rFonts w:ascii="Open Sans" w:hAnsi="Open Sans" w:cs="Open Sans"/>
              </w:rPr>
            </w:pPr>
          </w:p>
        </w:tc>
      </w:tr>
      <w:tr w:rsidR="00A30858" w:rsidRPr="00FC5F04" w14:paraId="7890135E" w14:textId="77777777" w:rsidTr="00A30858">
        <w:tc>
          <w:tcPr>
            <w:tcW w:w="2520" w:type="dxa"/>
          </w:tcPr>
          <w:p w14:paraId="0566B50E" w14:textId="77777777" w:rsidR="00A30858" w:rsidRDefault="00A30858">
            <w:pPr>
              <w:rPr>
                <w:rFonts w:ascii="Open Sans" w:hAnsi="Open Sans" w:cs="Open Sans"/>
              </w:rPr>
            </w:pPr>
          </w:p>
          <w:p w14:paraId="5CE8AA61" w14:textId="41FD11EE" w:rsidR="00A30858" w:rsidRPr="00FC5F04" w:rsidRDefault="00A30858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acebook</w:t>
            </w:r>
          </w:p>
        </w:tc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64DD247A" w14:textId="77777777" w:rsidR="00A30858" w:rsidRPr="00FC5F04" w:rsidRDefault="00A30858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052D9607" w14:textId="77777777" w:rsidR="00A30858" w:rsidRDefault="00A30858">
            <w:pPr>
              <w:rPr>
                <w:rFonts w:ascii="Open Sans" w:hAnsi="Open Sans" w:cs="Open Sans"/>
              </w:rPr>
            </w:pPr>
          </w:p>
          <w:p w14:paraId="12CD42FA" w14:textId="36788984" w:rsidR="00A30858" w:rsidRPr="00FC5F04" w:rsidRDefault="00FC3F1F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WhatsApp</w:t>
            </w:r>
          </w:p>
        </w:tc>
        <w:tc>
          <w:tcPr>
            <w:tcW w:w="3256" w:type="dxa"/>
            <w:tcBorders>
              <w:top w:val="single" w:sz="4" w:space="0" w:color="auto"/>
              <w:bottom w:val="single" w:sz="8" w:space="0" w:color="auto"/>
            </w:tcBorders>
          </w:tcPr>
          <w:p w14:paraId="678F1E73" w14:textId="77777777" w:rsidR="00A30858" w:rsidRPr="00FC5F04" w:rsidRDefault="00A30858">
            <w:pPr>
              <w:rPr>
                <w:rFonts w:ascii="Open Sans" w:hAnsi="Open Sans" w:cs="Open Sans"/>
              </w:rPr>
            </w:pPr>
          </w:p>
        </w:tc>
      </w:tr>
    </w:tbl>
    <w:p w14:paraId="1514EB8F" w14:textId="482DC0A3" w:rsidR="0044643B" w:rsidRDefault="00B41CA3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1" layoutInCell="1" allowOverlap="1" wp14:anchorId="0832CED5" wp14:editId="55B7F61E">
                <wp:simplePos x="0" y="0"/>
                <wp:positionH relativeFrom="column">
                  <wp:posOffset>4875560</wp:posOffset>
                </wp:positionH>
                <wp:positionV relativeFrom="page">
                  <wp:posOffset>7537081</wp:posOffset>
                </wp:positionV>
                <wp:extent cx="2221992" cy="3136392"/>
                <wp:effectExtent l="19050" t="38100" r="26035" b="26035"/>
                <wp:wrapNone/>
                <wp:docPr id="11" name="Half Fram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992" cy="3136392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39D5D" id="Half Frame 11" o:spid="_x0000_s1026" style="position:absolute;margin-left:383.9pt;margin-top:593.45pt;width:174.95pt;height:246.95pt;rotation:18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992,313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" path="m,l2221992,,2011587,296991r-1691665,l319922,2684814,,3136392,,xe" fillcolor="#3cc" strokecolor="#099" strokeweight="1pt">
                <v:stroke opacity="19789f" joinstyle="miter"/>
                <v:path arrowok="t" o:connecttype="custom" o:connectlocs="0,0;2221992,0;2011587,296991;319922,296991;319922,2684814;0,3136392;0,0" o:connectangles="0,0,0,0,0,0,0"/>
                <w10:wrap anchory="page"/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E675CA" w:rsidRPr="00FC5F04" w14:paraId="2519E45D" w14:textId="77777777" w:rsidTr="00FA1A8D">
        <w:tc>
          <w:tcPr>
            <w:tcW w:w="10456" w:type="dxa"/>
            <w:gridSpan w:val="4"/>
            <w:shd w:val="clear" w:color="auto" w:fill="009999"/>
          </w:tcPr>
          <w:p w14:paraId="0FCF7721" w14:textId="7F799DFA" w:rsidR="00E675CA" w:rsidRPr="00FC5F04" w:rsidRDefault="00A30858" w:rsidP="00FA1A8D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ENGLISH LANGUAGE PROFI</w:t>
            </w:r>
            <w:r w:rsidR="00E675CA"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CIENCY</w:t>
            </w:r>
          </w:p>
        </w:tc>
      </w:tr>
      <w:tr w:rsidR="00E675CA" w:rsidRPr="00FC5F04" w14:paraId="6F83B717" w14:textId="77777777" w:rsidTr="00FA1A8D">
        <w:tc>
          <w:tcPr>
            <w:tcW w:w="2614" w:type="dxa"/>
          </w:tcPr>
          <w:p w14:paraId="33BF09AE" w14:textId="77777777" w:rsidR="00E675CA" w:rsidRPr="00FC5F04" w:rsidRDefault="00E675CA" w:rsidP="00FA1A8D">
            <w:pPr>
              <w:jc w:val="center"/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42E31DD2" w14:textId="433E057B" w:rsidR="00E675CA" w:rsidRPr="00FC5F04" w:rsidRDefault="00E675CA" w:rsidP="00FA1A8D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Weak</w:t>
            </w:r>
          </w:p>
        </w:tc>
        <w:tc>
          <w:tcPr>
            <w:tcW w:w="2614" w:type="dxa"/>
          </w:tcPr>
          <w:p w14:paraId="1DFBD151" w14:textId="6DC77A3D" w:rsidR="00E675CA" w:rsidRPr="00FC5F04" w:rsidRDefault="00E675CA" w:rsidP="00FA1A8D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Good</w:t>
            </w:r>
          </w:p>
        </w:tc>
        <w:tc>
          <w:tcPr>
            <w:tcW w:w="2614" w:type="dxa"/>
          </w:tcPr>
          <w:p w14:paraId="6561AF01" w14:textId="10389009" w:rsidR="00E675CA" w:rsidRPr="00FC5F04" w:rsidRDefault="00E675CA" w:rsidP="00FA1A8D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Very Good</w:t>
            </w:r>
          </w:p>
        </w:tc>
      </w:tr>
      <w:tr w:rsidR="00FA1A8D" w:rsidRPr="00FC5F04" w14:paraId="3D91C3E6" w14:textId="77777777" w:rsidTr="00FA1A8D">
        <w:tc>
          <w:tcPr>
            <w:tcW w:w="2614" w:type="dxa"/>
          </w:tcPr>
          <w:p w14:paraId="534E5738" w14:textId="77777777" w:rsidR="00FA1A8D" w:rsidRPr="00FC5F04" w:rsidRDefault="00FA1A8D" w:rsidP="00A5225A">
            <w:pPr>
              <w:jc w:val="center"/>
              <w:rPr>
                <w:rFonts w:ascii="Open Sans" w:hAnsi="Open Sans" w:cs="Open Sans"/>
              </w:rPr>
            </w:pPr>
          </w:p>
          <w:p w14:paraId="199B3D63" w14:textId="159D6C3F" w:rsidR="00E675CA" w:rsidRPr="00FC5F04" w:rsidRDefault="00E675CA" w:rsidP="00A5225A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Reading</w:t>
            </w:r>
          </w:p>
        </w:tc>
        <w:tc>
          <w:tcPr>
            <w:tcW w:w="2614" w:type="dxa"/>
            <w:tcBorders>
              <w:bottom w:val="single" w:sz="8" w:space="0" w:color="auto"/>
              <w:right w:val="single" w:sz="8" w:space="0" w:color="auto"/>
            </w:tcBorders>
          </w:tcPr>
          <w:p w14:paraId="738EBFC6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6013B4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left w:val="single" w:sz="8" w:space="0" w:color="auto"/>
              <w:bottom w:val="single" w:sz="8" w:space="0" w:color="auto"/>
            </w:tcBorders>
          </w:tcPr>
          <w:p w14:paraId="6EE0B522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  <w:tr w:rsidR="00E675CA" w:rsidRPr="00FC5F04" w14:paraId="16205091" w14:textId="77777777" w:rsidTr="00FA1A8D">
        <w:tc>
          <w:tcPr>
            <w:tcW w:w="2614" w:type="dxa"/>
          </w:tcPr>
          <w:p w14:paraId="4457683C" w14:textId="77777777" w:rsidR="00FA1A8D" w:rsidRPr="00FC5F04" w:rsidRDefault="00FA1A8D" w:rsidP="00A5225A">
            <w:pPr>
              <w:jc w:val="center"/>
              <w:rPr>
                <w:rFonts w:ascii="Open Sans" w:hAnsi="Open Sans" w:cs="Open Sans"/>
              </w:rPr>
            </w:pPr>
          </w:p>
          <w:p w14:paraId="5F0AD003" w14:textId="7F74F13B" w:rsidR="00E675CA" w:rsidRPr="00FC5F04" w:rsidRDefault="00E675CA" w:rsidP="00A5225A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Writing</w:t>
            </w:r>
          </w:p>
        </w:tc>
        <w:tc>
          <w:tcPr>
            <w:tcW w:w="2614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DAF043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4006C5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51507188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  <w:tr w:rsidR="00E675CA" w:rsidRPr="00FC5F04" w14:paraId="2DD512F7" w14:textId="77777777" w:rsidTr="00FA1A8D">
        <w:tc>
          <w:tcPr>
            <w:tcW w:w="2614" w:type="dxa"/>
          </w:tcPr>
          <w:p w14:paraId="7592A279" w14:textId="77777777" w:rsidR="00FA1A8D" w:rsidRPr="00FC5F04" w:rsidRDefault="00FA1A8D" w:rsidP="00A5225A">
            <w:pPr>
              <w:jc w:val="center"/>
              <w:rPr>
                <w:rFonts w:ascii="Open Sans" w:hAnsi="Open Sans" w:cs="Open Sans"/>
              </w:rPr>
            </w:pPr>
          </w:p>
          <w:p w14:paraId="5DAC827B" w14:textId="68468CC0" w:rsidR="00E675CA" w:rsidRPr="00FC5F04" w:rsidRDefault="00E675CA" w:rsidP="00A5225A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Speaking</w:t>
            </w:r>
          </w:p>
        </w:tc>
        <w:tc>
          <w:tcPr>
            <w:tcW w:w="2614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16867F" w14:textId="1CB16801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327980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086BE24B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</w:tbl>
    <w:p w14:paraId="2D81AF3D" w14:textId="1C569DBF" w:rsidR="002E5EB6" w:rsidRDefault="002E5EB6"/>
    <w:p w14:paraId="41EE690D" w14:textId="03894764" w:rsidR="00E67F44" w:rsidRDefault="00E67F44"/>
    <w:p w14:paraId="448472F0" w14:textId="77777777" w:rsidR="00A5225A" w:rsidRDefault="00A5225A"/>
    <w:p w14:paraId="134E0BE9" w14:textId="342BA7FC" w:rsidR="00FC5F04" w:rsidRDefault="00FC5F04"/>
    <w:p w14:paraId="3F18A327" w14:textId="77777777" w:rsidR="00E67F44" w:rsidRDefault="00E67F4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3073"/>
        <w:gridCol w:w="1787"/>
        <w:gridCol w:w="3441"/>
      </w:tblGrid>
      <w:tr w:rsidR="00FC5F04" w:rsidRPr="00FC5F04" w14:paraId="0C5B2974" w14:textId="77777777" w:rsidTr="008243A5">
        <w:tc>
          <w:tcPr>
            <w:tcW w:w="10456" w:type="dxa"/>
            <w:gridSpan w:val="4"/>
            <w:shd w:val="clear" w:color="auto" w:fill="009999"/>
          </w:tcPr>
          <w:p w14:paraId="260E4433" w14:textId="26E298A5" w:rsidR="00E675CA" w:rsidRPr="00FC5F04" w:rsidRDefault="00E675CA" w:rsidP="00FC5F04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EMERGENCY CONTACT INFORMATION</w:t>
            </w:r>
          </w:p>
        </w:tc>
      </w:tr>
      <w:tr w:rsidR="00E675CA" w:rsidRPr="00FC5F04" w14:paraId="5ED8D5C0" w14:textId="77777777" w:rsidTr="008243A5">
        <w:tc>
          <w:tcPr>
            <w:tcW w:w="2155" w:type="dxa"/>
          </w:tcPr>
          <w:p w14:paraId="3814E954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240B5E67" w14:textId="3505BC48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Complete Name</w:t>
            </w:r>
          </w:p>
        </w:tc>
        <w:tc>
          <w:tcPr>
            <w:tcW w:w="8301" w:type="dxa"/>
            <w:gridSpan w:val="3"/>
            <w:tcBorders>
              <w:bottom w:val="single" w:sz="8" w:space="0" w:color="auto"/>
            </w:tcBorders>
          </w:tcPr>
          <w:p w14:paraId="580BFC3F" w14:textId="6905F16A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  <w:tr w:rsidR="00E675CA" w:rsidRPr="00FC5F04" w14:paraId="2D730237" w14:textId="77777777" w:rsidTr="008243A5">
        <w:tc>
          <w:tcPr>
            <w:tcW w:w="2155" w:type="dxa"/>
          </w:tcPr>
          <w:p w14:paraId="073A6ED3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0B98A8C9" w14:textId="154806D2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 xml:space="preserve">Relationship </w:t>
            </w:r>
          </w:p>
        </w:tc>
        <w:tc>
          <w:tcPr>
            <w:tcW w:w="3073" w:type="dxa"/>
            <w:tcBorders>
              <w:top w:val="single" w:sz="8" w:space="0" w:color="auto"/>
              <w:bottom w:val="single" w:sz="8" w:space="0" w:color="auto"/>
            </w:tcBorders>
          </w:tcPr>
          <w:p w14:paraId="09BD0F6D" w14:textId="3B17655E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1787" w:type="dxa"/>
            <w:tcBorders>
              <w:top w:val="single" w:sz="8" w:space="0" w:color="auto"/>
            </w:tcBorders>
          </w:tcPr>
          <w:p w14:paraId="4221DA7A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01FA1B1D" w14:textId="5BC22567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Email Address</w:t>
            </w:r>
          </w:p>
        </w:tc>
        <w:tc>
          <w:tcPr>
            <w:tcW w:w="3441" w:type="dxa"/>
            <w:tcBorders>
              <w:top w:val="single" w:sz="8" w:space="0" w:color="auto"/>
              <w:bottom w:val="single" w:sz="8" w:space="0" w:color="auto"/>
            </w:tcBorders>
          </w:tcPr>
          <w:p w14:paraId="35057555" w14:textId="30AD4342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  <w:tr w:rsidR="00E675CA" w:rsidRPr="00FC5F04" w14:paraId="0E351951" w14:textId="77777777" w:rsidTr="008243A5">
        <w:tc>
          <w:tcPr>
            <w:tcW w:w="2155" w:type="dxa"/>
          </w:tcPr>
          <w:p w14:paraId="6F70F70A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5776C492" w14:textId="67BA4188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Phone #</w:t>
            </w:r>
          </w:p>
        </w:tc>
        <w:tc>
          <w:tcPr>
            <w:tcW w:w="3073" w:type="dxa"/>
            <w:tcBorders>
              <w:top w:val="single" w:sz="8" w:space="0" w:color="auto"/>
              <w:bottom w:val="single" w:sz="8" w:space="0" w:color="auto"/>
            </w:tcBorders>
          </w:tcPr>
          <w:p w14:paraId="4D5BD164" w14:textId="494E2F3B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1787" w:type="dxa"/>
          </w:tcPr>
          <w:p w14:paraId="245661AE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210CCFE0" w14:textId="27C7500A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obile #</w:t>
            </w:r>
          </w:p>
        </w:tc>
        <w:tc>
          <w:tcPr>
            <w:tcW w:w="3441" w:type="dxa"/>
            <w:tcBorders>
              <w:top w:val="single" w:sz="8" w:space="0" w:color="auto"/>
              <w:bottom w:val="single" w:sz="8" w:space="0" w:color="auto"/>
            </w:tcBorders>
          </w:tcPr>
          <w:p w14:paraId="567CD646" w14:textId="611295E1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</w:tbl>
    <w:p w14:paraId="14ABC518" w14:textId="6E643411" w:rsidR="008243A5" w:rsidRDefault="008243A5"/>
    <w:p w14:paraId="152E5136" w14:textId="77777777" w:rsidR="00DE2499" w:rsidRDefault="00DE2499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55"/>
        <w:gridCol w:w="1620"/>
        <w:gridCol w:w="810"/>
        <w:gridCol w:w="720"/>
        <w:gridCol w:w="1890"/>
        <w:gridCol w:w="1800"/>
        <w:gridCol w:w="1461"/>
      </w:tblGrid>
      <w:tr w:rsidR="008243A5" w:rsidRPr="008243A5" w14:paraId="6214EDF6" w14:textId="77777777" w:rsidTr="008243A5">
        <w:tc>
          <w:tcPr>
            <w:tcW w:w="10456" w:type="dxa"/>
            <w:gridSpan w:val="7"/>
            <w:shd w:val="clear" w:color="auto" w:fill="009999"/>
          </w:tcPr>
          <w:p w14:paraId="49913116" w14:textId="7AC78693" w:rsidR="0056124E" w:rsidRPr="008243A5" w:rsidRDefault="0056124E" w:rsidP="008243A5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8243A5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EDUCATIONAL BACKGROUND</w:t>
            </w:r>
          </w:p>
        </w:tc>
      </w:tr>
      <w:tr w:rsidR="0056124E" w:rsidRPr="008243A5" w14:paraId="7CDC71E0" w14:textId="77777777" w:rsidTr="008A752F">
        <w:tc>
          <w:tcPr>
            <w:tcW w:w="2155" w:type="dxa"/>
            <w:vMerge w:val="restart"/>
            <w:vAlign w:val="center"/>
          </w:tcPr>
          <w:p w14:paraId="14F896A5" w14:textId="48F60222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Name of Education</w:t>
            </w:r>
            <w:r w:rsidR="008243A5">
              <w:rPr>
                <w:rFonts w:ascii="Open Sans" w:hAnsi="Open Sans" w:cs="Open Sans"/>
              </w:rPr>
              <w:t>al</w:t>
            </w:r>
            <w:r w:rsidRPr="008243A5">
              <w:rPr>
                <w:rFonts w:ascii="Open Sans" w:hAnsi="Open Sans" w:cs="Open Sans"/>
              </w:rPr>
              <w:t xml:space="preserve"> Institution</w:t>
            </w:r>
          </w:p>
        </w:tc>
        <w:tc>
          <w:tcPr>
            <w:tcW w:w="1620" w:type="dxa"/>
            <w:vMerge w:val="restart"/>
            <w:vAlign w:val="center"/>
          </w:tcPr>
          <w:p w14:paraId="1FB7FEC1" w14:textId="276496C6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Country Location</w:t>
            </w:r>
          </w:p>
        </w:tc>
        <w:tc>
          <w:tcPr>
            <w:tcW w:w="1530" w:type="dxa"/>
            <w:gridSpan w:val="2"/>
            <w:vAlign w:val="center"/>
          </w:tcPr>
          <w:p w14:paraId="76DF18D0" w14:textId="77777777" w:rsidR="0056124E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Attended</w:t>
            </w:r>
          </w:p>
          <w:p w14:paraId="668F56D3" w14:textId="6DB73551" w:rsidR="008243A5" w:rsidRPr="008243A5" w:rsidRDefault="008243A5" w:rsidP="008243A5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1890" w:type="dxa"/>
            <w:vMerge w:val="restart"/>
            <w:vAlign w:val="center"/>
          </w:tcPr>
          <w:p w14:paraId="66DD989E" w14:textId="46A5E9C7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Area of Study</w:t>
            </w:r>
          </w:p>
        </w:tc>
        <w:tc>
          <w:tcPr>
            <w:tcW w:w="1800" w:type="dxa"/>
            <w:vMerge w:val="restart"/>
            <w:vAlign w:val="center"/>
          </w:tcPr>
          <w:p w14:paraId="2402BF56" w14:textId="40F089A7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Degree Obtained</w:t>
            </w:r>
          </w:p>
        </w:tc>
        <w:tc>
          <w:tcPr>
            <w:tcW w:w="1461" w:type="dxa"/>
            <w:vMerge w:val="restart"/>
            <w:vAlign w:val="center"/>
          </w:tcPr>
          <w:p w14:paraId="788607A0" w14:textId="77777777" w:rsidR="008243A5" w:rsidRDefault="008243A5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Honours</w:t>
            </w:r>
            <w:r w:rsidR="0056124E" w:rsidRPr="008243A5">
              <w:rPr>
                <w:rFonts w:ascii="Open Sans" w:hAnsi="Open Sans" w:cs="Open Sans"/>
              </w:rPr>
              <w:t>/</w:t>
            </w:r>
          </w:p>
          <w:p w14:paraId="21420592" w14:textId="56438D06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Distinction</w:t>
            </w:r>
          </w:p>
        </w:tc>
      </w:tr>
      <w:tr w:rsidR="0056124E" w:rsidRPr="008243A5" w14:paraId="0E9053D5" w14:textId="77777777" w:rsidTr="0056124E">
        <w:tc>
          <w:tcPr>
            <w:tcW w:w="2155" w:type="dxa"/>
            <w:vMerge/>
          </w:tcPr>
          <w:p w14:paraId="7856D1F8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  <w:vMerge/>
          </w:tcPr>
          <w:p w14:paraId="35C1FF05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6E613A41" w14:textId="3D5470DD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From</w:t>
            </w:r>
          </w:p>
        </w:tc>
        <w:tc>
          <w:tcPr>
            <w:tcW w:w="720" w:type="dxa"/>
          </w:tcPr>
          <w:p w14:paraId="2304CED8" w14:textId="5899C770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To</w:t>
            </w:r>
          </w:p>
        </w:tc>
        <w:tc>
          <w:tcPr>
            <w:tcW w:w="1890" w:type="dxa"/>
            <w:vMerge/>
          </w:tcPr>
          <w:p w14:paraId="2BBB54C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  <w:vMerge/>
          </w:tcPr>
          <w:p w14:paraId="0A7FF86F" w14:textId="5E34D424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461" w:type="dxa"/>
            <w:vMerge/>
          </w:tcPr>
          <w:p w14:paraId="6A6A6422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</w:tr>
      <w:tr w:rsidR="0056124E" w:rsidRPr="008243A5" w14:paraId="6FD9A186" w14:textId="77777777" w:rsidTr="0056124E">
        <w:tc>
          <w:tcPr>
            <w:tcW w:w="2155" w:type="dxa"/>
          </w:tcPr>
          <w:p w14:paraId="487E0A3D" w14:textId="77777777" w:rsidR="0056124E" w:rsidRDefault="0056124E">
            <w:pPr>
              <w:rPr>
                <w:rFonts w:ascii="Open Sans" w:hAnsi="Open Sans" w:cs="Open Sans"/>
              </w:rPr>
            </w:pPr>
          </w:p>
          <w:p w14:paraId="1F5CECAB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55827CEB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3356C126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4B383363" w14:textId="5C2401C2" w:rsidR="008243A5" w:rsidRDefault="008243A5">
            <w:pPr>
              <w:rPr>
                <w:rFonts w:ascii="Open Sans" w:hAnsi="Open Sans" w:cs="Open Sans"/>
              </w:rPr>
            </w:pPr>
          </w:p>
          <w:p w14:paraId="6C645DC5" w14:textId="49945DD4" w:rsidR="00DE2499" w:rsidRDefault="00DE2499">
            <w:pPr>
              <w:rPr>
                <w:rFonts w:ascii="Open Sans" w:hAnsi="Open Sans" w:cs="Open Sans"/>
              </w:rPr>
            </w:pPr>
          </w:p>
          <w:p w14:paraId="5BE060CF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173DA9FE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6DE1B86D" w14:textId="7E301FB7" w:rsidR="00DE2499" w:rsidRPr="008243A5" w:rsidRDefault="00DE2499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076D1F6B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005AFC0E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20" w:type="dxa"/>
          </w:tcPr>
          <w:p w14:paraId="3D8450B2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18188B91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00AF05CF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461" w:type="dxa"/>
          </w:tcPr>
          <w:p w14:paraId="557E784A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</w:tr>
      <w:tr w:rsidR="0056124E" w:rsidRPr="008243A5" w14:paraId="48082EF0" w14:textId="77777777" w:rsidTr="0056124E">
        <w:tc>
          <w:tcPr>
            <w:tcW w:w="2155" w:type="dxa"/>
          </w:tcPr>
          <w:p w14:paraId="2272448E" w14:textId="616E36CA" w:rsidR="0056124E" w:rsidRDefault="0056124E">
            <w:pPr>
              <w:rPr>
                <w:rFonts w:ascii="Open Sans" w:hAnsi="Open Sans" w:cs="Open Sans"/>
              </w:rPr>
            </w:pPr>
          </w:p>
          <w:p w14:paraId="5C38D6B2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76E3AEA1" w14:textId="09FF32B8" w:rsidR="008243A5" w:rsidRDefault="008243A5">
            <w:pPr>
              <w:rPr>
                <w:rFonts w:ascii="Open Sans" w:hAnsi="Open Sans" w:cs="Open Sans"/>
              </w:rPr>
            </w:pPr>
          </w:p>
          <w:p w14:paraId="1E496D2D" w14:textId="223CA726" w:rsidR="008243A5" w:rsidRDefault="008243A5">
            <w:pPr>
              <w:rPr>
                <w:rFonts w:ascii="Open Sans" w:hAnsi="Open Sans" w:cs="Open Sans"/>
              </w:rPr>
            </w:pPr>
          </w:p>
          <w:p w14:paraId="0BE51634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2D036B97" w14:textId="2667DB0A" w:rsidR="008243A5" w:rsidRDefault="008243A5">
            <w:pPr>
              <w:rPr>
                <w:rFonts w:ascii="Open Sans" w:hAnsi="Open Sans" w:cs="Open Sans"/>
              </w:rPr>
            </w:pPr>
          </w:p>
          <w:p w14:paraId="794AE732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61A42074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3FA5FE5A" w14:textId="33AF2827" w:rsidR="00DE2499" w:rsidRPr="008243A5" w:rsidRDefault="00DE2499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5E1B9E42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64932277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20" w:type="dxa"/>
          </w:tcPr>
          <w:p w14:paraId="7B9E1CEC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7BC886F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56ED931B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461" w:type="dxa"/>
          </w:tcPr>
          <w:p w14:paraId="73315EA1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</w:tr>
      <w:tr w:rsidR="0056124E" w:rsidRPr="008243A5" w14:paraId="5B00B67A" w14:textId="77777777" w:rsidTr="0056124E">
        <w:tc>
          <w:tcPr>
            <w:tcW w:w="2155" w:type="dxa"/>
          </w:tcPr>
          <w:p w14:paraId="29719DFF" w14:textId="01EE10E6" w:rsidR="0056124E" w:rsidRDefault="0056124E">
            <w:pPr>
              <w:rPr>
                <w:rFonts w:ascii="Open Sans" w:hAnsi="Open Sans" w:cs="Open Sans"/>
              </w:rPr>
            </w:pPr>
          </w:p>
          <w:p w14:paraId="250AE7DA" w14:textId="6E91819C" w:rsidR="008243A5" w:rsidRDefault="008243A5">
            <w:pPr>
              <w:rPr>
                <w:rFonts w:ascii="Open Sans" w:hAnsi="Open Sans" w:cs="Open Sans"/>
              </w:rPr>
            </w:pPr>
          </w:p>
          <w:p w14:paraId="5F262AC4" w14:textId="0B915969" w:rsidR="008243A5" w:rsidRDefault="008243A5">
            <w:pPr>
              <w:rPr>
                <w:rFonts w:ascii="Open Sans" w:hAnsi="Open Sans" w:cs="Open Sans"/>
              </w:rPr>
            </w:pPr>
          </w:p>
          <w:p w14:paraId="621FD674" w14:textId="7A72FAA7" w:rsidR="00DE2499" w:rsidRDefault="00DE2499">
            <w:pPr>
              <w:rPr>
                <w:rFonts w:ascii="Open Sans" w:hAnsi="Open Sans" w:cs="Open Sans"/>
              </w:rPr>
            </w:pPr>
          </w:p>
          <w:p w14:paraId="2806C2B1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3C80D757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6DBDD45E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2C4C85BB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3550E37D" w14:textId="707DFC7F" w:rsidR="00DE2499" w:rsidRPr="008243A5" w:rsidRDefault="00DE2499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7B340A4C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167C084A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20" w:type="dxa"/>
          </w:tcPr>
          <w:p w14:paraId="2F56A9F8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2AC35394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226A2F5B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461" w:type="dxa"/>
          </w:tcPr>
          <w:p w14:paraId="5EA780B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</w:tr>
    </w:tbl>
    <w:p w14:paraId="433B6B8E" w14:textId="37370503" w:rsidR="008243A5" w:rsidRDefault="00DE2499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1" layoutInCell="1" allowOverlap="1" wp14:anchorId="54C81ADB" wp14:editId="2DE3E49A">
                <wp:simplePos x="0" y="0"/>
                <wp:positionH relativeFrom="column">
                  <wp:posOffset>4874260</wp:posOffset>
                </wp:positionH>
                <wp:positionV relativeFrom="page">
                  <wp:posOffset>7538720</wp:posOffset>
                </wp:positionV>
                <wp:extent cx="2221992" cy="3136392"/>
                <wp:effectExtent l="19050" t="38100" r="26035" b="26035"/>
                <wp:wrapNone/>
                <wp:docPr id="13" name="Half Fram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992" cy="3136392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B960EB" id="Half Frame 13" o:spid="_x0000_s1026" style="position:absolute;margin-left:383.8pt;margin-top:593.6pt;width:174.95pt;height:246.95pt;rotation:18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992,313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" path="m,l2221992,,2011587,296991r-1691665,l319922,2684814,,3136392,,xe" fillcolor="#3cc" strokecolor="#099" strokeweight="1pt">
                <v:stroke opacity="19789f" joinstyle="miter"/>
                <v:path arrowok="t" o:connecttype="custom" o:connectlocs="0,0;2221992,0;2011587,296991;319922,296991;319922,2684814;0,3136392;0,0" o:connectangles="0,0,0,0,0,0,0"/>
                <w10:wrap anchory="page"/>
                <w10:anchorlock/>
              </v:shape>
            </w:pict>
          </mc:Fallback>
        </mc:AlternateContent>
      </w:r>
    </w:p>
    <w:p w14:paraId="1275D9B0" w14:textId="4E2CFF44" w:rsidR="00DE2499" w:rsidRDefault="00DE2499"/>
    <w:p w14:paraId="2F49B4BD" w14:textId="0EB31880" w:rsidR="00DE2499" w:rsidRDefault="00DE2499"/>
    <w:p w14:paraId="07BF9782" w14:textId="77777777" w:rsidR="00DE2499" w:rsidRDefault="00DE2499"/>
    <w:p w14:paraId="67EA2383" w14:textId="21DA3B66" w:rsidR="00DE2499" w:rsidRDefault="00DE2499"/>
    <w:p w14:paraId="5B7EAD9A" w14:textId="25D6C9B5" w:rsidR="00DE2499" w:rsidRDefault="00DE2499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05"/>
        <w:gridCol w:w="1980"/>
        <w:gridCol w:w="1603"/>
        <w:gridCol w:w="827"/>
        <w:gridCol w:w="738"/>
        <w:gridCol w:w="2703"/>
      </w:tblGrid>
      <w:tr w:rsidR="008243A5" w:rsidRPr="008243A5" w14:paraId="10F44059" w14:textId="77777777" w:rsidTr="008243A5">
        <w:tc>
          <w:tcPr>
            <w:tcW w:w="10456" w:type="dxa"/>
            <w:gridSpan w:val="6"/>
            <w:shd w:val="clear" w:color="auto" w:fill="009999"/>
          </w:tcPr>
          <w:p w14:paraId="0B8F3BC2" w14:textId="5E5B88B3" w:rsidR="0056124E" w:rsidRPr="008243A5" w:rsidRDefault="0056124E" w:rsidP="008243A5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8243A5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CERTIFICATION/TRAININGS</w:t>
            </w:r>
          </w:p>
        </w:tc>
      </w:tr>
      <w:tr w:rsidR="008A752F" w:rsidRPr="008243A5" w14:paraId="44651148" w14:textId="77777777" w:rsidTr="008A752F">
        <w:tc>
          <w:tcPr>
            <w:tcW w:w="2605" w:type="dxa"/>
            <w:vMerge w:val="restart"/>
            <w:vAlign w:val="center"/>
          </w:tcPr>
          <w:p w14:paraId="01203AED" w14:textId="04792177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Title of Certificate/Training</w:t>
            </w:r>
          </w:p>
        </w:tc>
        <w:tc>
          <w:tcPr>
            <w:tcW w:w="1980" w:type="dxa"/>
            <w:vMerge w:val="restart"/>
            <w:vAlign w:val="center"/>
          </w:tcPr>
          <w:p w14:paraId="4C8135CB" w14:textId="746926E0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Country Location</w:t>
            </w:r>
          </w:p>
        </w:tc>
        <w:tc>
          <w:tcPr>
            <w:tcW w:w="1603" w:type="dxa"/>
            <w:vMerge w:val="restart"/>
            <w:vAlign w:val="center"/>
          </w:tcPr>
          <w:p w14:paraId="13F98038" w14:textId="14AC1E9B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Duration</w:t>
            </w:r>
          </w:p>
        </w:tc>
        <w:tc>
          <w:tcPr>
            <w:tcW w:w="1565" w:type="dxa"/>
            <w:gridSpan w:val="2"/>
            <w:vAlign w:val="center"/>
          </w:tcPr>
          <w:p w14:paraId="5663233C" w14:textId="77777777" w:rsidR="008A752F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Attended</w:t>
            </w:r>
          </w:p>
          <w:p w14:paraId="795C9A27" w14:textId="3A8118ED" w:rsidR="008A752F" w:rsidRPr="008243A5" w:rsidRDefault="008A752F" w:rsidP="008243A5">
            <w:pPr>
              <w:jc w:val="center"/>
              <w:rPr>
                <w:rFonts w:ascii="Open Sans" w:hAnsi="Open Sans" w:cs="Open Sans"/>
                <w:i/>
                <w:iCs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2703" w:type="dxa"/>
            <w:vMerge w:val="restart"/>
            <w:vAlign w:val="center"/>
          </w:tcPr>
          <w:p w14:paraId="002FCA00" w14:textId="040A553B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Area of Focus</w:t>
            </w:r>
          </w:p>
        </w:tc>
      </w:tr>
      <w:tr w:rsidR="008A752F" w:rsidRPr="008243A5" w14:paraId="64764422" w14:textId="77777777" w:rsidTr="008A752F">
        <w:trPr>
          <w:trHeight w:val="305"/>
        </w:trPr>
        <w:tc>
          <w:tcPr>
            <w:tcW w:w="2605" w:type="dxa"/>
            <w:vMerge/>
          </w:tcPr>
          <w:p w14:paraId="33633A3B" w14:textId="6DE4B904" w:rsidR="008A752F" w:rsidRPr="00DE2499" w:rsidRDefault="008A752F" w:rsidP="00DE2499">
            <w:pPr>
              <w:rPr>
                <w:rFonts w:ascii="Open Sans" w:hAnsi="Open Sans" w:cs="Open Sans"/>
              </w:rPr>
            </w:pPr>
          </w:p>
        </w:tc>
        <w:tc>
          <w:tcPr>
            <w:tcW w:w="1980" w:type="dxa"/>
            <w:vMerge/>
          </w:tcPr>
          <w:p w14:paraId="00BDAA7A" w14:textId="749D7226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603" w:type="dxa"/>
            <w:vMerge/>
          </w:tcPr>
          <w:p w14:paraId="0741BC6A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827" w:type="dxa"/>
          </w:tcPr>
          <w:p w14:paraId="7FE5DF2C" w14:textId="30ADDE2C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From</w:t>
            </w:r>
          </w:p>
        </w:tc>
        <w:tc>
          <w:tcPr>
            <w:tcW w:w="738" w:type="dxa"/>
          </w:tcPr>
          <w:p w14:paraId="30AF9292" w14:textId="5D6785D1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To</w:t>
            </w:r>
          </w:p>
        </w:tc>
        <w:tc>
          <w:tcPr>
            <w:tcW w:w="2703" w:type="dxa"/>
            <w:vMerge/>
          </w:tcPr>
          <w:p w14:paraId="5A96C0FB" w14:textId="77777777" w:rsidR="008A752F" w:rsidRPr="008243A5" w:rsidRDefault="008A752F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56124E" w:rsidRPr="008243A5" w14:paraId="053A90B3" w14:textId="77777777" w:rsidTr="008A752F">
        <w:tc>
          <w:tcPr>
            <w:tcW w:w="2605" w:type="dxa"/>
          </w:tcPr>
          <w:p w14:paraId="240ECF92" w14:textId="77777777" w:rsidR="0056124E" w:rsidRDefault="0056124E">
            <w:pPr>
              <w:rPr>
                <w:rFonts w:ascii="Open Sans" w:hAnsi="Open Sans" w:cs="Open Sans"/>
              </w:rPr>
            </w:pPr>
          </w:p>
          <w:p w14:paraId="4D57685C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40F73FAB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39F0649C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258F5269" w14:textId="6852576A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980" w:type="dxa"/>
          </w:tcPr>
          <w:p w14:paraId="06594A1C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603" w:type="dxa"/>
          </w:tcPr>
          <w:p w14:paraId="2A7CBDFC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27" w:type="dxa"/>
          </w:tcPr>
          <w:p w14:paraId="0E912DAA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38" w:type="dxa"/>
          </w:tcPr>
          <w:p w14:paraId="7291805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2703" w:type="dxa"/>
          </w:tcPr>
          <w:p w14:paraId="52F467AF" w14:textId="77777777" w:rsidR="0056124E" w:rsidRPr="008243A5" w:rsidRDefault="0056124E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56124E" w:rsidRPr="008243A5" w14:paraId="752C4E80" w14:textId="77777777" w:rsidTr="008A752F">
        <w:tc>
          <w:tcPr>
            <w:tcW w:w="2605" w:type="dxa"/>
          </w:tcPr>
          <w:p w14:paraId="6B1C0D66" w14:textId="77777777" w:rsidR="0056124E" w:rsidRDefault="0056124E">
            <w:pPr>
              <w:rPr>
                <w:rFonts w:ascii="Open Sans" w:hAnsi="Open Sans" w:cs="Open Sans"/>
              </w:rPr>
            </w:pPr>
          </w:p>
          <w:p w14:paraId="258555BF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7020252A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2BB18522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7CF67D3A" w14:textId="1C3EAE4D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980" w:type="dxa"/>
          </w:tcPr>
          <w:p w14:paraId="172F1777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603" w:type="dxa"/>
          </w:tcPr>
          <w:p w14:paraId="04A3F5FE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27" w:type="dxa"/>
          </w:tcPr>
          <w:p w14:paraId="2120C8DF" w14:textId="50954969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38" w:type="dxa"/>
          </w:tcPr>
          <w:p w14:paraId="01C6E45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2703" w:type="dxa"/>
          </w:tcPr>
          <w:p w14:paraId="4631879C" w14:textId="77777777" w:rsidR="0056124E" w:rsidRPr="008243A5" w:rsidRDefault="0056124E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8A752F" w:rsidRPr="008243A5" w14:paraId="4D37A978" w14:textId="77777777" w:rsidTr="008A752F">
        <w:tc>
          <w:tcPr>
            <w:tcW w:w="2605" w:type="dxa"/>
          </w:tcPr>
          <w:p w14:paraId="4C764E75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07F852DD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0BFB5DA7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72DA97EB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09128CB2" w14:textId="4544937A" w:rsidR="008A752F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980" w:type="dxa"/>
          </w:tcPr>
          <w:p w14:paraId="27AC400A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603" w:type="dxa"/>
          </w:tcPr>
          <w:p w14:paraId="16217C07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827" w:type="dxa"/>
          </w:tcPr>
          <w:p w14:paraId="1D9FDB75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738" w:type="dxa"/>
          </w:tcPr>
          <w:p w14:paraId="18B2D2DA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2703" w:type="dxa"/>
          </w:tcPr>
          <w:p w14:paraId="1F4FA347" w14:textId="77777777" w:rsidR="008A752F" w:rsidRPr="008243A5" w:rsidRDefault="008A752F">
            <w:pPr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1E81730D" w14:textId="77777777" w:rsidR="008A752F" w:rsidRDefault="008A752F"/>
    <w:p w14:paraId="2519F2FC" w14:textId="0B42D8BD" w:rsidR="0056124E" w:rsidRDefault="008243A5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1" layoutInCell="1" allowOverlap="1" wp14:anchorId="303C88AD" wp14:editId="68704C96">
                <wp:simplePos x="0" y="0"/>
                <wp:positionH relativeFrom="column">
                  <wp:posOffset>4295775</wp:posOffset>
                </wp:positionH>
                <wp:positionV relativeFrom="paragraph">
                  <wp:posOffset>6548755</wp:posOffset>
                </wp:positionV>
                <wp:extent cx="2221865" cy="3136265"/>
                <wp:effectExtent l="19050" t="38100" r="26035" b="26035"/>
                <wp:wrapNone/>
                <wp:docPr id="12" name="Half Fram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66F81" id="Half Frame 12" o:spid="_x0000_s1026" style="position:absolute;margin-left:338.25pt;margin-top:515.65pt;width:174.95pt;height:246.95pt;rotation:18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anchorlock/>
              </v:shape>
            </w:pict>
          </mc:Fallback>
        </mc:AlternateContent>
      </w:r>
      <w:r w:rsidR="00E67F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1" layoutInCell="1" allowOverlap="1" wp14:anchorId="0827C10A" wp14:editId="45B75B76">
                <wp:simplePos x="0" y="0"/>
                <wp:positionH relativeFrom="column">
                  <wp:posOffset>4876740</wp:posOffset>
                </wp:positionH>
                <wp:positionV relativeFrom="page">
                  <wp:posOffset>7574975</wp:posOffset>
                </wp:positionV>
                <wp:extent cx="2221992" cy="3136392"/>
                <wp:effectExtent l="19050" t="38100" r="26035" b="26035"/>
                <wp:wrapNone/>
                <wp:docPr id="10" name="Half Fram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992" cy="3136392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09D58" id="Half Frame 10" o:spid="_x0000_s1026" style="position:absolute;margin-left:384pt;margin-top:596.45pt;width:174.95pt;height:246.95pt;rotation:18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992,313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" path="m,l2221992,,2011587,296991r-1691665,l319922,2684814,,3136392,,xe" fillcolor="#3cc" strokecolor="#099" strokeweight="1pt">
                <v:stroke opacity="19789f" joinstyle="miter"/>
                <v:path arrowok="t" o:connecttype="custom" o:connectlocs="0,0;2221992,0;2011587,296991;319922,296991;319922,2684814;0,3136392;0,0" o:connectangles="0,0,0,0,0,0,0"/>
                <w10:wrap anchory="page"/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340"/>
        <w:gridCol w:w="1890"/>
        <w:gridCol w:w="2901"/>
      </w:tblGrid>
      <w:tr w:rsidR="008A752F" w:rsidRPr="008A752F" w14:paraId="0781421D" w14:textId="77777777" w:rsidTr="008A752F">
        <w:tc>
          <w:tcPr>
            <w:tcW w:w="10456" w:type="dxa"/>
            <w:gridSpan w:val="4"/>
            <w:shd w:val="clear" w:color="auto" w:fill="009999"/>
          </w:tcPr>
          <w:p w14:paraId="0F0D2CED" w14:textId="45E1E461" w:rsidR="0056124E" w:rsidRPr="008A752F" w:rsidRDefault="0056124E" w:rsidP="008A752F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8A752F">
              <w:rPr>
                <w:rFonts w:ascii="Open Sans" w:hAnsi="Open Sans" w:cs="Open Sans"/>
                <w:b/>
                <w:bCs/>
                <w:color w:val="FFFFFF" w:themeColor="background1"/>
              </w:rPr>
              <w:t>PUBLICATIONS</w:t>
            </w:r>
            <w:r w:rsidR="003B2CA6">
              <w:rPr>
                <w:rFonts w:ascii="Open Sans" w:hAnsi="Open Sans" w:cs="Open Sans"/>
                <w:b/>
                <w:bCs/>
                <w:color w:val="FFFFFF" w:themeColor="background1"/>
              </w:rPr>
              <w:t xml:space="preserve"> (OPTIONAL)</w:t>
            </w:r>
          </w:p>
        </w:tc>
      </w:tr>
      <w:tr w:rsidR="0056124E" w:rsidRPr="008A752F" w14:paraId="3B01243F" w14:textId="77777777" w:rsidTr="00FF2130">
        <w:tc>
          <w:tcPr>
            <w:tcW w:w="3325" w:type="dxa"/>
            <w:vAlign w:val="center"/>
          </w:tcPr>
          <w:p w14:paraId="113033D3" w14:textId="647D87F8" w:rsidR="0056124E" w:rsidRPr="008A752F" w:rsidRDefault="0056124E" w:rsidP="00FF2130">
            <w:pPr>
              <w:jc w:val="center"/>
              <w:rPr>
                <w:rFonts w:ascii="Open Sans" w:hAnsi="Open Sans" w:cs="Open Sans"/>
              </w:rPr>
            </w:pPr>
            <w:r w:rsidRPr="008A752F">
              <w:rPr>
                <w:rFonts w:ascii="Open Sans" w:hAnsi="Open Sans" w:cs="Open Sans"/>
              </w:rPr>
              <w:t>Title of Publ</w:t>
            </w:r>
            <w:r w:rsidR="0005296B" w:rsidRPr="008A752F">
              <w:rPr>
                <w:rFonts w:ascii="Open Sans" w:hAnsi="Open Sans" w:cs="Open Sans"/>
              </w:rPr>
              <w:t>ication</w:t>
            </w:r>
          </w:p>
        </w:tc>
        <w:tc>
          <w:tcPr>
            <w:tcW w:w="2340" w:type="dxa"/>
            <w:vAlign w:val="center"/>
          </w:tcPr>
          <w:p w14:paraId="0140E7AB" w14:textId="29786428" w:rsidR="0056124E" w:rsidRPr="008A752F" w:rsidRDefault="0005296B" w:rsidP="00FF2130">
            <w:pPr>
              <w:jc w:val="center"/>
              <w:rPr>
                <w:rFonts w:ascii="Open Sans" w:hAnsi="Open Sans" w:cs="Open Sans"/>
              </w:rPr>
            </w:pPr>
            <w:r w:rsidRPr="008A752F">
              <w:rPr>
                <w:rFonts w:ascii="Open Sans" w:hAnsi="Open Sans" w:cs="Open Sans"/>
              </w:rPr>
              <w:t>Type of Publication</w:t>
            </w:r>
          </w:p>
        </w:tc>
        <w:tc>
          <w:tcPr>
            <w:tcW w:w="1890" w:type="dxa"/>
            <w:vAlign w:val="center"/>
          </w:tcPr>
          <w:p w14:paraId="32043F92" w14:textId="145D5F1E" w:rsidR="0056124E" w:rsidRPr="008A752F" w:rsidRDefault="0005296B" w:rsidP="00FF2130">
            <w:pPr>
              <w:jc w:val="center"/>
              <w:rPr>
                <w:rFonts w:ascii="Open Sans" w:hAnsi="Open Sans" w:cs="Open Sans"/>
              </w:rPr>
            </w:pPr>
            <w:r w:rsidRPr="008A752F">
              <w:rPr>
                <w:rFonts w:ascii="Open Sans" w:hAnsi="Open Sans" w:cs="Open Sans"/>
              </w:rPr>
              <w:t>Date of Release (MM/YYYY)</w:t>
            </w:r>
          </w:p>
        </w:tc>
        <w:tc>
          <w:tcPr>
            <w:tcW w:w="2901" w:type="dxa"/>
            <w:vAlign w:val="center"/>
          </w:tcPr>
          <w:p w14:paraId="66CBFEF6" w14:textId="4B681E89" w:rsidR="0056124E" w:rsidRPr="008A752F" w:rsidRDefault="0005296B" w:rsidP="00FF2130">
            <w:pPr>
              <w:jc w:val="center"/>
              <w:rPr>
                <w:rFonts w:ascii="Open Sans" w:hAnsi="Open Sans" w:cs="Open Sans"/>
              </w:rPr>
            </w:pPr>
            <w:r w:rsidRPr="008A752F">
              <w:rPr>
                <w:rFonts w:ascii="Open Sans" w:hAnsi="Open Sans" w:cs="Open Sans"/>
              </w:rPr>
              <w:t>Main Topic of Publication</w:t>
            </w:r>
          </w:p>
        </w:tc>
      </w:tr>
      <w:tr w:rsidR="0005296B" w:rsidRPr="008A752F" w14:paraId="3B594682" w14:textId="77777777" w:rsidTr="00FF2130">
        <w:tc>
          <w:tcPr>
            <w:tcW w:w="3325" w:type="dxa"/>
          </w:tcPr>
          <w:p w14:paraId="3FCB935C" w14:textId="77777777" w:rsidR="0005296B" w:rsidRDefault="0005296B">
            <w:pPr>
              <w:rPr>
                <w:rFonts w:ascii="Open Sans" w:hAnsi="Open Sans" w:cs="Open Sans"/>
              </w:rPr>
            </w:pPr>
          </w:p>
          <w:p w14:paraId="77EBD728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D9F4199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F843D50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6569A66" w14:textId="11A484B8" w:rsidR="00FF2130" w:rsidRPr="008A752F" w:rsidRDefault="00FF2130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</w:tcPr>
          <w:p w14:paraId="236E3650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56266D2F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2901" w:type="dxa"/>
          </w:tcPr>
          <w:p w14:paraId="1B3780EA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</w:tr>
      <w:tr w:rsidR="0005296B" w:rsidRPr="008A752F" w14:paraId="244738F8" w14:textId="77777777" w:rsidTr="00FF2130">
        <w:tc>
          <w:tcPr>
            <w:tcW w:w="3325" w:type="dxa"/>
          </w:tcPr>
          <w:p w14:paraId="5BE36D08" w14:textId="77777777" w:rsidR="0005296B" w:rsidRDefault="0005296B">
            <w:pPr>
              <w:rPr>
                <w:rFonts w:ascii="Open Sans" w:hAnsi="Open Sans" w:cs="Open Sans"/>
              </w:rPr>
            </w:pPr>
          </w:p>
          <w:p w14:paraId="67AD642F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C390F2B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1A98214C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596226A2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085F5A26" w14:textId="594223BE" w:rsidR="00FF2130" w:rsidRPr="008A752F" w:rsidRDefault="00FF2130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</w:tcPr>
          <w:p w14:paraId="4D12266A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4C589CB4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2901" w:type="dxa"/>
          </w:tcPr>
          <w:p w14:paraId="7E808A51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</w:tr>
      <w:tr w:rsidR="0005296B" w:rsidRPr="008A752F" w14:paraId="4A8DBB8A" w14:textId="77777777" w:rsidTr="00FF2130">
        <w:tc>
          <w:tcPr>
            <w:tcW w:w="3325" w:type="dxa"/>
          </w:tcPr>
          <w:p w14:paraId="7B984A68" w14:textId="77777777" w:rsidR="0005296B" w:rsidRDefault="0005296B">
            <w:pPr>
              <w:rPr>
                <w:rFonts w:ascii="Open Sans" w:hAnsi="Open Sans" w:cs="Open Sans"/>
              </w:rPr>
            </w:pPr>
          </w:p>
          <w:p w14:paraId="5EB954D1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95ACA23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193322C8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38739FD7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40A72A9B" w14:textId="59CA1424" w:rsidR="00FF2130" w:rsidRPr="008A752F" w:rsidRDefault="00FF2130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</w:tcPr>
          <w:p w14:paraId="681A50AD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5495EAEB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2901" w:type="dxa"/>
          </w:tcPr>
          <w:p w14:paraId="16620CB2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</w:tr>
    </w:tbl>
    <w:p w14:paraId="51805011" w14:textId="46C7D120" w:rsidR="0056124E" w:rsidRDefault="0056124E"/>
    <w:p w14:paraId="7AAE802E" w14:textId="13785076" w:rsidR="00FF2130" w:rsidRDefault="00FF2130"/>
    <w:p w14:paraId="09B37A24" w14:textId="45615E31" w:rsidR="00FF2130" w:rsidRDefault="00FF2130"/>
    <w:p w14:paraId="43675099" w14:textId="6D8BCC67" w:rsidR="00FF2130" w:rsidRDefault="00FF2130"/>
    <w:p w14:paraId="272D8EEB" w14:textId="77777777" w:rsidR="00FF2130" w:rsidRDefault="00FF213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1620"/>
        <w:gridCol w:w="1800"/>
        <w:gridCol w:w="900"/>
        <w:gridCol w:w="810"/>
        <w:gridCol w:w="3081"/>
      </w:tblGrid>
      <w:tr w:rsidR="0005296B" w:rsidRPr="00FD59AA" w14:paraId="7E066AB8" w14:textId="77777777" w:rsidTr="00FD59AA">
        <w:tc>
          <w:tcPr>
            <w:tcW w:w="10456" w:type="dxa"/>
            <w:gridSpan w:val="6"/>
            <w:shd w:val="clear" w:color="auto" w:fill="009999"/>
          </w:tcPr>
          <w:p w14:paraId="5CCB4AEE" w14:textId="32C309EE" w:rsidR="0005296B" w:rsidRPr="00FD59AA" w:rsidRDefault="0005296B" w:rsidP="00FD59AA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FD59AA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MEMBERSHIP IN ORGANIZATIONS (OTHER THAN YOUR POLITICAL PARTY)</w:t>
            </w:r>
          </w:p>
        </w:tc>
      </w:tr>
      <w:tr w:rsidR="00FD59AA" w:rsidRPr="00FD59AA" w14:paraId="081D56BE" w14:textId="77777777" w:rsidTr="00FD59AA">
        <w:tc>
          <w:tcPr>
            <w:tcW w:w="2245" w:type="dxa"/>
            <w:vMerge w:val="restart"/>
            <w:vAlign w:val="center"/>
          </w:tcPr>
          <w:p w14:paraId="5B60F825" w14:textId="6FD305D4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Name of Organization</w:t>
            </w:r>
          </w:p>
        </w:tc>
        <w:tc>
          <w:tcPr>
            <w:tcW w:w="1620" w:type="dxa"/>
            <w:vMerge w:val="restart"/>
            <w:vAlign w:val="center"/>
          </w:tcPr>
          <w:p w14:paraId="321C7FD4" w14:textId="2C7D0254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Type of Membership</w:t>
            </w:r>
          </w:p>
        </w:tc>
        <w:tc>
          <w:tcPr>
            <w:tcW w:w="1800" w:type="dxa"/>
            <w:vMerge w:val="restart"/>
            <w:vAlign w:val="center"/>
          </w:tcPr>
          <w:p w14:paraId="0A60C06F" w14:textId="17973A40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Position</w:t>
            </w:r>
          </w:p>
        </w:tc>
        <w:tc>
          <w:tcPr>
            <w:tcW w:w="1710" w:type="dxa"/>
            <w:gridSpan w:val="2"/>
            <w:vAlign w:val="center"/>
          </w:tcPr>
          <w:p w14:paraId="0CC82EA1" w14:textId="5E8E8A18" w:rsid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Membership</w:t>
            </w:r>
          </w:p>
          <w:p w14:paraId="251694E7" w14:textId="671D927C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3081" w:type="dxa"/>
            <w:vMerge w:val="restart"/>
            <w:vAlign w:val="center"/>
          </w:tcPr>
          <w:p w14:paraId="5AFD7678" w14:textId="77777777" w:rsid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Nature of Organization/</w:t>
            </w:r>
          </w:p>
          <w:p w14:paraId="6EF6AB7A" w14:textId="74898698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Responsibilities</w:t>
            </w:r>
          </w:p>
        </w:tc>
      </w:tr>
      <w:tr w:rsidR="00FD59AA" w:rsidRPr="00FD59AA" w14:paraId="24C1A03C" w14:textId="77777777" w:rsidTr="00FD59AA">
        <w:tc>
          <w:tcPr>
            <w:tcW w:w="2245" w:type="dxa"/>
            <w:vMerge/>
          </w:tcPr>
          <w:p w14:paraId="52986EC7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  <w:vMerge/>
          </w:tcPr>
          <w:p w14:paraId="3CDEAE59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  <w:vMerge/>
          </w:tcPr>
          <w:p w14:paraId="45D34EF1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56885FBF" w14:textId="08B55A40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From</w:t>
            </w:r>
          </w:p>
        </w:tc>
        <w:tc>
          <w:tcPr>
            <w:tcW w:w="810" w:type="dxa"/>
          </w:tcPr>
          <w:p w14:paraId="48CE0751" w14:textId="21BFB57C" w:rsidR="00FD59AA" w:rsidRPr="00FD59AA" w:rsidRDefault="00FD59AA" w:rsidP="00FD59AA">
            <w:pPr>
              <w:jc w:val="center"/>
              <w:rPr>
                <w:rFonts w:ascii="Open Sans" w:hAnsi="Open Sans" w:cs="Open Sans"/>
                <w:lang w:val="en-US"/>
              </w:rPr>
            </w:pPr>
            <w:r w:rsidRPr="00FD59AA">
              <w:rPr>
                <w:rFonts w:ascii="Open Sans" w:hAnsi="Open Sans" w:cs="Open Sans"/>
                <w:lang w:val="en-US"/>
              </w:rPr>
              <w:t>To</w:t>
            </w:r>
          </w:p>
        </w:tc>
        <w:tc>
          <w:tcPr>
            <w:tcW w:w="3081" w:type="dxa"/>
            <w:vMerge/>
          </w:tcPr>
          <w:p w14:paraId="22FB7B9B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05296B" w:rsidRPr="00FD59AA" w14:paraId="2B1279E8" w14:textId="77777777" w:rsidTr="00FD59AA">
        <w:tc>
          <w:tcPr>
            <w:tcW w:w="2245" w:type="dxa"/>
          </w:tcPr>
          <w:p w14:paraId="55ED08E8" w14:textId="77777777" w:rsidR="0005296B" w:rsidRDefault="0005296B">
            <w:pPr>
              <w:rPr>
                <w:rFonts w:ascii="Open Sans" w:hAnsi="Open Sans" w:cs="Open Sans"/>
              </w:rPr>
            </w:pPr>
          </w:p>
          <w:p w14:paraId="7C171672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4F4F3487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6CA74647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2F85235C" w14:textId="2C9F0C4A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21AA4189" w14:textId="77777777" w:rsidR="0005296B" w:rsidRPr="00FD59AA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1BA0F8B1" w14:textId="77777777" w:rsidR="0005296B" w:rsidRPr="00FD59AA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09716290" w14:textId="77777777" w:rsidR="0005296B" w:rsidRPr="00FD59AA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DDEF3FF" w14:textId="77777777" w:rsidR="0005296B" w:rsidRPr="00FD59AA" w:rsidRDefault="0005296B">
            <w:pPr>
              <w:rPr>
                <w:rFonts w:ascii="Open Sans" w:hAnsi="Open Sans" w:cs="Open Sans"/>
                <w:i/>
                <w:iCs/>
              </w:rPr>
            </w:pPr>
          </w:p>
        </w:tc>
        <w:tc>
          <w:tcPr>
            <w:tcW w:w="3081" w:type="dxa"/>
          </w:tcPr>
          <w:p w14:paraId="4D4354A1" w14:textId="77777777" w:rsidR="0005296B" w:rsidRPr="00FD59AA" w:rsidRDefault="0005296B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FD59AA" w:rsidRPr="00FD59AA" w14:paraId="371C4442" w14:textId="77777777" w:rsidTr="00FD59AA">
        <w:tc>
          <w:tcPr>
            <w:tcW w:w="2245" w:type="dxa"/>
          </w:tcPr>
          <w:p w14:paraId="32B1274A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2C134B48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43A2A0C2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3B7664C1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1F71827E" w14:textId="48042617" w:rsid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60A7E91A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24A6664F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1EAFB2B4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5675A3D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  <w:tc>
          <w:tcPr>
            <w:tcW w:w="3081" w:type="dxa"/>
          </w:tcPr>
          <w:p w14:paraId="78FDAE7F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FD59AA" w:rsidRPr="00FD59AA" w14:paraId="635D7F09" w14:textId="77777777" w:rsidTr="00FD59AA">
        <w:tc>
          <w:tcPr>
            <w:tcW w:w="2245" w:type="dxa"/>
          </w:tcPr>
          <w:p w14:paraId="596425E8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4B4775F2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6CABB0B7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5B0EC92B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2B2541FF" w14:textId="11A75259" w:rsid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4F61AFB9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719F2F1C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02DF3C63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491C5524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  <w:tc>
          <w:tcPr>
            <w:tcW w:w="3081" w:type="dxa"/>
          </w:tcPr>
          <w:p w14:paraId="5EFB223E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54EE99D" w14:textId="1E463636" w:rsidR="0005296B" w:rsidRDefault="0005296B"/>
    <w:p w14:paraId="069A6EB7" w14:textId="77777777" w:rsidR="00E60965" w:rsidRDefault="00E6096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2340"/>
        <w:gridCol w:w="1530"/>
        <w:gridCol w:w="864"/>
        <w:gridCol w:w="852"/>
        <w:gridCol w:w="1725"/>
      </w:tblGrid>
      <w:tr w:rsidR="0013319F" w:rsidRPr="00FD59AA" w14:paraId="48A8F934" w14:textId="77777777" w:rsidTr="00FD59AA">
        <w:tc>
          <w:tcPr>
            <w:tcW w:w="10456" w:type="dxa"/>
            <w:gridSpan w:val="6"/>
            <w:shd w:val="clear" w:color="auto" w:fill="009999"/>
          </w:tcPr>
          <w:p w14:paraId="46DA883A" w14:textId="55EE9D4A" w:rsidR="0013319F" w:rsidRPr="00FD59AA" w:rsidRDefault="0013319F" w:rsidP="00FD59AA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FD59AA">
              <w:rPr>
                <w:rFonts w:ascii="Open Sans" w:hAnsi="Open Sans" w:cs="Open Sans"/>
                <w:b/>
                <w:bCs/>
                <w:color w:val="FFFFFF" w:themeColor="background1"/>
              </w:rPr>
              <w:t>WORK EXPERIENCE</w:t>
            </w:r>
            <w:r w:rsidR="00A5225A">
              <w:rPr>
                <w:rFonts w:ascii="Open Sans" w:hAnsi="Open Sans" w:cs="Open Sans"/>
                <w:b/>
                <w:bCs/>
                <w:color w:val="FFFFFF" w:themeColor="background1"/>
              </w:rPr>
              <w:t>S</w:t>
            </w:r>
            <w:r w:rsidR="00FD59AA">
              <w:rPr>
                <w:rFonts w:ascii="Open Sans" w:hAnsi="Open Sans" w:cs="Open Sans"/>
                <w:b/>
                <w:bCs/>
                <w:color w:val="FFFFFF" w:themeColor="background1"/>
              </w:rPr>
              <w:t xml:space="preserve"> (OTHER THAN POLITICAL</w:t>
            </w:r>
            <w:r w:rsidR="00A5225A">
              <w:rPr>
                <w:rFonts w:ascii="Open Sans" w:hAnsi="Open Sans" w:cs="Open Sans"/>
                <w:b/>
                <w:bCs/>
                <w:color w:val="FFFFFF" w:themeColor="background1"/>
              </w:rPr>
              <w:t>LY</w:t>
            </w:r>
            <w:r w:rsidR="00FD59AA">
              <w:rPr>
                <w:rFonts w:ascii="Open Sans" w:hAnsi="Open Sans" w:cs="Open Sans"/>
                <w:b/>
                <w:bCs/>
                <w:color w:val="FFFFFF" w:themeColor="background1"/>
              </w:rPr>
              <w:t xml:space="preserve"> RELATED WORK)</w:t>
            </w:r>
          </w:p>
        </w:tc>
      </w:tr>
      <w:tr w:rsidR="00FD59AA" w:rsidRPr="00FD59AA" w14:paraId="7F41BA88" w14:textId="77777777" w:rsidTr="00ED4878">
        <w:tc>
          <w:tcPr>
            <w:tcW w:w="3145" w:type="dxa"/>
            <w:vMerge w:val="restart"/>
            <w:vAlign w:val="center"/>
          </w:tcPr>
          <w:p w14:paraId="6181F9EB" w14:textId="3EC61114" w:rsidR="00FD59AA" w:rsidRPr="00FD59AA" w:rsidRDefault="00FD59AA" w:rsidP="00FD59AA">
            <w:pPr>
              <w:jc w:val="center"/>
              <w:rPr>
                <w:rFonts w:ascii="Open Sans" w:hAnsi="Open Sans" w:cs="Open Sans"/>
                <w:iCs/>
              </w:rPr>
            </w:pPr>
            <w:r w:rsidRPr="00FD59AA">
              <w:rPr>
                <w:rFonts w:ascii="Open Sans" w:hAnsi="Open Sans" w:cs="Open Sans"/>
                <w:iCs/>
              </w:rPr>
              <w:t>Name of Organization</w:t>
            </w:r>
          </w:p>
        </w:tc>
        <w:tc>
          <w:tcPr>
            <w:tcW w:w="2340" w:type="dxa"/>
            <w:vMerge w:val="restart"/>
            <w:vAlign w:val="center"/>
          </w:tcPr>
          <w:p w14:paraId="525D945F" w14:textId="4501145D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Position</w:t>
            </w:r>
            <w:r>
              <w:rPr>
                <w:rFonts w:ascii="Open Sans" w:hAnsi="Open Sans" w:cs="Open Sans"/>
              </w:rPr>
              <w:t>/Job Title</w:t>
            </w:r>
          </w:p>
        </w:tc>
        <w:tc>
          <w:tcPr>
            <w:tcW w:w="1530" w:type="dxa"/>
            <w:vMerge w:val="restart"/>
            <w:vAlign w:val="center"/>
          </w:tcPr>
          <w:p w14:paraId="6B11DED8" w14:textId="54C483C8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# of </w:t>
            </w:r>
            <w:r w:rsidRPr="00FD59AA">
              <w:rPr>
                <w:rFonts w:ascii="Open Sans" w:hAnsi="Open Sans" w:cs="Open Sans"/>
              </w:rPr>
              <w:t>Years Working</w:t>
            </w:r>
          </w:p>
        </w:tc>
        <w:tc>
          <w:tcPr>
            <w:tcW w:w="1716" w:type="dxa"/>
            <w:gridSpan w:val="2"/>
            <w:vAlign w:val="center"/>
          </w:tcPr>
          <w:p w14:paraId="748E8F7D" w14:textId="77777777" w:rsid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Working</w:t>
            </w:r>
          </w:p>
          <w:p w14:paraId="18B44121" w14:textId="12007EDA" w:rsidR="00FD59AA" w:rsidRPr="00FD59AA" w:rsidRDefault="00FD59AA" w:rsidP="00FD59AA">
            <w:pPr>
              <w:jc w:val="center"/>
              <w:rPr>
                <w:rFonts w:ascii="Open Sans" w:hAnsi="Open Sans" w:cs="Open Sans"/>
                <w:i/>
                <w:iCs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1725" w:type="dxa"/>
            <w:vMerge w:val="restart"/>
            <w:vAlign w:val="center"/>
          </w:tcPr>
          <w:p w14:paraId="29B0D0A9" w14:textId="44CA43DA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Type of Organization</w:t>
            </w:r>
          </w:p>
        </w:tc>
      </w:tr>
      <w:tr w:rsidR="00FD59AA" w:rsidRPr="00FD59AA" w14:paraId="1DB03239" w14:textId="77777777" w:rsidTr="00ED4878">
        <w:tc>
          <w:tcPr>
            <w:tcW w:w="3145" w:type="dxa"/>
            <w:vMerge/>
          </w:tcPr>
          <w:p w14:paraId="182D9322" w14:textId="77777777" w:rsidR="00FD59AA" w:rsidRPr="00FD59AA" w:rsidRDefault="00FD59AA">
            <w:pPr>
              <w:rPr>
                <w:rFonts w:ascii="Open Sans" w:hAnsi="Open Sans" w:cs="Open Sans"/>
                <w:iCs/>
              </w:rPr>
            </w:pPr>
          </w:p>
        </w:tc>
        <w:tc>
          <w:tcPr>
            <w:tcW w:w="2340" w:type="dxa"/>
            <w:vMerge/>
          </w:tcPr>
          <w:p w14:paraId="27725080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530" w:type="dxa"/>
            <w:vMerge/>
          </w:tcPr>
          <w:p w14:paraId="67870D79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864" w:type="dxa"/>
          </w:tcPr>
          <w:p w14:paraId="431CC608" w14:textId="619DF703" w:rsidR="00FD59AA" w:rsidRPr="00FD59AA" w:rsidRDefault="00FD59AA" w:rsidP="00ED4878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From</w:t>
            </w:r>
          </w:p>
        </w:tc>
        <w:tc>
          <w:tcPr>
            <w:tcW w:w="852" w:type="dxa"/>
          </w:tcPr>
          <w:p w14:paraId="41E5EA09" w14:textId="77279630" w:rsidR="00FD59AA" w:rsidRPr="00FD59AA" w:rsidRDefault="00FD59AA" w:rsidP="00ED4878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To</w:t>
            </w:r>
          </w:p>
        </w:tc>
        <w:tc>
          <w:tcPr>
            <w:tcW w:w="1725" w:type="dxa"/>
            <w:vMerge/>
          </w:tcPr>
          <w:p w14:paraId="2C503FE6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13319F" w:rsidRPr="00FD59AA" w14:paraId="6C9B4346" w14:textId="77777777" w:rsidTr="00ED4878">
        <w:tc>
          <w:tcPr>
            <w:tcW w:w="3145" w:type="dxa"/>
          </w:tcPr>
          <w:p w14:paraId="66BDC9B9" w14:textId="77777777" w:rsidR="0013319F" w:rsidRDefault="0013319F">
            <w:pPr>
              <w:rPr>
                <w:rFonts w:ascii="Open Sans" w:hAnsi="Open Sans" w:cs="Open Sans"/>
                <w:iCs/>
              </w:rPr>
            </w:pPr>
          </w:p>
          <w:p w14:paraId="4307DC5A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6F814E44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17121877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5F2E07FC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243EB568" w14:textId="2C41462D" w:rsidR="00ED4878" w:rsidRPr="00FD59AA" w:rsidRDefault="00ED4878">
            <w:pPr>
              <w:rPr>
                <w:rFonts w:ascii="Open Sans" w:hAnsi="Open Sans" w:cs="Open Sans"/>
                <w:iCs/>
              </w:rPr>
            </w:pPr>
          </w:p>
        </w:tc>
        <w:tc>
          <w:tcPr>
            <w:tcW w:w="2340" w:type="dxa"/>
          </w:tcPr>
          <w:p w14:paraId="14C22E13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530" w:type="dxa"/>
          </w:tcPr>
          <w:p w14:paraId="786E59D4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64" w:type="dxa"/>
          </w:tcPr>
          <w:p w14:paraId="3C790C6F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52" w:type="dxa"/>
          </w:tcPr>
          <w:p w14:paraId="0ADEBFE4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725" w:type="dxa"/>
          </w:tcPr>
          <w:p w14:paraId="1E743ED5" w14:textId="77777777" w:rsidR="0013319F" w:rsidRPr="00FD59AA" w:rsidRDefault="0013319F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13319F" w:rsidRPr="00FD59AA" w14:paraId="4E1FD700" w14:textId="77777777" w:rsidTr="00ED4878">
        <w:tc>
          <w:tcPr>
            <w:tcW w:w="3145" w:type="dxa"/>
          </w:tcPr>
          <w:p w14:paraId="6FF2C5EF" w14:textId="77777777" w:rsidR="0013319F" w:rsidRDefault="0013319F">
            <w:pPr>
              <w:rPr>
                <w:rFonts w:ascii="Open Sans" w:hAnsi="Open Sans" w:cs="Open Sans"/>
                <w:iCs/>
              </w:rPr>
            </w:pPr>
          </w:p>
          <w:p w14:paraId="5678DCBD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5D3AA6A3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5E9D93A1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2E660727" w14:textId="2E17B593" w:rsidR="00ED4878" w:rsidRPr="00FD59AA" w:rsidRDefault="00ED4878">
            <w:pPr>
              <w:rPr>
                <w:rFonts w:ascii="Open Sans" w:hAnsi="Open Sans" w:cs="Open Sans"/>
                <w:iCs/>
              </w:rPr>
            </w:pPr>
          </w:p>
        </w:tc>
        <w:tc>
          <w:tcPr>
            <w:tcW w:w="2340" w:type="dxa"/>
          </w:tcPr>
          <w:p w14:paraId="1B2D2C13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530" w:type="dxa"/>
          </w:tcPr>
          <w:p w14:paraId="2F00A4A1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64" w:type="dxa"/>
          </w:tcPr>
          <w:p w14:paraId="46B87227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52" w:type="dxa"/>
          </w:tcPr>
          <w:p w14:paraId="2D002ED1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725" w:type="dxa"/>
          </w:tcPr>
          <w:p w14:paraId="7B10C9EF" w14:textId="77777777" w:rsidR="0013319F" w:rsidRPr="00FD59AA" w:rsidRDefault="0013319F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13319F" w:rsidRPr="00FD59AA" w14:paraId="1D64E6AB" w14:textId="77777777" w:rsidTr="00ED4878">
        <w:tc>
          <w:tcPr>
            <w:tcW w:w="3145" w:type="dxa"/>
          </w:tcPr>
          <w:p w14:paraId="43000CE0" w14:textId="77777777" w:rsidR="0013319F" w:rsidRDefault="0013319F">
            <w:pPr>
              <w:rPr>
                <w:rFonts w:ascii="Open Sans" w:hAnsi="Open Sans" w:cs="Open Sans"/>
                <w:iCs/>
              </w:rPr>
            </w:pPr>
          </w:p>
          <w:p w14:paraId="7588A85C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6E71E241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39237CE2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7A2C8F37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07E78CEE" w14:textId="217AAC31" w:rsidR="00ED4878" w:rsidRPr="00FD59AA" w:rsidRDefault="00ED4878">
            <w:pPr>
              <w:rPr>
                <w:rFonts w:ascii="Open Sans" w:hAnsi="Open Sans" w:cs="Open Sans"/>
                <w:iCs/>
              </w:rPr>
            </w:pPr>
          </w:p>
        </w:tc>
        <w:tc>
          <w:tcPr>
            <w:tcW w:w="2340" w:type="dxa"/>
          </w:tcPr>
          <w:p w14:paraId="59163BF5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530" w:type="dxa"/>
          </w:tcPr>
          <w:p w14:paraId="45071A5E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64" w:type="dxa"/>
          </w:tcPr>
          <w:p w14:paraId="3C8B655C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52" w:type="dxa"/>
          </w:tcPr>
          <w:p w14:paraId="4ABC52C3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725" w:type="dxa"/>
          </w:tcPr>
          <w:p w14:paraId="35BFE299" w14:textId="77777777" w:rsidR="0013319F" w:rsidRPr="00FD59AA" w:rsidRDefault="0013319F">
            <w:pPr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C9698B5" w14:textId="4DD9954C" w:rsidR="0005296B" w:rsidRDefault="00ED487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1" layoutInCell="1" allowOverlap="1" wp14:anchorId="2F415469" wp14:editId="27BE32F2">
                <wp:simplePos x="0" y="0"/>
                <wp:positionH relativeFrom="column">
                  <wp:posOffset>4874260</wp:posOffset>
                </wp:positionH>
                <wp:positionV relativeFrom="page">
                  <wp:posOffset>7571740</wp:posOffset>
                </wp:positionV>
                <wp:extent cx="2221992" cy="3136392"/>
                <wp:effectExtent l="19050" t="38100" r="26035" b="26035"/>
                <wp:wrapNone/>
                <wp:docPr id="15" name="Half Fram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992" cy="3136392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81538" id="Half Frame 15" o:spid="_x0000_s1026" style="position:absolute;margin-left:383.8pt;margin-top:596.2pt;width:174.95pt;height:246.95pt;rotation:18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992,313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" path="m,l2221992,,2011587,296991r-1691665,l319922,2684814,,3136392,,xe" fillcolor="#3cc" strokecolor="#099" strokeweight="1pt">
                <v:stroke opacity="19789f" joinstyle="miter"/>
                <v:path arrowok="t" o:connecttype="custom" o:connectlocs="0,0;2221992,0;2011587,296991;319922,296991;319922,2684814;0,3136392;0,0" o:connectangles="0,0,0,0,0,0,0"/>
                <w10:wrap anchory="page"/>
                <w10:anchorlock/>
              </v:shape>
            </w:pict>
          </mc:Fallback>
        </mc:AlternateContent>
      </w:r>
    </w:p>
    <w:p w14:paraId="5C4B67CE" w14:textId="46B5479A" w:rsidR="00ED4878" w:rsidRDefault="00ED4878"/>
    <w:p w14:paraId="3388C90B" w14:textId="21958CA1" w:rsidR="00ED4878" w:rsidRDefault="00ED4878"/>
    <w:p w14:paraId="0140C9F8" w14:textId="2D90DB87" w:rsidR="00ED4878" w:rsidRDefault="00ED4878"/>
    <w:p w14:paraId="294298DF" w14:textId="7AEF6548" w:rsidR="00ED4878" w:rsidRDefault="00ED487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2070"/>
        <w:gridCol w:w="1260"/>
        <w:gridCol w:w="900"/>
        <w:gridCol w:w="810"/>
        <w:gridCol w:w="2631"/>
      </w:tblGrid>
      <w:tr w:rsidR="0013319F" w:rsidRPr="0042360B" w14:paraId="0EAD8981" w14:textId="77777777" w:rsidTr="0042360B">
        <w:tc>
          <w:tcPr>
            <w:tcW w:w="10456" w:type="dxa"/>
            <w:gridSpan w:val="6"/>
            <w:shd w:val="clear" w:color="auto" w:fill="009999"/>
          </w:tcPr>
          <w:p w14:paraId="1C9B58E2" w14:textId="554B2181" w:rsidR="0013319F" w:rsidRPr="0042360B" w:rsidRDefault="0013319F" w:rsidP="0042360B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42360B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POLITICAL AND/OR PARTY WORK EXPERIENCE</w:t>
            </w:r>
            <w:r w:rsidR="00A5225A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S</w:t>
            </w:r>
          </w:p>
        </w:tc>
      </w:tr>
      <w:tr w:rsidR="0042360B" w:rsidRPr="0042360B" w14:paraId="1C4D2CE8" w14:textId="77777777" w:rsidTr="0042360B">
        <w:tc>
          <w:tcPr>
            <w:tcW w:w="2785" w:type="dxa"/>
            <w:vMerge w:val="restart"/>
            <w:vAlign w:val="center"/>
          </w:tcPr>
          <w:p w14:paraId="070417FA" w14:textId="77777777" w:rsidR="0042360B" w:rsidRPr="0042360B" w:rsidRDefault="0042360B" w:rsidP="0042360B">
            <w:pPr>
              <w:jc w:val="center"/>
              <w:rPr>
                <w:rFonts w:ascii="Open Sans" w:hAnsi="Open Sans" w:cs="Open Sans"/>
                <w:iCs/>
              </w:rPr>
            </w:pPr>
            <w:r w:rsidRPr="0042360B">
              <w:rPr>
                <w:rFonts w:ascii="Open Sans" w:hAnsi="Open Sans" w:cs="Open Sans"/>
                <w:iCs/>
              </w:rPr>
              <w:t>Name of Organization</w:t>
            </w:r>
          </w:p>
        </w:tc>
        <w:tc>
          <w:tcPr>
            <w:tcW w:w="2070" w:type="dxa"/>
            <w:vMerge w:val="restart"/>
            <w:vAlign w:val="center"/>
          </w:tcPr>
          <w:p w14:paraId="4318781C" w14:textId="2EBAC204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Position</w:t>
            </w:r>
          </w:p>
        </w:tc>
        <w:tc>
          <w:tcPr>
            <w:tcW w:w="1260" w:type="dxa"/>
            <w:vMerge w:val="restart"/>
            <w:vAlign w:val="center"/>
          </w:tcPr>
          <w:p w14:paraId="1CC49D0C" w14:textId="1E8906DE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# of </w:t>
            </w:r>
            <w:r w:rsidRPr="0042360B">
              <w:rPr>
                <w:rFonts w:ascii="Open Sans" w:hAnsi="Open Sans" w:cs="Open Sans"/>
              </w:rPr>
              <w:t>Years Working</w:t>
            </w:r>
          </w:p>
        </w:tc>
        <w:tc>
          <w:tcPr>
            <w:tcW w:w="1710" w:type="dxa"/>
            <w:gridSpan w:val="2"/>
            <w:vAlign w:val="center"/>
          </w:tcPr>
          <w:p w14:paraId="7EC0049D" w14:textId="77777777" w:rsid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Working</w:t>
            </w:r>
          </w:p>
          <w:p w14:paraId="76F81265" w14:textId="3F43B053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2631" w:type="dxa"/>
            <w:vMerge w:val="restart"/>
            <w:vAlign w:val="center"/>
          </w:tcPr>
          <w:p w14:paraId="25E6A4CE" w14:textId="506563F3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Main Responsibilities</w:t>
            </w:r>
          </w:p>
        </w:tc>
      </w:tr>
      <w:tr w:rsidR="0042360B" w:rsidRPr="0042360B" w14:paraId="6D70BD14" w14:textId="77777777" w:rsidTr="0042360B">
        <w:tc>
          <w:tcPr>
            <w:tcW w:w="2785" w:type="dxa"/>
            <w:vMerge/>
          </w:tcPr>
          <w:p w14:paraId="13188ED1" w14:textId="77777777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  <w:vMerge/>
          </w:tcPr>
          <w:p w14:paraId="302BB1CE" w14:textId="77777777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  <w:vMerge/>
          </w:tcPr>
          <w:p w14:paraId="1751096D" w14:textId="77777777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1AE3490E" w14:textId="7F04CE7A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From</w:t>
            </w:r>
          </w:p>
        </w:tc>
        <w:tc>
          <w:tcPr>
            <w:tcW w:w="810" w:type="dxa"/>
          </w:tcPr>
          <w:p w14:paraId="1C76693E" w14:textId="152ED3CE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To</w:t>
            </w:r>
          </w:p>
        </w:tc>
        <w:tc>
          <w:tcPr>
            <w:tcW w:w="2631" w:type="dxa"/>
            <w:vMerge/>
          </w:tcPr>
          <w:p w14:paraId="4C0EC38C" w14:textId="5320242C" w:rsidR="0042360B" w:rsidRPr="0042360B" w:rsidRDefault="004236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374810D7" w14:textId="77777777" w:rsidTr="0042360B">
        <w:tc>
          <w:tcPr>
            <w:tcW w:w="2785" w:type="dxa"/>
          </w:tcPr>
          <w:p w14:paraId="6FB45073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7636867B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2AE78B02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35F34023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4436C86F" w14:textId="0FCC916A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04B41DCC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0CE7DBED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35ECCB25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83A1F2F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48CB389F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0C53D061" w14:textId="77777777" w:rsidTr="0042360B">
        <w:tc>
          <w:tcPr>
            <w:tcW w:w="2785" w:type="dxa"/>
          </w:tcPr>
          <w:p w14:paraId="51D878E3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0D816A6A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6EDBACDB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4FAAB8DE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7D08E564" w14:textId="638306F8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59553027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342527B4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1070EE93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77D2A22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77C6450C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52F67DB2" w14:textId="77777777" w:rsidTr="0042360B">
        <w:tc>
          <w:tcPr>
            <w:tcW w:w="2785" w:type="dxa"/>
          </w:tcPr>
          <w:p w14:paraId="72E9A0A6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28757239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20FDFDA3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290E77AC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767EA7E7" w14:textId="4AF80CC3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73FC4C7D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310F561D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3467765F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0034DA34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06A3BF81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1BF57B5C" w14:textId="77777777" w:rsidTr="0042360B">
        <w:tc>
          <w:tcPr>
            <w:tcW w:w="2785" w:type="dxa"/>
          </w:tcPr>
          <w:p w14:paraId="64B38C5E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0BC9A109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424949C6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658AE797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4BF0499A" w14:textId="10A00274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5C446F7D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4875F762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70A056CC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22EB509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64E40DE2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3888CE5C" w14:textId="77777777" w:rsidTr="0042360B">
        <w:tc>
          <w:tcPr>
            <w:tcW w:w="2785" w:type="dxa"/>
          </w:tcPr>
          <w:p w14:paraId="5FFF92F0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3BFD96C5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7E17E019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2D91E619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35F2945C" w14:textId="74FD1EC2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363253C8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43C4E8A3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741D8BE7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2C8D2331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3D8BD575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</w:tbl>
    <w:p w14:paraId="515A9503" w14:textId="77777777" w:rsidR="004F6A75" w:rsidRDefault="004F6A7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1890"/>
        <w:gridCol w:w="900"/>
        <w:gridCol w:w="6771"/>
      </w:tblGrid>
      <w:tr w:rsidR="004F6A75" w:rsidRPr="004F6A75" w14:paraId="5E16E9DD" w14:textId="77777777" w:rsidTr="00252D55">
        <w:tc>
          <w:tcPr>
            <w:tcW w:w="10456" w:type="dxa"/>
            <w:gridSpan w:val="4"/>
            <w:shd w:val="clear" w:color="auto" w:fill="009999"/>
          </w:tcPr>
          <w:p w14:paraId="67F5DC72" w14:textId="2A5DBB2F" w:rsidR="004F6A75" w:rsidRPr="004F6A75" w:rsidRDefault="004F6A75" w:rsidP="004F6A75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sz w:val="24"/>
                <w:szCs w:val="24"/>
              </w:rPr>
            </w:pPr>
            <w:r w:rsidRPr="004F6A75">
              <w:rPr>
                <w:rFonts w:ascii="Open Sans" w:hAnsi="Open Sans" w:cs="Open Sans"/>
                <w:b/>
                <w:color w:val="FFFFFF" w:themeColor="background1"/>
                <w:sz w:val="24"/>
                <w:szCs w:val="24"/>
              </w:rPr>
              <w:t>SPECIAL SUPPORT NEEDED</w:t>
            </w:r>
            <w:r w:rsidR="00252D55">
              <w:rPr>
                <w:rFonts w:ascii="Open Sans" w:hAnsi="Open Sans" w:cs="Open Sans"/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4F6A75" w:rsidRPr="004F6A75" w14:paraId="78A0449D" w14:textId="77777777" w:rsidTr="00252D55">
        <w:tc>
          <w:tcPr>
            <w:tcW w:w="89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8CE22CF" w14:textId="77777777" w:rsidR="004F6A75" w:rsidRDefault="004F6A75" w:rsidP="004F6A75">
            <w:pPr>
              <w:rPr>
                <w:rFonts w:ascii="Open Sans" w:hAnsi="Open Sans" w:cs="Open Sans"/>
                <w:b/>
              </w:rPr>
            </w:pPr>
          </w:p>
          <w:p w14:paraId="57259BBF" w14:textId="76716F77" w:rsidR="00252D55" w:rsidRPr="004F6A75" w:rsidRDefault="00252D55" w:rsidP="004F6A75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6ABC394D" w14:textId="77777777" w:rsidR="00252D55" w:rsidRDefault="00252D55" w:rsidP="004F6A75">
            <w:pPr>
              <w:rPr>
                <w:rFonts w:ascii="Open Sans" w:hAnsi="Open Sans" w:cs="Open Sans"/>
              </w:rPr>
            </w:pPr>
          </w:p>
          <w:p w14:paraId="58D4CC7F" w14:textId="171A65B3" w:rsidR="004F6A75" w:rsidRPr="004F6A75" w:rsidRDefault="004F6A75" w:rsidP="004F6A75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o 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6B6035E" w14:textId="77777777" w:rsidR="004F6A75" w:rsidRPr="004F6A75" w:rsidRDefault="004F6A75" w:rsidP="004F6A75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6771" w:type="dxa"/>
            <w:shd w:val="clear" w:color="auto" w:fill="FFFFFF" w:themeFill="background1"/>
          </w:tcPr>
          <w:p w14:paraId="5D6F4B89" w14:textId="77777777" w:rsidR="00252D55" w:rsidRDefault="00252D55" w:rsidP="004F6A75">
            <w:pPr>
              <w:rPr>
                <w:rFonts w:ascii="Open Sans" w:hAnsi="Open Sans" w:cs="Open Sans"/>
              </w:rPr>
            </w:pPr>
          </w:p>
          <w:p w14:paraId="364E65B3" w14:textId="51EF1E6E" w:rsidR="004F6A75" w:rsidRPr="004F6A75" w:rsidRDefault="004F6A75" w:rsidP="004F6A75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</w:tr>
      <w:tr w:rsidR="00252D55" w:rsidRPr="004F6A75" w14:paraId="357112FC" w14:textId="77777777" w:rsidTr="00252D55">
        <w:tc>
          <w:tcPr>
            <w:tcW w:w="2785" w:type="dxa"/>
            <w:gridSpan w:val="2"/>
            <w:shd w:val="clear" w:color="auto" w:fill="FFFFFF" w:themeFill="background1"/>
          </w:tcPr>
          <w:p w14:paraId="6606B6DE" w14:textId="77777777" w:rsidR="00252D55" w:rsidRDefault="00252D55" w:rsidP="004F6A75">
            <w:pPr>
              <w:rPr>
                <w:rFonts w:ascii="Open Sans" w:hAnsi="Open Sans" w:cs="Open Sans"/>
              </w:rPr>
            </w:pPr>
          </w:p>
          <w:p w14:paraId="68553A30" w14:textId="11B19DFD" w:rsidR="00252D55" w:rsidRPr="004F6A75" w:rsidRDefault="00252D55" w:rsidP="004F6A75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f yes, please specify</w:t>
            </w:r>
          </w:p>
        </w:tc>
        <w:tc>
          <w:tcPr>
            <w:tcW w:w="7671" w:type="dxa"/>
            <w:gridSpan w:val="2"/>
            <w:shd w:val="clear" w:color="auto" w:fill="FFFFFF" w:themeFill="background1"/>
          </w:tcPr>
          <w:p w14:paraId="3144478D" w14:textId="77777777" w:rsidR="00252D55" w:rsidRDefault="00252D55" w:rsidP="004F6A75">
            <w:pPr>
              <w:rPr>
                <w:rFonts w:ascii="Open Sans" w:hAnsi="Open Sans" w:cs="Open Sans"/>
              </w:rPr>
            </w:pPr>
          </w:p>
          <w:p w14:paraId="10CD0FB4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24EDD9E5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79DD6C35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4535FFF1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09687A57" w14:textId="4E51F523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521858B6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05A18A97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5AF8E2B8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382D1AFC" w14:textId="47DF0D23" w:rsidR="00252D55" w:rsidRDefault="00252D55" w:rsidP="004F6A75">
            <w:pPr>
              <w:rPr>
                <w:rFonts w:ascii="Open Sans" w:hAnsi="Open Sans" w:cs="Open Sans"/>
              </w:rPr>
            </w:pPr>
          </w:p>
        </w:tc>
      </w:tr>
    </w:tbl>
    <w:p w14:paraId="7DD6502C" w14:textId="21216DAC" w:rsidR="0013319F" w:rsidRDefault="0042360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1" layoutInCell="1" allowOverlap="1" wp14:anchorId="1855A1A7" wp14:editId="281D916F">
                <wp:simplePos x="0" y="0"/>
                <wp:positionH relativeFrom="column">
                  <wp:posOffset>4874260</wp:posOffset>
                </wp:positionH>
                <wp:positionV relativeFrom="page">
                  <wp:posOffset>7548245</wp:posOffset>
                </wp:positionV>
                <wp:extent cx="2221865" cy="3136265"/>
                <wp:effectExtent l="19050" t="38100" r="26035" b="26035"/>
                <wp:wrapNone/>
                <wp:docPr id="16" name="Half Fram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C7CCA" id="Half Frame 16" o:spid="_x0000_s1026" style="position:absolute;margin-left:383.8pt;margin-top:594.35pt;width:174.95pt;height:246.95pt;rotation:18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wrap anchory="page"/>
                <w10:anchorlock/>
              </v:shape>
            </w:pict>
          </mc:Fallback>
        </mc:AlternateContent>
      </w:r>
      <w:r w:rsidR="004F6A75">
        <w:tab/>
      </w:r>
      <w:r w:rsidR="004F6A75">
        <w:tab/>
      </w:r>
    </w:p>
    <w:p w14:paraId="7DA78E79" w14:textId="2011BE9B" w:rsidR="0042360B" w:rsidRDefault="0042360B"/>
    <w:p w14:paraId="63CA0384" w14:textId="57F5DC88" w:rsidR="0042360B" w:rsidRDefault="0042360B"/>
    <w:p w14:paraId="0E1A37BC" w14:textId="1ED8D11C" w:rsidR="0042360B" w:rsidRDefault="0042360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2080B" w:rsidRPr="0042360B" w14:paraId="61DF43D7" w14:textId="77777777" w:rsidTr="0042360B">
        <w:tc>
          <w:tcPr>
            <w:tcW w:w="10456" w:type="dxa"/>
            <w:shd w:val="clear" w:color="auto" w:fill="009999"/>
          </w:tcPr>
          <w:p w14:paraId="52FD7E33" w14:textId="120AE986" w:rsidR="0022080B" w:rsidRPr="00187104" w:rsidRDefault="00806C7C" w:rsidP="0042360B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PERSONAL MOTIVATION</w:t>
            </w:r>
          </w:p>
        </w:tc>
      </w:tr>
      <w:tr w:rsidR="0022080B" w:rsidRPr="0042360B" w14:paraId="5FE74376" w14:textId="77777777" w:rsidTr="0022080B">
        <w:tc>
          <w:tcPr>
            <w:tcW w:w="10456" w:type="dxa"/>
          </w:tcPr>
          <w:p w14:paraId="2663DB78" w14:textId="110BD6BA" w:rsidR="0022080B" w:rsidRPr="004236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What triggered your interest to be active in politics? (max 250 words)</w:t>
            </w:r>
          </w:p>
        </w:tc>
      </w:tr>
      <w:tr w:rsidR="0022080B" w:rsidRPr="0042360B" w14:paraId="047BA08A" w14:textId="77777777" w:rsidTr="0022080B">
        <w:tc>
          <w:tcPr>
            <w:tcW w:w="10456" w:type="dxa"/>
          </w:tcPr>
          <w:p w14:paraId="699CF7E7" w14:textId="77777777" w:rsidR="002208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4063076" w14:textId="368014BF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6AA8AA0B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6483A1C" w14:textId="12DA0654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667C818D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1EAB14FB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02E85AF0" w14:textId="325CA92F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7D33ED3" w14:textId="147B1C1F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1F292E6" w14:textId="77777777" w:rsidR="00D819F5" w:rsidRDefault="00D819F5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6F56586A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7187DECF" w14:textId="2BF19E65" w:rsidR="00187104" w:rsidRPr="0042360B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</w:tc>
      </w:tr>
      <w:tr w:rsidR="0022080B" w:rsidRPr="0042360B" w14:paraId="22B872FF" w14:textId="77777777" w:rsidTr="0022080B">
        <w:tc>
          <w:tcPr>
            <w:tcW w:w="10456" w:type="dxa"/>
          </w:tcPr>
          <w:p w14:paraId="1775F158" w14:textId="05F0477F" w:rsidR="0022080B" w:rsidRPr="004236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 xml:space="preserve">Why did you join your political party and </w:t>
            </w:r>
            <w:proofErr w:type="spellStart"/>
            <w:r w:rsidRPr="0042360B">
              <w:rPr>
                <w:rFonts w:ascii="Open Sans" w:hAnsi="Open Sans" w:cs="Open Sans"/>
              </w:rPr>
              <w:t>not</w:t>
            </w:r>
            <w:proofErr w:type="spellEnd"/>
            <w:r w:rsidRPr="0042360B">
              <w:rPr>
                <w:rFonts w:ascii="Open Sans" w:hAnsi="Open Sans" w:cs="Open Sans"/>
              </w:rPr>
              <w:t xml:space="preserve"> other political</w:t>
            </w:r>
            <w:r w:rsidR="00A5225A">
              <w:rPr>
                <w:rFonts w:ascii="Open Sans" w:hAnsi="Open Sans" w:cs="Open Sans"/>
              </w:rPr>
              <w:t xml:space="preserve"> groups</w:t>
            </w:r>
            <w:r w:rsidR="00187104">
              <w:rPr>
                <w:rFonts w:ascii="Open Sans" w:hAnsi="Open Sans" w:cs="Open Sans"/>
              </w:rPr>
              <w:t>/CSO/movements</w:t>
            </w:r>
            <w:r w:rsidRPr="0042360B">
              <w:rPr>
                <w:rFonts w:ascii="Open Sans" w:hAnsi="Open Sans" w:cs="Open Sans"/>
              </w:rPr>
              <w:t>? (max 250 words)</w:t>
            </w:r>
          </w:p>
        </w:tc>
      </w:tr>
      <w:tr w:rsidR="0022080B" w:rsidRPr="0042360B" w14:paraId="11B924B9" w14:textId="77777777" w:rsidTr="0022080B">
        <w:tc>
          <w:tcPr>
            <w:tcW w:w="10456" w:type="dxa"/>
          </w:tcPr>
          <w:p w14:paraId="451E69A4" w14:textId="26F55C84" w:rsidR="002208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DEAF7B1" w14:textId="5E8ABE89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0BBC7A7E" w14:textId="61FA5FE3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D3D7B9A" w14:textId="77777777" w:rsidR="00D819F5" w:rsidRDefault="00D819F5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149F4C2D" w14:textId="62A83238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699B8374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61133BA" w14:textId="73170E75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6929D0F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5BE576F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7CDAA95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081110AB" w14:textId="6CFA4248" w:rsidR="00187104" w:rsidRPr="0042360B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</w:tc>
      </w:tr>
      <w:tr w:rsidR="0022080B" w:rsidRPr="0042360B" w14:paraId="2D14F439" w14:textId="77777777" w:rsidTr="0022080B">
        <w:tc>
          <w:tcPr>
            <w:tcW w:w="10456" w:type="dxa"/>
          </w:tcPr>
          <w:p w14:paraId="274C16D7" w14:textId="4CBC1662" w:rsidR="0022080B" w:rsidRPr="004236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Where will you be 5-10 years from now</w:t>
            </w:r>
            <w:r w:rsidR="00187104">
              <w:rPr>
                <w:rFonts w:ascii="Open Sans" w:hAnsi="Open Sans" w:cs="Open Sans"/>
              </w:rPr>
              <w:t>,</w:t>
            </w:r>
            <w:r w:rsidRPr="0042360B">
              <w:rPr>
                <w:rFonts w:ascii="Open Sans" w:hAnsi="Open Sans" w:cs="Open Sans"/>
              </w:rPr>
              <w:t xml:space="preserve"> and how do you think KASYP will contribute to your</w:t>
            </w:r>
            <w:r w:rsidR="00195FC7">
              <w:rPr>
                <w:rFonts w:ascii="Open Sans" w:hAnsi="Open Sans" w:cs="Open Sans"/>
              </w:rPr>
              <w:t xml:space="preserve"> long-term career plan? (max 250</w:t>
            </w:r>
            <w:r w:rsidRPr="0042360B">
              <w:rPr>
                <w:rFonts w:ascii="Open Sans" w:hAnsi="Open Sans" w:cs="Open Sans"/>
              </w:rPr>
              <w:t xml:space="preserve"> words)</w:t>
            </w:r>
          </w:p>
        </w:tc>
      </w:tr>
      <w:tr w:rsidR="0022080B" w:rsidRPr="0042360B" w14:paraId="6435B04D" w14:textId="77777777" w:rsidTr="0022080B">
        <w:tc>
          <w:tcPr>
            <w:tcW w:w="10456" w:type="dxa"/>
          </w:tcPr>
          <w:p w14:paraId="4E643A97" w14:textId="2A2D1393" w:rsidR="002208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1E54B2D0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2D99B8BD" w14:textId="77777777" w:rsidR="00D819F5" w:rsidRDefault="00D819F5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0BF44ECF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73D729FE" w14:textId="0E0EF5AD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6EF39CFA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26C60301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3A57C4C1" w14:textId="122CF11A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612A39A0" w14:textId="7AA0199F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061F9044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05ECB057" w14:textId="156E0F90" w:rsidR="00187104" w:rsidRPr="0042360B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</w:tc>
      </w:tr>
    </w:tbl>
    <w:p w14:paraId="04CBDBF8" w14:textId="77777777" w:rsidR="00E60965" w:rsidRDefault="00E60965"/>
    <w:p w14:paraId="0ED7172D" w14:textId="77777777" w:rsidR="00E60965" w:rsidRDefault="00E60965"/>
    <w:p w14:paraId="72626F5A" w14:textId="77777777" w:rsidR="00E60965" w:rsidRDefault="00E60965"/>
    <w:p w14:paraId="7A84B2E4" w14:textId="6CA0DD9B" w:rsidR="0022080B" w:rsidRDefault="00187104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1" layoutInCell="1" allowOverlap="1" wp14:anchorId="43FFB5A4" wp14:editId="5D09ED68">
                <wp:simplePos x="0" y="0"/>
                <wp:positionH relativeFrom="column">
                  <wp:posOffset>4878070</wp:posOffset>
                </wp:positionH>
                <wp:positionV relativeFrom="page">
                  <wp:posOffset>7545070</wp:posOffset>
                </wp:positionV>
                <wp:extent cx="2221865" cy="3136265"/>
                <wp:effectExtent l="19050" t="38100" r="26035" b="26035"/>
                <wp:wrapNone/>
                <wp:docPr id="17" name="Half Fram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C4D13" id="Half Frame 17" o:spid="_x0000_s1026" style="position:absolute;margin-left:384.1pt;margin-top:594.1pt;width:174.95pt;height:246.95pt;rotation:18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wrap anchory="page"/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06C7C" w:rsidRPr="00806C7C" w14:paraId="29CA4942" w14:textId="77777777" w:rsidTr="00806C7C">
        <w:tc>
          <w:tcPr>
            <w:tcW w:w="10456" w:type="dxa"/>
            <w:shd w:val="clear" w:color="auto" w:fill="009999"/>
          </w:tcPr>
          <w:p w14:paraId="2C49E45B" w14:textId="7C5396C7" w:rsidR="0022080B" w:rsidRPr="00806C7C" w:rsidRDefault="0022080B" w:rsidP="00806C7C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806C7C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POLITICAL PARTY INFORMATION</w:t>
            </w:r>
            <w:r w:rsidR="00806C7C" w:rsidRPr="00806C7C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22080B" w:rsidRPr="00806C7C" w14:paraId="3C98B35E" w14:textId="77777777" w:rsidTr="0022080B">
        <w:tc>
          <w:tcPr>
            <w:tcW w:w="10456" w:type="dxa"/>
          </w:tcPr>
          <w:p w14:paraId="161EF48E" w14:textId="7BC4ED7B" w:rsidR="0022080B" w:rsidRPr="00806C7C" w:rsidRDefault="00806C7C">
            <w:pPr>
              <w:rPr>
                <w:rFonts w:ascii="Open Sans" w:hAnsi="Open Sans" w:cs="Open Sans"/>
              </w:rPr>
            </w:pPr>
            <w:r w:rsidRPr="00806C7C">
              <w:rPr>
                <w:rFonts w:ascii="Open Sans" w:hAnsi="Open Sans" w:cs="Open Sans"/>
              </w:rPr>
              <w:t>What are the main ideologies and principles of your political party/organization? (max 100 words)</w:t>
            </w:r>
          </w:p>
        </w:tc>
      </w:tr>
      <w:tr w:rsidR="0022080B" w:rsidRPr="00806C7C" w14:paraId="6A4E6E33" w14:textId="77777777" w:rsidTr="0022080B">
        <w:tc>
          <w:tcPr>
            <w:tcW w:w="10456" w:type="dxa"/>
          </w:tcPr>
          <w:p w14:paraId="7E46510B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1B7D4CB9" w14:textId="0072D35F" w:rsidR="00806C7C" w:rsidRDefault="00806C7C">
            <w:pPr>
              <w:rPr>
                <w:rFonts w:ascii="Open Sans" w:hAnsi="Open Sans" w:cs="Open Sans"/>
              </w:rPr>
            </w:pPr>
          </w:p>
          <w:p w14:paraId="50238DC5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45C4F771" w14:textId="3E9DBF80" w:rsidR="00806C7C" w:rsidRDefault="00806C7C">
            <w:pPr>
              <w:rPr>
                <w:rFonts w:ascii="Open Sans" w:hAnsi="Open Sans" w:cs="Open Sans"/>
              </w:rPr>
            </w:pPr>
          </w:p>
          <w:p w14:paraId="6C888CEB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4669B3E7" w14:textId="7C831B6C" w:rsidR="00806C7C" w:rsidRDefault="00806C7C">
            <w:pPr>
              <w:rPr>
                <w:rFonts w:ascii="Open Sans" w:hAnsi="Open Sans" w:cs="Open Sans"/>
              </w:rPr>
            </w:pPr>
          </w:p>
          <w:p w14:paraId="4CBFFCCA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F5573AC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A22FA6C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81A0C16" w14:textId="5C433A5D" w:rsidR="00806C7C" w:rsidRPr="00806C7C" w:rsidRDefault="00806C7C">
            <w:pPr>
              <w:rPr>
                <w:rFonts w:ascii="Open Sans" w:hAnsi="Open Sans" w:cs="Open Sans"/>
              </w:rPr>
            </w:pPr>
          </w:p>
        </w:tc>
      </w:tr>
      <w:tr w:rsidR="0022080B" w:rsidRPr="00806C7C" w14:paraId="5D9917A2" w14:textId="77777777" w:rsidTr="0022080B">
        <w:tc>
          <w:tcPr>
            <w:tcW w:w="10456" w:type="dxa"/>
          </w:tcPr>
          <w:p w14:paraId="6E2D5EC2" w14:textId="2F6A7442" w:rsidR="0022080B" w:rsidRPr="00806C7C" w:rsidRDefault="00806C7C">
            <w:pPr>
              <w:rPr>
                <w:rFonts w:ascii="Open Sans" w:hAnsi="Open Sans" w:cs="Open Sans"/>
              </w:rPr>
            </w:pPr>
            <w:r w:rsidRPr="00806C7C">
              <w:rPr>
                <w:rFonts w:ascii="Open Sans" w:hAnsi="Open Sans" w:cs="Open Sans"/>
              </w:rPr>
              <w:t xml:space="preserve">What </w:t>
            </w:r>
            <w:r w:rsidR="00B80F9B">
              <w:rPr>
                <w:rFonts w:ascii="Open Sans" w:hAnsi="Open Sans" w:cs="Open Sans"/>
              </w:rPr>
              <w:t>are</w:t>
            </w:r>
            <w:r w:rsidRPr="00806C7C">
              <w:rPr>
                <w:rFonts w:ascii="Open Sans" w:hAnsi="Open Sans" w:cs="Open Sans"/>
              </w:rPr>
              <w:t xml:space="preserve"> the Vision and Mission of your political party/organization? (max 100 words)</w:t>
            </w:r>
          </w:p>
        </w:tc>
      </w:tr>
      <w:tr w:rsidR="0022080B" w:rsidRPr="00806C7C" w14:paraId="6BF3F15C" w14:textId="77777777" w:rsidTr="0022080B">
        <w:tc>
          <w:tcPr>
            <w:tcW w:w="10456" w:type="dxa"/>
          </w:tcPr>
          <w:p w14:paraId="64621F3A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0A493458" w14:textId="4AEDC5A5" w:rsidR="00806C7C" w:rsidRDefault="00806C7C">
            <w:pPr>
              <w:rPr>
                <w:rFonts w:ascii="Open Sans" w:hAnsi="Open Sans" w:cs="Open Sans"/>
              </w:rPr>
            </w:pPr>
          </w:p>
          <w:p w14:paraId="1EC41E90" w14:textId="64D5490F" w:rsidR="00806C7C" w:rsidRDefault="00806C7C">
            <w:pPr>
              <w:rPr>
                <w:rFonts w:ascii="Open Sans" w:hAnsi="Open Sans" w:cs="Open Sans"/>
              </w:rPr>
            </w:pPr>
          </w:p>
          <w:p w14:paraId="6560C0FA" w14:textId="35092856" w:rsidR="00806C7C" w:rsidRDefault="00806C7C">
            <w:pPr>
              <w:rPr>
                <w:rFonts w:ascii="Open Sans" w:hAnsi="Open Sans" w:cs="Open Sans"/>
              </w:rPr>
            </w:pPr>
          </w:p>
          <w:p w14:paraId="33C22CDC" w14:textId="5C924D9C" w:rsidR="00806C7C" w:rsidRDefault="00806C7C">
            <w:pPr>
              <w:rPr>
                <w:rFonts w:ascii="Open Sans" w:hAnsi="Open Sans" w:cs="Open Sans"/>
              </w:rPr>
            </w:pPr>
          </w:p>
          <w:p w14:paraId="73B832D5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E9F1D5C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55056DB" w14:textId="6084C696" w:rsidR="00806C7C" w:rsidRDefault="00806C7C">
            <w:pPr>
              <w:rPr>
                <w:rFonts w:ascii="Open Sans" w:hAnsi="Open Sans" w:cs="Open Sans"/>
              </w:rPr>
            </w:pPr>
          </w:p>
          <w:p w14:paraId="60C34793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2A85D974" w14:textId="3B3FB004" w:rsidR="00806C7C" w:rsidRPr="00806C7C" w:rsidRDefault="00806C7C">
            <w:pPr>
              <w:rPr>
                <w:rFonts w:ascii="Open Sans" w:hAnsi="Open Sans" w:cs="Open Sans"/>
              </w:rPr>
            </w:pPr>
          </w:p>
        </w:tc>
      </w:tr>
      <w:tr w:rsidR="00806C7C" w:rsidRPr="00806C7C" w14:paraId="3CD94663" w14:textId="77777777" w:rsidTr="0022080B">
        <w:tc>
          <w:tcPr>
            <w:tcW w:w="10456" w:type="dxa"/>
          </w:tcPr>
          <w:p w14:paraId="78DFCD70" w14:textId="2C45CB27" w:rsidR="00806C7C" w:rsidRPr="00806C7C" w:rsidRDefault="00806C7C">
            <w:pPr>
              <w:rPr>
                <w:rFonts w:ascii="Open Sans" w:hAnsi="Open Sans" w:cs="Open Sans"/>
              </w:rPr>
            </w:pPr>
            <w:r w:rsidRPr="00806C7C">
              <w:rPr>
                <w:rFonts w:ascii="Open Sans" w:hAnsi="Open Sans" w:cs="Open Sans"/>
              </w:rPr>
              <w:t>What are the main challenges faced by your political party/organization? (max 100 words)</w:t>
            </w:r>
          </w:p>
        </w:tc>
      </w:tr>
      <w:tr w:rsidR="00806C7C" w:rsidRPr="00806C7C" w14:paraId="1CB0D680" w14:textId="77777777" w:rsidTr="0022080B">
        <w:tc>
          <w:tcPr>
            <w:tcW w:w="10456" w:type="dxa"/>
          </w:tcPr>
          <w:p w14:paraId="758D37E8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297CE4D4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7868E4B5" w14:textId="593621FF" w:rsidR="00806C7C" w:rsidRDefault="00806C7C">
            <w:pPr>
              <w:rPr>
                <w:rFonts w:ascii="Open Sans" w:hAnsi="Open Sans" w:cs="Open Sans"/>
              </w:rPr>
            </w:pPr>
          </w:p>
          <w:p w14:paraId="0CC309BC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4782AE5" w14:textId="4BD832AD" w:rsidR="00806C7C" w:rsidRDefault="00806C7C">
            <w:pPr>
              <w:rPr>
                <w:rFonts w:ascii="Open Sans" w:hAnsi="Open Sans" w:cs="Open Sans"/>
              </w:rPr>
            </w:pPr>
          </w:p>
          <w:p w14:paraId="401CFA5A" w14:textId="32BD30ED" w:rsidR="00806C7C" w:rsidRDefault="00806C7C">
            <w:pPr>
              <w:rPr>
                <w:rFonts w:ascii="Open Sans" w:hAnsi="Open Sans" w:cs="Open Sans"/>
              </w:rPr>
            </w:pPr>
          </w:p>
          <w:p w14:paraId="1A58ECE5" w14:textId="76E8346C" w:rsidR="00806C7C" w:rsidRDefault="00806C7C">
            <w:pPr>
              <w:rPr>
                <w:rFonts w:ascii="Open Sans" w:hAnsi="Open Sans" w:cs="Open Sans"/>
              </w:rPr>
            </w:pPr>
          </w:p>
          <w:p w14:paraId="452FF9E3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426F171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59152ECA" w14:textId="6B1AF6BA" w:rsidR="00806C7C" w:rsidRPr="00806C7C" w:rsidRDefault="00806C7C">
            <w:pPr>
              <w:rPr>
                <w:rFonts w:ascii="Open Sans" w:hAnsi="Open Sans" w:cs="Open Sans"/>
              </w:rPr>
            </w:pPr>
          </w:p>
        </w:tc>
      </w:tr>
      <w:tr w:rsidR="00806C7C" w:rsidRPr="00806C7C" w14:paraId="2E424129" w14:textId="77777777" w:rsidTr="0022080B">
        <w:tc>
          <w:tcPr>
            <w:tcW w:w="10456" w:type="dxa"/>
          </w:tcPr>
          <w:p w14:paraId="6F4B13C4" w14:textId="3609F81E" w:rsidR="00806C7C" w:rsidRPr="00806C7C" w:rsidRDefault="00806C7C">
            <w:pPr>
              <w:rPr>
                <w:rFonts w:ascii="Open Sans" w:hAnsi="Open Sans" w:cs="Open Sans"/>
              </w:rPr>
            </w:pPr>
            <w:r w:rsidRPr="00806C7C">
              <w:rPr>
                <w:rFonts w:ascii="Open Sans" w:hAnsi="Open Sans" w:cs="Open Sans"/>
              </w:rPr>
              <w:t>What are your strategies in recruiting, selecting and mobilizing party members? (max 100 words)</w:t>
            </w:r>
          </w:p>
        </w:tc>
      </w:tr>
      <w:tr w:rsidR="00806C7C" w:rsidRPr="00806C7C" w14:paraId="3E229743" w14:textId="77777777" w:rsidTr="0022080B">
        <w:tc>
          <w:tcPr>
            <w:tcW w:w="10456" w:type="dxa"/>
          </w:tcPr>
          <w:p w14:paraId="52958841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383E02F" w14:textId="7D4BD931" w:rsidR="00806C7C" w:rsidRDefault="00806C7C">
            <w:pPr>
              <w:rPr>
                <w:rFonts w:ascii="Open Sans" w:hAnsi="Open Sans" w:cs="Open Sans"/>
              </w:rPr>
            </w:pPr>
          </w:p>
          <w:p w14:paraId="42328521" w14:textId="272A24D9" w:rsidR="00806C7C" w:rsidRDefault="00806C7C">
            <w:pPr>
              <w:rPr>
                <w:rFonts w:ascii="Open Sans" w:hAnsi="Open Sans" w:cs="Open Sans"/>
              </w:rPr>
            </w:pPr>
          </w:p>
          <w:p w14:paraId="16D454DA" w14:textId="27BD65BD" w:rsidR="00806C7C" w:rsidRDefault="00806C7C">
            <w:pPr>
              <w:rPr>
                <w:rFonts w:ascii="Open Sans" w:hAnsi="Open Sans" w:cs="Open Sans"/>
              </w:rPr>
            </w:pPr>
          </w:p>
          <w:p w14:paraId="27F4D6FB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431A5D5C" w14:textId="657C5EEC" w:rsidR="00806C7C" w:rsidRDefault="00806C7C">
            <w:pPr>
              <w:rPr>
                <w:rFonts w:ascii="Open Sans" w:hAnsi="Open Sans" w:cs="Open Sans"/>
              </w:rPr>
            </w:pPr>
          </w:p>
          <w:p w14:paraId="6F526F07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F83AC5A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225C3FE5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544DEC3" w14:textId="1977C20E" w:rsidR="00806C7C" w:rsidRPr="00806C7C" w:rsidRDefault="00806C7C">
            <w:pPr>
              <w:rPr>
                <w:rFonts w:ascii="Open Sans" w:hAnsi="Open Sans" w:cs="Open Sans"/>
              </w:rPr>
            </w:pPr>
          </w:p>
        </w:tc>
      </w:tr>
    </w:tbl>
    <w:p w14:paraId="02763545" w14:textId="7F02A97D" w:rsidR="0022080B" w:rsidRDefault="0022080B"/>
    <w:p w14:paraId="242D0D6F" w14:textId="6F6919E3" w:rsidR="00806C7C" w:rsidRDefault="00806C7C"/>
    <w:p w14:paraId="1A7C25A8" w14:textId="77777777" w:rsidR="00806C7C" w:rsidRDefault="00806C7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803"/>
        <w:gridCol w:w="2614"/>
        <w:gridCol w:w="2614"/>
      </w:tblGrid>
      <w:tr w:rsidR="0022080B" w:rsidRPr="005A1843" w14:paraId="6038BF17" w14:textId="77777777" w:rsidTr="005A1843">
        <w:tc>
          <w:tcPr>
            <w:tcW w:w="10456" w:type="dxa"/>
            <w:gridSpan w:val="4"/>
            <w:shd w:val="clear" w:color="auto" w:fill="009999"/>
          </w:tcPr>
          <w:p w14:paraId="6B957866" w14:textId="7551DD8B" w:rsidR="0022080B" w:rsidRPr="005A1843" w:rsidRDefault="005A1843" w:rsidP="005A1843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5A1843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REFERENCES</w:t>
            </w:r>
          </w:p>
        </w:tc>
      </w:tr>
      <w:tr w:rsidR="005A1843" w:rsidRPr="005A1843" w14:paraId="2A3EFC8B" w14:textId="77777777" w:rsidTr="005A1843">
        <w:tc>
          <w:tcPr>
            <w:tcW w:w="2425" w:type="dxa"/>
          </w:tcPr>
          <w:p w14:paraId="34FA92B9" w14:textId="3CF8001B" w:rsidR="005A1843" w:rsidRPr="005A1843" w:rsidRDefault="005A1843" w:rsidP="005A1843">
            <w:pPr>
              <w:jc w:val="center"/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Category</w:t>
            </w:r>
          </w:p>
        </w:tc>
        <w:tc>
          <w:tcPr>
            <w:tcW w:w="2803" w:type="dxa"/>
          </w:tcPr>
          <w:p w14:paraId="0BDBA61E" w14:textId="0500C910" w:rsidR="005A1843" w:rsidRPr="005A1843" w:rsidRDefault="005A1843" w:rsidP="005A1843">
            <w:pPr>
              <w:jc w:val="center"/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Name</w:t>
            </w:r>
          </w:p>
        </w:tc>
        <w:tc>
          <w:tcPr>
            <w:tcW w:w="2614" w:type="dxa"/>
          </w:tcPr>
          <w:p w14:paraId="04807763" w14:textId="4E8CC227" w:rsidR="005A1843" w:rsidRPr="005A1843" w:rsidRDefault="005A1843" w:rsidP="005A1843">
            <w:pPr>
              <w:jc w:val="center"/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Email Address</w:t>
            </w:r>
          </w:p>
        </w:tc>
        <w:tc>
          <w:tcPr>
            <w:tcW w:w="2614" w:type="dxa"/>
          </w:tcPr>
          <w:p w14:paraId="6D3F236D" w14:textId="6CC4EC19" w:rsidR="005A1843" w:rsidRPr="005A1843" w:rsidRDefault="005A1843" w:rsidP="005A1843">
            <w:pPr>
              <w:jc w:val="center"/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Mobile Number</w:t>
            </w:r>
          </w:p>
        </w:tc>
      </w:tr>
      <w:tr w:rsidR="005A1843" w:rsidRPr="005A1843" w14:paraId="687EB4F1" w14:textId="77777777" w:rsidTr="005A1843">
        <w:tc>
          <w:tcPr>
            <w:tcW w:w="2425" w:type="dxa"/>
            <w:vAlign w:val="center"/>
          </w:tcPr>
          <w:p w14:paraId="5CCC2B64" w14:textId="4692F9F3" w:rsidR="005A1843" w:rsidRPr="005A1843" w:rsidRDefault="005A1843" w:rsidP="005A1843">
            <w:pPr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Party Superior</w:t>
            </w:r>
          </w:p>
        </w:tc>
        <w:tc>
          <w:tcPr>
            <w:tcW w:w="2803" w:type="dxa"/>
          </w:tcPr>
          <w:p w14:paraId="0D3F2AA7" w14:textId="77777777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2C3AC2AF" w14:textId="6DF38ABB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1FA977F1" w14:textId="28BE6BD0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436B1F82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7FA49896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</w:tr>
      <w:tr w:rsidR="005A1843" w:rsidRPr="005A1843" w14:paraId="0819F73E" w14:textId="77777777" w:rsidTr="005A1843">
        <w:tc>
          <w:tcPr>
            <w:tcW w:w="2425" w:type="dxa"/>
            <w:vAlign w:val="center"/>
          </w:tcPr>
          <w:p w14:paraId="6F84ABDE" w14:textId="21242510" w:rsidR="005A1843" w:rsidRPr="005A1843" w:rsidRDefault="005A1843" w:rsidP="005A1843">
            <w:pPr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Party Member</w:t>
            </w:r>
          </w:p>
        </w:tc>
        <w:tc>
          <w:tcPr>
            <w:tcW w:w="2803" w:type="dxa"/>
          </w:tcPr>
          <w:p w14:paraId="2FF3A3BE" w14:textId="331E1F98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3A3320AB" w14:textId="77777777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4FC245BB" w14:textId="30DD708A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6AF9E7EE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10437CDD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</w:tr>
      <w:tr w:rsidR="005A1843" w:rsidRPr="005A1843" w14:paraId="5CB4B3AB" w14:textId="77777777" w:rsidTr="005A1843">
        <w:tc>
          <w:tcPr>
            <w:tcW w:w="2425" w:type="dxa"/>
            <w:vAlign w:val="center"/>
          </w:tcPr>
          <w:p w14:paraId="145F4B1A" w14:textId="46FBBDB6" w:rsidR="005A1843" w:rsidRPr="005A1843" w:rsidRDefault="005A1843" w:rsidP="005A1843">
            <w:pPr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Personal/Constituent</w:t>
            </w:r>
          </w:p>
        </w:tc>
        <w:tc>
          <w:tcPr>
            <w:tcW w:w="2803" w:type="dxa"/>
          </w:tcPr>
          <w:p w14:paraId="009AB063" w14:textId="77777777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742D2BBC" w14:textId="25AEE735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26D0E9D5" w14:textId="2BE46616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37A74B80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28082D0A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</w:tr>
    </w:tbl>
    <w:p w14:paraId="399EBB03" w14:textId="03F3D206" w:rsidR="0022080B" w:rsidRDefault="0022080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1809"/>
        <w:gridCol w:w="2614"/>
        <w:gridCol w:w="797"/>
        <w:gridCol w:w="4431"/>
      </w:tblGrid>
      <w:tr w:rsidR="00A83C5E" w:rsidRPr="00A83C5E" w14:paraId="2409EB3E" w14:textId="77777777" w:rsidTr="00A83C5E">
        <w:tc>
          <w:tcPr>
            <w:tcW w:w="10456" w:type="dxa"/>
            <w:gridSpan w:val="5"/>
            <w:shd w:val="clear" w:color="auto" w:fill="009999"/>
          </w:tcPr>
          <w:p w14:paraId="3FF1384E" w14:textId="507925C0" w:rsidR="00A83C5E" w:rsidRPr="00A83C5E" w:rsidRDefault="00A83C5E" w:rsidP="00A83C5E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A83C5E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INFORMATION SOURC</w:t>
            </w:r>
            <w: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E</w:t>
            </w:r>
            <w:r w:rsidRPr="00A83C5E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 xml:space="preserve"> ABOUT KASYP</w:t>
            </w:r>
          </w:p>
        </w:tc>
      </w:tr>
      <w:tr w:rsidR="00A83C5E" w:rsidRPr="00A83C5E" w14:paraId="009F5823" w14:textId="77777777" w:rsidTr="00A83C5E">
        <w:tc>
          <w:tcPr>
            <w:tcW w:w="805" w:type="dxa"/>
            <w:tcBorders>
              <w:bottom w:val="single" w:sz="8" w:space="0" w:color="auto"/>
            </w:tcBorders>
          </w:tcPr>
          <w:p w14:paraId="55D1AEFC" w14:textId="58312B02" w:rsidR="00A83C5E" w:rsidRPr="00A83C5E" w:rsidRDefault="00A83C5E" w:rsidP="00A83C5E">
            <w:pPr>
              <w:rPr>
                <w:rFonts w:ascii="Open Sans" w:hAnsi="Open Sans" w:cs="Open Sans"/>
              </w:rPr>
            </w:pPr>
          </w:p>
        </w:tc>
        <w:tc>
          <w:tcPr>
            <w:tcW w:w="4423" w:type="dxa"/>
            <w:gridSpan w:val="2"/>
          </w:tcPr>
          <w:p w14:paraId="4F6B79D1" w14:textId="77777777" w:rsidR="00A83C5E" w:rsidRDefault="00A83C5E" w:rsidP="00A83C5E">
            <w:pPr>
              <w:jc w:val="both"/>
              <w:rPr>
                <w:rFonts w:ascii="Open Sans" w:hAnsi="Open Sans" w:cs="Open Sans"/>
              </w:rPr>
            </w:pPr>
          </w:p>
          <w:p w14:paraId="6832D6AF" w14:textId="1FE28094" w:rsidR="00A83C5E" w:rsidRPr="00A83C5E" w:rsidRDefault="00A83C5E" w:rsidP="00A83C5E">
            <w:pPr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KASYP Alumni</w:t>
            </w:r>
          </w:p>
        </w:tc>
        <w:tc>
          <w:tcPr>
            <w:tcW w:w="797" w:type="dxa"/>
            <w:tcBorders>
              <w:bottom w:val="single" w:sz="8" w:space="0" w:color="auto"/>
            </w:tcBorders>
          </w:tcPr>
          <w:p w14:paraId="0162DFF4" w14:textId="77777777" w:rsidR="00A83C5E" w:rsidRPr="00A83C5E" w:rsidRDefault="00A83C5E" w:rsidP="00A83C5E">
            <w:pPr>
              <w:rPr>
                <w:rFonts w:ascii="Open Sans" w:hAnsi="Open Sans" w:cs="Open Sans"/>
              </w:rPr>
            </w:pPr>
          </w:p>
        </w:tc>
        <w:tc>
          <w:tcPr>
            <w:tcW w:w="4431" w:type="dxa"/>
          </w:tcPr>
          <w:p w14:paraId="491053C1" w14:textId="77777777" w:rsidR="00A83C5E" w:rsidRDefault="00A83C5E" w:rsidP="00A83C5E">
            <w:pPr>
              <w:rPr>
                <w:rFonts w:ascii="Open Sans" w:hAnsi="Open Sans" w:cs="Open Sans"/>
              </w:rPr>
            </w:pPr>
          </w:p>
          <w:p w14:paraId="4EC542C5" w14:textId="47218681" w:rsidR="00A83C5E" w:rsidRPr="00A83C5E" w:rsidRDefault="00FC3F1F" w:rsidP="00A83C5E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ocial media</w:t>
            </w:r>
            <w:r w:rsidR="00A83C5E">
              <w:rPr>
                <w:rFonts w:ascii="Open Sans" w:hAnsi="Open Sans" w:cs="Open Sans"/>
              </w:rPr>
              <w:t xml:space="preserve"> (Facebook, etc.)</w:t>
            </w:r>
          </w:p>
        </w:tc>
      </w:tr>
      <w:tr w:rsidR="00A83C5E" w:rsidRPr="00A83C5E" w14:paraId="4CEC850F" w14:textId="77777777" w:rsidTr="00A83C5E">
        <w:tc>
          <w:tcPr>
            <w:tcW w:w="805" w:type="dxa"/>
            <w:tcBorders>
              <w:top w:val="single" w:sz="8" w:space="0" w:color="auto"/>
              <w:bottom w:val="single" w:sz="8" w:space="0" w:color="auto"/>
            </w:tcBorders>
          </w:tcPr>
          <w:p w14:paraId="0B2CA73B" w14:textId="77777777" w:rsidR="00A83C5E" w:rsidRPr="00A83C5E" w:rsidRDefault="00A83C5E" w:rsidP="00A83C5E">
            <w:pPr>
              <w:rPr>
                <w:rFonts w:ascii="Open Sans" w:hAnsi="Open Sans" w:cs="Open Sans"/>
              </w:rPr>
            </w:pPr>
          </w:p>
        </w:tc>
        <w:tc>
          <w:tcPr>
            <w:tcW w:w="4423" w:type="dxa"/>
            <w:gridSpan w:val="2"/>
          </w:tcPr>
          <w:p w14:paraId="056858B2" w14:textId="77777777" w:rsidR="00A83C5E" w:rsidRDefault="00A83C5E" w:rsidP="00A83C5E">
            <w:pPr>
              <w:jc w:val="both"/>
              <w:rPr>
                <w:rFonts w:ascii="Open Sans" w:hAnsi="Open Sans" w:cs="Open Sans"/>
              </w:rPr>
            </w:pPr>
          </w:p>
          <w:p w14:paraId="4B18316A" w14:textId="692D2EC6" w:rsidR="00A83C5E" w:rsidRDefault="00A83C5E" w:rsidP="00A83C5E">
            <w:pPr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KAS/KASYP Websites</w:t>
            </w:r>
          </w:p>
        </w:tc>
        <w:tc>
          <w:tcPr>
            <w:tcW w:w="797" w:type="dxa"/>
            <w:tcBorders>
              <w:top w:val="single" w:sz="8" w:space="0" w:color="auto"/>
              <w:bottom w:val="single" w:sz="8" w:space="0" w:color="auto"/>
            </w:tcBorders>
          </w:tcPr>
          <w:p w14:paraId="7A2C8513" w14:textId="77777777" w:rsidR="00A83C5E" w:rsidRPr="00A83C5E" w:rsidRDefault="00A83C5E" w:rsidP="00A83C5E">
            <w:pPr>
              <w:rPr>
                <w:rFonts w:ascii="Open Sans" w:hAnsi="Open Sans" w:cs="Open Sans"/>
              </w:rPr>
            </w:pPr>
          </w:p>
        </w:tc>
        <w:tc>
          <w:tcPr>
            <w:tcW w:w="4431" w:type="dxa"/>
          </w:tcPr>
          <w:p w14:paraId="3FF29559" w14:textId="77777777" w:rsidR="00A83C5E" w:rsidRDefault="00A83C5E" w:rsidP="00A83C5E">
            <w:pPr>
              <w:rPr>
                <w:rFonts w:ascii="Open Sans" w:hAnsi="Open Sans" w:cs="Open Sans"/>
              </w:rPr>
            </w:pPr>
          </w:p>
          <w:p w14:paraId="18FA1461" w14:textId="0F1F5452" w:rsidR="00A83C5E" w:rsidRDefault="00A83C5E" w:rsidP="00A83C5E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KAS Country Offices</w:t>
            </w:r>
          </w:p>
        </w:tc>
      </w:tr>
      <w:tr w:rsidR="00A83C5E" w:rsidRPr="00A83C5E" w14:paraId="527C3ABC" w14:textId="77777777" w:rsidTr="00D92F08">
        <w:tc>
          <w:tcPr>
            <w:tcW w:w="2614" w:type="dxa"/>
            <w:gridSpan w:val="2"/>
          </w:tcPr>
          <w:p w14:paraId="3D28738E" w14:textId="77777777" w:rsidR="00A83C5E" w:rsidRDefault="00A83C5E" w:rsidP="00A83C5E">
            <w:pPr>
              <w:rPr>
                <w:rFonts w:ascii="Open Sans" w:hAnsi="Open Sans" w:cs="Open Sans"/>
              </w:rPr>
            </w:pPr>
          </w:p>
          <w:p w14:paraId="426D61C0" w14:textId="5B789CE9" w:rsidR="00A83C5E" w:rsidRPr="00A83C5E" w:rsidRDefault="00A83C5E" w:rsidP="00A83C5E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s (please specify)</w:t>
            </w:r>
          </w:p>
        </w:tc>
        <w:tc>
          <w:tcPr>
            <w:tcW w:w="7842" w:type="dxa"/>
            <w:gridSpan w:val="3"/>
            <w:tcBorders>
              <w:bottom w:val="single" w:sz="8" w:space="0" w:color="auto"/>
            </w:tcBorders>
          </w:tcPr>
          <w:p w14:paraId="376B5FC0" w14:textId="77777777" w:rsidR="00A83C5E" w:rsidRDefault="00A83C5E" w:rsidP="00A83C5E">
            <w:pPr>
              <w:rPr>
                <w:rFonts w:ascii="Open Sans" w:hAnsi="Open Sans" w:cs="Open Sans"/>
              </w:rPr>
            </w:pPr>
          </w:p>
          <w:p w14:paraId="26457A94" w14:textId="787A5D6C" w:rsidR="00A83C5E" w:rsidRDefault="00A83C5E" w:rsidP="00A83C5E">
            <w:pPr>
              <w:rPr>
                <w:rFonts w:ascii="Open Sans" w:hAnsi="Open Sans" w:cs="Open Sans"/>
              </w:rPr>
            </w:pPr>
          </w:p>
        </w:tc>
      </w:tr>
    </w:tbl>
    <w:p w14:paraId="3BCCD412" w14:textId="1A3180AA" w:rsidR="005A1843" w:rsidRDefault="005A184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D92F08" w:rsidRPr="00D92F08" w14:paraId="7EAC08A6" w14:textId="77777777" w:rsidTr="00D92F08">
        <w:tc>
          <w:tcPr>
            <w:tcW w:w="10456" w:type="dxa"/>
            <w:shd w:val="clear" w:color="auto" w:fill="009999"/>
          </w:tcPr>
          <w:p w14:paraId="68617AAC" w14:textId="2D9BD2F4" w:rsidR="00D92F08" w:rsidRPr="00D92F08" w:rsidRDefault="00D92F08" w:rsidP="00D92F08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D92F08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DECLARATION AND SIGNATURE</w:t>
            </w:r>
          </w:p>
        </w:tc>
      </w:tr>
      <w:tr w:rsidR="00D92F08" w14:paraId="53D08E22" w14:textId="77777777" w:rsidTr="00D92F08">
        <w:tc>
          <w:tcPr>
            <w:tcW w:w="10456" w:type="dxa"/>
          </w:tcPr>
          <w:p w14:paraId="02763AA8" w14:textId="0381FB57" w:rsidR="00D92F08" w:rsidRDefault="00D92F08" w:rsidP="00D92F08">
            <w:pPr>
              <w:pStyle w:val="NoSpacing"/>
              <w:rPr>
                <w:rFonts w:ascii="Open Sans" w:hAnsi="Open Sans" w:cs="Open Sans"/>
                <w:sz w:val="16"/>
                <w:szCs w:val="16"/>
              </w:rPr>
            </w:pPr>
          </w:p>
          <w:p w14:paraId="2C93EF28" w14:textId="77777777" w:rsidR="00A5225A" w:rsidRPr="00D92F08" w:rsidRDefault="00A5225A" w:rsidP="00D92F08">
            <w:pPr>
              <w:pStyle w:val="NoSpacing"/>
              <w:rPr>
                <w:rFonts w:ascii="Open Sans" w:hAnsi="Open Sans" w:cs="Open Sans"/>
                <w:sz w:val="16"/>
                <w:szCs w:val="16"/>
              </w:rPr>
            </w:pPr>
          </w:p>
          <w:p w14:paraId="08F45CB1" w14:textId="0EB5BD7A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>I, (write your full name) ________________________________________________</w:t>
            </w:r>
            <w:r w:rsidR="00D318EB">
              <w:rPr>
                <w:rFonts w:ascii="Open Sans" w:hAnsi="Open Sans" w:cs="Open Sans"/>
                <w:sz w:val="16"/>
                <w:szCs w:val="16"/>
              </w:rPr>
              <w:t xml:space="preserve">__, declare that I am applying 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for the Konrad Adenauer School for Young Politicians (KASYP) with full understanding of the “Application Guidelines”, especially the articles stipulated below: </w:t>
            </w:r>
          </w:p>
          <w:p w14:paraId="4D681A7F" w14:textId="77777777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2F99D000" w14:textId="77777777" w:rsidR="00FA5DF6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All the information that I provided in this Application Form are true and accurate to the best of my knowledge and ability. I understand that my application will be cancelled if any information I have provided is recognised as false. </w:t>
            </w:r>
          </w:p>
          <w:p w14:paraId="724312BA" w14:textId="77777777" w:rsidR="00FA5DF6" w:rsidRDefault="00FA5DF6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5F18AFEB" w14:textId="3ACD5502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I understand my application will be cancelled without notice if the application form is incomplete or does not have the necessary information. </w:t>
            </w:r>
          </w:p>
          <w:p w14:paraId="3A4C21C9" w14:textId="77777777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5121C2DB" w14:textId="019A0A2F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>The KA</w:t>
            </w:r>
            <w:r>
              <w:rPr>
                <w:rFonts w:ascii="Open Sans" w:hAnsi="Open Sans" w:cs="Open Sans"/>
                <w:sz w:val="16"/>
                <w:szCs w:val="16"/>
              </w:rPr>
              <w:t xml:space="preserve">SYP Selection Committee 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is in-charge of the selection procedure and criteria for </w:t>
            </w:r>
            <w:r w:rsidR="00105B0D" w:rsidRPr="00D92F08">
              <w:rPr>
                <w:rFonts w:ascii="Open Sans" w:hAnsi="Open Sans" w:cs="Open Sans"/>
                <w:sz w:val="16"/>
                <w:szCs w:val="16"/>
              </w:rPr>
              <w:t>selection,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 and the result of the entire process will be final. I understand that I have no right to object with whatever the result. </w:t>
            </w:r>
          </w:p>
          <w:p w14:paraId="717264F9" w14:textId="77777777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173D2866" w14:textId="15B8E693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The objective of the programme is to build a cadre of young politicians who will take lead in the development of their political parties and of their countries. Thus, I understand my obligation to complete the training programme within the prescribed period and comply with all the required outputs of all the trainings. </w:t>
            </w:r>
          </w:p>
          <w:p w14:paraId="1661FF9C" w14:textId="77777777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589B2B14" w14:textId="5A3A761D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>I agree that my personal information in the Application Form, provided to KAS, will be used only for the purpose of the operation of</w:t>
            </w:r>
            <w:r w:rsidR="00FA5DF6">
              <w:rPr>
                <w:rFonts w:ascii="Open Sans" w:hAnsi="Open Sans" w:cs="Open Sans"/>
                <w:sz w:val="16"/>
                <w:szCs w:val="16"/>
              </w:rPr>
              <w:t xml:space="preserve"> the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 KASYP Training Programme. Should it not be possible for me to attend one workshop or more </w:t>
            </w:r>
            <w:proofErr w:type="gramStart"/>
            <w:r w:rsidRPr="00D92F08">
              <w:rPr>
                <w:rFonts w:ascii="Open Sans" w:hAnsi="Open Sans" w:cs="Open Sans"/>
                <w:sz w:val="16"/>
                <w:szCs w:val="16"/>
              </w:rPr>
              <w:t>during the course of</w:t>
            </w:r>
            <w:proofErr w:type="gramEnd"/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 the programme due to personal reasons, health or work, I will provide a letter of explanation.  I accept to be disqualified from graduating from the programme, should I not meet the requirements of the programme. This also means I will not be able to apply for the following round of applications as I have previously been accepted, unless under special conditions, which the </w:t>
            </w:r>
            <w:r>
              <w:rPr>
                <w:rFonts w:ascii="Open Sans" w:hAnsi="Open Sans" w:cs="Open Sans"/>
                <w:sz w:val="16"/>
                <w:szCs w:val="16"/>
              </w:rPr>
              <w:t>KASYP Committee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 </w:t>
            </w:r>
            <w:proofErr w:type="gramStart"/>
            <w:r w:rsidRPr="00D92F08">
              <w:rPr>
                <w:rFonts w:ascii="Open Sans" w:hAnsi="Open Sans" w:cs="Open Sans"/>
                <w:sz w:val="16"/>
                <w:szCs w:val="16"/>
              </w:rPr>
              <w:t>has to</w:t>
            </w:r>
            <w:proofErr w:type="gramEnd"/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 approve.  </w:t>
            </w:r>
          </w:p>
        </w:tc>
      </w:tr>
    </w:tbl>
    <w:p w14:paraId="7821ACB5" w14:textId="4C4052F5" w:rsidR="00A83C5E" w:rsidRDefault="00A83C5E"/>
    <w:p w14:paraId="5ABB4E1B" w14:textId="77777777" w:rsidR="00D92F08" w:rsidRDefault="00D92F0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1795"/>
        <w:gridCol w:w="3335"/>
        <w:gridCol w:w="2626"/>
      </w:tblGrid>
      <w:tr w:rsidR="00D92F08" w:rsidRPr="00E31947" w14:paraId="14E2E54A" w14:textId="77777777" w:rsidTr="00A5225A">
        <w:tc>
          <w:tcPr>
            <w:tcW w:w="2700" w:type="dxa"/>
            <w:shd w:val="clear" w:color="auto" w:fill="009999"/>
          </w:tcPr>
          <w:p w14:paraId="1BDCF7A7" w14:textId="38F914EA" w:rsidR="00D92F08" w:rsidRPr="00E31947" w:rsidRDefault="00D92F08" w:rsidP="00D92F08">
            <w:pPr>
              <w:pStyle w:val="ListParagraph"/>
              <w:numPr>
                <w:ilvl w:val="0"/>
                <w:numId w:val="2"/>
              </w:numPr>
              <w:ind w:left="341"/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E31947">
              <w:rPr>
                <w:rFonts w:ascii="Open Sans" w:hAnsi="Open Sans" w:cs="Open Sans"/>
                <w:b/>
                <w:bCs/>
                <w:color w:val="FFFFFF" w:themeColor="background1"/>
              </w:rPr>
              <w:t>DATE (DD/MM/YYY)</w:t>
            </w:r>
          </w:p>
        </w:tc>
        <w:tc>
          <w:tcPr>
            <w:tcW w:w="1795" w:type="dxa"/>
            <w:tcBorders>
              <w:bottom w:val="single" w:sz="8" w:space="0" w:color="auto"/>
            </w:tcBorders>
          </w:tcPr>
          <w:p w14:paraId="071589D4" w14:textId="77777777" w:rsidR="00D92F08" w:rsidRPr="00E31947" w:rsidRDefault="00D92F08">
            <w:pPr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</w:p>
        </w:tc>
        <w:tc>
          <w:tcPr>
            <w:tcW w:w="3335" w:type="dxa"/>
            <w:shd w:val="clear" w:color="auto" w:fill="009999"/>
          </w:tcPr>
          <w:p w14:paraId="60553A6B" w14:textId="7FEBAD2A" w:rsidR="00D92F08" w:rsidRPr="00E31947" w:rsidRDefault="00D92F08" w:rsidP="00D92F08">
            <w:pPr>
              <w:pStyle w:val="ListParagraph"/>
              <w:numPr>
                <w:ilvl w:val="0"/>
                <w:numId w:val="2"/>
              </w:numPr>
              <w:ind w:left="344"/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E31947">
              <w:rPr>
                <w:rFonts w:ascii="Open Sans" w:hAnsi="Open Sans" w:cs="Open Sans"/>
                <w:b/>
                <w:bCs/>
                <w:color w:val="FFFFFF" w:themeColor="background1"/>
              </w:rPr>
              <w:t>SIGNATURE ABOVE NAME</w:t>
            </w:r>
          </w:p>
        </w:tc>
        <w:tc>
          <w:tcPr>
            <w:tcW w:w="2626" w:type="dxa"/>
            <w:tcBorders>
              <w:bottom w:val="single" w:sz="8" w:space="0" w:color="auto"/>
            </w:tcBorders>
          </w:tcPr>
          <w:p w14:paraId="40AF01BF" w14:textId="77777777" w:rsidR="00D92F08" w:rsidRPr="00E31947" w:rsidRDefault="00D92F08">
            <w:pPr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</w:p>
        </w:tc>
      </w:tr>
    </w:tbl>
    <w:p w14:paraId="4D2ABDC9" w14:textId="77777777" w:rsidR="00D318EB" w:rsidRDefault="00D318EB"/>
    <w:p w14:paraId="5D8806BB" w14:textId="6D32B3DB" w:rsidR="0022080B" w:rsidRDefault="00D92F0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1" layoutInCell="1" allowOverlap="1" wp14:anchorId="21EF6C83" wp14:editId="7ED027B2">
                <wp:simplePos x="0" y="0"/>
                <wp:positionH relativeFrom="column">
                  <wp:posOffset>4878070</wp:posOffset>
                </wp:positionH>
                <wp:positionV relativeFrom="page">
                  <wp:posOffset>7564755</wp:posOffset>
                </wp:positionV>
                <wp:extent cx="2221865" cy="3136265"/>
                <wp:effectExtent l="19050" t="38100" r="26035" b="26035"/>
                <wp:wrapNone/>
                <wp:docPr id="19" name="Half Fram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6CEB8" id="Half Frame 19" o:spid="_x0000_s1026" style="position:absolute;margin-left:384.1pt;margin-top:595.65pt;width:174.95pt;height:246.95pt;rotation:18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wrap anchory="page"/>
                <w10:anchorlock/>
              </v:shape>
            </w:pict>
          </mc:Fallback>
        </mc:AlternateContent>
      </w:r>
    </w:p>
    <w:p w14:paraId="2966070E" w14:textId="77777777" w:rsidR="00D92F08" w:rsidRDefault="00D92F08"/>
    <w:p w14:paraId="52601CDE" w14:textId="128FDF66" w:rsidR="00D92F08" w:rsidRDefault="00D92F08"/>
    <w:p w14:paraId="347A145D" w14:textId="4A6BF220" w:rsidR="00D92F08" w:rsidRDefault="00D92F08"/>
    <w:tbl>
      <w:tblPr>
        <w:tblStyle w:val="TableGrid"/>
        <w:tblW w:w="0" w:type="auto"/>
        <w:shd w:val="clear" w:color="auto" w:fill="009999"/>
        <w:tblLook w:val="04A0" w:firstRow="1" w:lastRow="0" w:firstColumn="1" w:lastColumn="0" w:noHBand="0" w:noVBand="1"/>
      </w:tblPr>
      <w:tblGrid>
        <w:gridCol w:w="10456"/>
      </w:tblGrid>
      <w:tr w:rsidR="00E31947" w:rsidRPr="00E31947" w14:paraId="2A8BD2A0" w14:textId="77777777" w:rsidTr="00E31947">
        <w:tc>
          <w:tcPr>
            <w:tcW w:w="10456" w:type="dxa"/>
            <w:shd w:val="clear" w:color="auto" w:fill="009999"/>
          </w:tcPr>
          <w:p w14:paraId="4253F932" w14:textId="295F1082" w:rsidR="00D92F08" w:rsidRPr="00E31947" w:rsidRDefault="00E31947" w:rsidP="00E31947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E31947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APPLICATION GUIDELINES</w:t>
            </w:r>
          </w:p>
        </w:tc>
      </w:tr>
      <w:tr w:rsidR="00E31947" w:rsidRPr="00CE5135" w14:paraId="3F31FDE2" w14:textId="77777777" w:rsidTr="00E31947">
        <w:tc>
          <w:tcPr>
            <w:tcW w:w="10456" w:type="dxa"/>
          </w:tcPr>
          <w:p w14:paraId="4A189CCA" w14:textId="4931241E" w:rsidR="00E31947" w:rsidRPr="00CE5135" w:rsidRDefault="00F64754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First, Middle, and Last Names and other personal detail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information as stated in your passport.</w:t>
            </w:r>
          </w:p>
          <w:p w14:paraId="7D436E9B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</w:p>
          <w:p w14:paraId="56E5A950" w14:textId="2B1644B1" w:rsidR="00E31947" w:rsidRPr="00CE5135" w:rsidRDefault="00F64754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ermanent Addres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only provide information if different from current address.</w:t>
            </w:r>
          </w:p>
          <w:p w14:paraId="0DEFCD9D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7CB532A1" w14:textId="04660FAC" w:rsidR="00E31947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T</w:t>
            </w:r>
            <w:r w:rsidR="00F64754"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elephone and mobile phone numbers</w:t>
            </w:r>
            <w:r w:rsidR="00F64754" w:rsidRPr="00CE5135">
              <w:rPr>
                <w:rFonts w:ascii="Open Sans" w:hAnsi="Open Sans" w:cs="Open Sans"/>
                <w:sz w:val="19"/>
                <w:szCs w:val="19"/>
              </w:rPr>
              <w:t xml:space="preserve"> – please include </w:t>
            </w:r>
            <w:r w:rsidR="00195FC7">
              <w:rPr>
                <w:rFonts w:ascii="Open Sans" w:hAnsi="Open Sans" w:cs="Open Sans"/>
                <w:sz w:val="19"/>
                <w:szCs w:val="19"/>
              </w:rPr>
              <w:t xml:space="preserve">the </w:t>
            </w:r>
            <w:r w:rsidR="00F64754" w:rsidRPr="00CE5135">
              <w:rPr>
                <w:rFonts w:ascii="Open Sans" w:hAnsi="Open Sans" w:cs="Open Sans"/>
                <w:sz w:val="19"/>
                <w:szCs w:val="19"/>
              </w:rPr>
              <w:t>country code</w:t>
            </w:r>
            <w:r w:rsidR="00195FC7">
              <w:rPr>
                <w:rFonts w:ascii="Open Sans" w:hAnsi="Open Sans" w:cs="Open Sans"/>
                <w:sz w:val="19"/>
                <w:szCs w:val="19"/>
              </w:rPr>
              <w:t>.</w:t>
            </w:r>
          </w:p>
          <w:p w14:paraId="473B921D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01364FE7" w14:textId="5F2B21C6" w:rsidR="00E31947" w:rsidRPr="00CE5135" w:rsidRDefault="00F64754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Education Background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only your college/university information (or high school if you did not go to college), then graduate studies such as Master or Doctorate, if it applies. </w:t>
            </w:r>
            <w:r w:rsidR="00FA5DF6">
              <w:rPr>
                <w:rFonts w:ascii="Open Sans" w:hAnsi="Open Sans" w:cs="Open Sans"/>
                <w:sz w:val="19"/>
                <w:szCs w:val="19"/>
              </w:rPr>
              <w:t>Do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not provide more than 3 educational information.</w:t>
            </w:r>
          </w:p>
          <w:p w14:paraId="559AD1EF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4EBE762F" w14:textId="536144D7" w:rsidR="003B2CA6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Certification/Training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a maximum of 3 certification or trainings undergone. You can prioritise based on its relevance to the programme.</w:t>
            </w:r>
          </w:p>
          <w:p w14:paraId="260DD064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56512DED" w14:textId="2F7491E5" w:rsidR="003B2CA6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ublication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this is optional but if you have some sample written works and you feel comfortable sharing them, please provide a maximum of 3 publications. You can prioritise based on its relevance to the programme.</w:t>
            </w:r>
          </w:p>
          <w:p w14:paraId="551AE24E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28B72250" w14:textId="7B0049C4" w:rsidR="00E31947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Membership in Organizations (other than your political party)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maximum of 3 organizations. You can prioritise which membership to provide based on its relevance to the programme.</w:t>
            </w:r>
          </w:p>
          <w:p w14:paraId="6479F576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0BD6C2D3" w14:textId="0368BF27" w:rsidR="00E31947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Work Experiences (other than politically related work)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maximum of 3 experiences. You can prioritise the most recent work experiences. Again, do not include your politically related work in this section.</w:t>
            </w:r>
          </w:p>
          <w:p w14:paraId="37E3617A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5B85DCA1" w14:textId="46BF3D18" w:rsidR="00E31947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olitical and/or party work experience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a maximum of </w:t>
            </w:r>
            <w:r w:rsidR="00FA5DF6">
              <w:rPr>
                <w:rFonts w:ascii="Open Sans" w:hAnsi="Open Sans" w:cs="Open Sans"/>
                <w:sz w:val="19"/>
                <w:szCs w:val="19"/>
              </w:rPr>
              <w:t>5</w:t>
            </w:r>
            <w:r w:rsidR="004F6A75" w:rsidRPr="00CE5135">
              <w:rPr>
                <w:rFonts w:ascii="Open Sans" w:hAnsi="Open Sans" w:cs="Open Sans"/>
                <w:sz w:val="19"/>
                <w:szCs w:val="19"/>
              </w:rPr>
              <w:t xml:space="preserve"> related work experiences. This time, only provide work experiences related to your political work.</w:t>
            </w:r>
          </w:p>
          <w:p w14:paraId="313114FC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3FBDAC59" w14:textId="291F4F47" w:rsidR="00E31947" w:rsidRPr="00CE5135" w:rsidRDefault="004F6A7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ersonal Motivation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limit your answers to the indicated maximum number of words. You may use additional pages for this part when needed. </w:t>
            </w:r>
          </w:p>
          <w:p w14:paraId="45BAB46A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5BB8856D" w14:textId="506ACFFC" w:rsidR="00252D55" w:rsidRPr="00CE5135" w:rsidRDefault="00252D5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Special Support Needed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this section is intended to provide the necessary support for those applicants who may have </w:t>
            </w:r>
            <w:r w:rsidR="00FA5DF6">
              <w:rPr>
                <w:rFonts w:ascii="Open Sans" w:hAnsi="Open Sans" w:cs="Open Sans"/>
                <w:sz w:val="19"/>
                <w:szCs w:val="19"/>
              </w:rPr>
              <w:t>special need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>.</w:t>
            </w:r>
          </w:p>
          <w:p w14:paraId="1B77C1CC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2521263A" w14:textId="26A823F2" w:rsidR="004F6A75" w:rsidRPr="00CE5135" w:rsidRDefault="004F6A7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olitical Party Information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limit your answers to the indicated maximum number of words. You may use additional pages for this part when needed. </w:t>
            </w:r>
          </w:p>
          <w:p w14:paraId="64656F12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60862F89" w14:textId="1AD5DCF4" w:rsidR="00E31947" w:rsidRPr="00CE5135" w:rsidRDefault="004F6A7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Reference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at least 3 references who can vouch </w:t>
            </w:r>
            <w:r w:rsidR="00FA5DF6">
              <w:rPr>
                <w:rFonts w:ascii="Open Sans" w:hAnsi="Open Sans" w:cs="Open Sans"/>
                <w:sz w:val="19"/>
                <w:szCs w:val="19"/>
              </w:rPr>
              <w:t xml:space="preserve">for 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>your application. 1 should be your superior (may or may not be immediate/direct) in the party organization, 1 should be a party member, 1 should be someone from your constituency or personal contact.</w:t>
            </w:r>
          </w:p>
          <w:p w14:paraId="476DCEE8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1739ACFF" w14:textId="2262E812" w:rsidR="00E31947" w:rsidRPr="00CE5135" w:rsidRDefault="004F6A7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Declaration and Signature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do not forget to put your complete name on the blank space, date, and your signature above your name.</w:t>
            </w:r>
          </w:p>
          <w:p w14:paraId="5813C453" w14:textId="77777777" w:rsidR="00E31947" w:rsidRPr="00CE5135" w:rsidRDefault="00E31947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</w:p>
          <w:p w14:paraId="2E4C6DAC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</w:rPr>
              <w:t>If you have some clarifications, please feel free to contact:</w:t>
            </w:r>
          </w:p>
          <w:p w14:paraId="4911E83A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</w:p>
          <w:p w14:paraId="43DC2745" w14:textId="3AD4918C" w:rsidR="00CE5135" w:rsidRPr="00CE5135" w:rsidRDefault="00BD0764" w:rsidP="00CE5135">
            <w:pPr>
              <w:jc w:val="both"/>
              <w:rPr>
                <w:rFonts w:ascii="Open Sans" w:hAnsi="Open Sans" w:cs="Open Sans"/>
                <w:b/>
                <w:sz w:val="19"/>
                <w:szCs w:val="19"/>
              </w:rPr>
            </w:pPr>
            <w:r>
              <w:rPr>
                <w:rFonts w:ascii="Open Sans" w:hAnsi="Open Sans" w:cs="Open Sans"/>
                <w:b/>
                <w:sz w:val="19"/>
                <w:szCs w:val="19"/>
              </w:rPr>
              <w:t>Ms Dessy Hristova</w:t>
            </w:r>
          </w:p>
          <w:p w14:paraId="0E26AAF0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</w:rPr>
              <w:t>Programme Manager for Political Co-operation</w:t>
            </w:r>
          </w:p>
          <w:p w14:paraId="33EA726B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lang w:val="de-DE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>Regional Programme Political Dialogue Asia</w:t>
            </w:r>
          </w:p>
          <w:p w14:paraId="0F0961D0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lang w:val="de-DE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>Konrad Adenauer Stiftung, Singapore</w:t>
            </w:r>
          </w:p>
          <w:p w14:paraId="7186B44A" w14:textId="77777777" w:rsidR="00CE5135" w:rsidRPr="00BD0764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BD0764">
              <w:rPr>
                <w:rFonts w:ascii="Open Sans" w:hAnsi="Open Sans" w:cs="Open Sans"/>
                <w:sz w:val="19"/>
                <w:szCs w:val="19"/>
              </w:rPr>
              <w:t>Phone #: +65 6603 6161</w:t>
            </w:r>
          </w:p>
          <w:p w14:paraId="57BF723E" w14:textId="2160DBC9" w:rsidR="00CE5135" w:rsidRPr="00CE5135" w:rsidRDefault="00FA5DF6" w:rsidP="00CE5135">
            <w:pPr>
              <w:jc w:val="both"/>
              <w:rPr>
                <w:rFonts w:ascii="Open Sans" w:hAnsi="Open Sans" w:cs="Open Sans"/>
                <w:sz w:val="19"/>
                <w:szCs w:val="19"/>
                <w:lang w:val="en-US"/>
              </w:rPr>
            </w:pPr>
            <w:r>
              <w:rPr>
                <w:rFonts w:ascii="Open Sans" w:hAnsi="Open Sans" w:cs="Open Sans"/>
                <w:sz w:val="19"/>
                <w:szCs w:val="19"/>
                <w:lang w:val="en-US"/>
              </w:rPr>
              <w:t>Mobile/WhatsApp #: +65 9738 0544</w:t>
            </w:r>
          </w:p>
          <w:p w14:paraId="0C1C92A2" w14:textId="4112829A" w:rsidR="00CE5135" w:rsidRPr="00CE5135" w:rsidRDefault="00CE5135" w:rsidP="00CE5135">
            <w:pPr>
              <w:jc w:val="both"/>
              <w:rPr>
                <w:rFonts w:ascii="Open Sans" w:hAnsi="Open Sans" w:cs="Open Sans"/>
                <w:lang w:val="en-US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lang w:val="en-US"/>
              </w:rPr>
              <w:t>Email address</w:t>
            </w:r>
            <w:r w:rsidR="00BD0764">
              <w:rPr>
                <w:rFonts w:ascii="Open Sans" w:hAnsi="Open Sans" w:cs="Open Sans"/>
                <w:sz w:val="19"/>
                <w:szCs w:val="19"/>
                <w:lang w:val="en-US"/>
              </w:rPr>
              <w:t>: dessy.hristova@kas.de</w:t>
            </w:r>
          </w:p>
        </w:tc>
      </w:tr>
    </w:tbl>
    <w:p w14:paraId="2A349443" w14:textId="7ED784B6" w:rsidR="00D92F08" w:rsidRDefault="00E31947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1" layoutInCell="1" allowOverlap="1" wp14:anchorId="2D0B34DA" wp14:editId="62BEEAA2">
                <wp:simplePos x="0" y="0"/>
                <wp:positionH relativeFrom="column">
                  <wp:posOffset>4879340</wp:posOffset>
                </wp:positionH>
                <wp:positionV relativeFrom="page">
                  <wp:posOffset>7538085</wp:posOffset>
                </wp:positionV>
                <wp:extent cx="2221865" cy="3136265"/>
                <wp:effectExtent l="19050" t="38100" r="26035" b="26035"/>
                <wp:wrapNone/>
                <wp:docPr id="20" name="Half Fram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B8B10" id="Half Frame 20" o:spid="_x0000_s1026" style="position:absolute;margin-left:384.2pt;margin-top:593.55pt;width:174.95pt;height:246.95pt;rotation:18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wrap anchory="page"/>
                <w10:anchorlock/>
              </v:shape>
            </w:pict>
          </mc:Fallback>
        </mc:AlternateContent>
      </w:r>
    </w:p>
    <w:sectPr w:rsidR="00D92F08" w:rsidSect="008D5F46">
      <w:headerReference w:type="default" r:id="rId9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7BAD98" w14:textId="77777777" w:rsidR="00682F8E" w:rsidRDefault="00682F8E" w:rsidP="002F58C8">
      <w:pPr>
        <w:spacing w:after="0" w:line="240" w:lineRule="auto"/>
      </w:pPr>
      <w:r>
        <w:separator/>
      </w:r>
    </w:p>
  </w:endnote>
  <w:endnote w:type="continuationSeparator" w:id="0">
    <w:p w14:paraId="48003991" w14:textId="77777777" w:rsidR="00682F8E" w:rsidRDefault="00682F8E" w:rsidP="002F58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EAD5A4" w14:textId="77777777" w:rsidR="00682F8E" w:rsidRDefault="00682F8E" w:rsidP="002F58C8">
      <w:pPr>
        <w:spacing w:after="0" w:line="240" w:lineRule="auto"/>
      </w:pPr>
      <w:r>
        <w:separator/>
      </w:r>
    </w:p>
  </w:footnote>
  <w:footnote w:type="continuationSeparator" w:id="0">
    <w:p w14:paraId="7113383E" w14:textId="77777777" w:rsidR="00682F8E" w:rsidRDefault="00682F8E" w:rsidP="002F58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903586" w14:textId="52AF4E75" w:rsidR="002F58C8" w:rsidRDefault="002F58C8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2A61D352" wp14:editId="069CC402">
          <wp:simplePos x="0" y="0"/>
          <wp:positionH relativeFrom="column">
            <wp:posOffset>3862070</wp:posOffset>
          </wp:positionH>
          <wp:positionV relativeFrom="paragraph">
            <wp:posOffset>-441960</wp:posOffset>
          </wp:positionV>
          <wp:extent cx="3238500" cy="1844040"/>
          <wp:effectExtent l="0" t="0" r="0" b="381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38500" cy="1844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62B26"/>
    <w:multiLevelType w:val="hybridMultilevel"/>
    <w:tmpl w:val="FAE4A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02056E"/>
    <w:multiLevelType w:val="hybridMultilevel"/>
    <w:tmpl w:val="87FEA150"/>
    <w:lvl w:ilvl="0" w:tplc="E6841C5C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D90E99"/>
    <w:multiLevelType w:val="hybridMultilevel"/>
    <w:tmpl w:val="CFFC8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523032">
    <w:abstractNumId w:val="2"/>
  </w:num>
  <w:num w:numId="2" w16cid:durableId="53748446">
    <w:abstractNumId w:val="1"/>
  </w:num>
  <w:num w:numId="3" w16cid:durableId="1445004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Tc0tzQzMjWyMLNU0lEKTi0uzszPAykwqgUAXSFEQSwAAAA="/>
  </w:docVars>
  <w:rsids>
    <w:rsidRoot w:val="008D5F46"/>
    <w:rsid w:val="0001276C"/>
    <w:rsid w:val="0005296B"/>
    <w:rsid w:val="00105B0D"/>
    <w:rsid w:val="00112803"/>
    <w:rsid w:val="0013319F"/>
    <w:rsid w:val="00187104"/>
    <w:rsid w:val="00195FC7"/>
    <w:rsid w:val="0022080B"/>
    <w:rsid w:val="00223208"/>
    <w:rsid w:val="00252D55"/>
    <w:rsid w:val="002D085A"/>
    <w:rsid w:val="002E5EB6"/>
    <w:rsid w:val="002F58C8"/>
    <w:rsid w:val="003969E2"/>
    <w:rsid w:val="003B2CA6"/>
    <w:rsid w:val="0042360B"/>
    <w:rsid w:val="0044643B"/>
    <w:rsid w:val="004A3DF2"/>
    <w:rsid w:val="004F6A75"/>
    <w:rsid w:val="0056124E"/>
    <w:rsid w:val="005A1843"/>
    <w:rsid w:val="00682F8E"/>
    <w:rsid w:val="006F2FAA"/>
    <w:rsid w:val="007A5989"/>
    <w:rsid w:val="007F2329"/>
    <w:rsid w:val="00806C7C"/>
    <w:rsid w:val="008243A5"/>
    <w:rsid w:val="008A752F"/>
    <w:rsid w:val="008D5F46"/>
    <w:rsid w:val="00A30858"/>
    <w:rsid w:val="00A5225A"/>
    <w:rsid w:val="00A73B0C"/>
    <w:rsid w:val="00A83C5E"/>
    <w:rsid w:val="00A920B3"/>
    <w:rsid w:val="00A95CA7"/>
    <w:rsid w:val="00AD11FF"/>
    <w:rsid w:val="00B41CA3"/>
    <w:rsid w:val="00B80F9B"/>
    <w:rsid w:val="00BD0764"/>
    <w:rsid w:val="00C93010"/>
    <w:rsid w:val="00CE5135"/>
    <w:rsid w:val="00D318EB"/>
    <w:rsid w:val="00D819F5"/>
    <w:rsid w:val="00D92F08"/>
    <w:rsid w:val="00DA5ACB"/>
    <w:rsid w:val="00DE2499"/>
    <w:rsid w:val="00DF018D"/>
    <w:rsid w:val="00E31947"/>
    <w:rsid w:val="00E60965"/>
    <w:rsid w:val="00E675CA"/>
    <w:rsid w:val="00E67F44"/>
    <w:rsid w:val="00ED4878"/>
    <w:rsid w:val="00ED74F4"/>
    <w:rsid w:val="00EF3FF2"/>
    <w:rsid w:val="00F64754"/>
    <w:rsid w:val="00FA1A8D"/>
    <w:rsid w:val="00FA5DF6"/>
    <w:rsid w:val="00FC3F1F"/>
    <w:rsid w:val="00FC5F04"/>
    <w:rsid w:val="00FD59AA"/>
    <w:rsid w:val="00FF2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8C6F67"/>
  <w15:chartTrackingRefBased/>
  <w15:docId w15:val="{9F62015A-9E49-49BD-9CA3-E456D947B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8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080B"/>
    <w:pPr>
      <w:spacing w:after="0" w:line="240" w:lineRule="auto"/>
      <w:jc w:val="right"/>
      <w:outlineLvl w:val="3"/>
    </w:pPr>
    <w:rPr>
      <w:rFonts w:eastAsia="Times New Roman" w:cs="Times New Roman"/>
      <w:sz w:val="19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5F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22080B"/>
    <w:pPr>
      <w:ind w:left="720"/>
      <w:contextualSpacing/>
    </w:pPr>
    <w:rPr>
      <w:lang w:val="en-SG"/>
    </w:rPr>
  </w:style>
  <w:style w:type="character" w:customStyle="1" w:styleId="Heading4Char">
    <w:name w:val="Heading 4 Char"/>
    <w:basedOn w:val="DefaultParagraphFont"/>
    <w:link w:val="Heading4"/>
    <w:uiPriority w:val="9"/>
    <w:rsid w:val="0022080B"/>
    <w:rPr>
      <w:rFonts w:eastAsia="Times New Roman" w:cs="Times New Roman"/>
      <w:sz w:val="19"/>
      <w:szCs w:val="24"/>
    </w:rPr>
  </w:style>
  <w:style w:type="paragraph" w:customStyle="1" w:styleId="Italic">
    <w:name w:val="Italic"/>
    <w:basedOn w:val="Normal"/>
    <w:qFormat/>
    <w:rsid w:val="0022080B"/>
    <w:pPr>
      <w:spacing w:before="120" w:after="60" w:line="240" w:lineRule="auto"/>
    </w:pPr>
    <w:rPr>
      <w:rFonts w:eastAsia="Times New Roman" w:cs="Times New Roman"/>
      <w:i/>
      <w:sz w:val="20"/>
      <w:szCs w:val="20"/>
      <w:lang w:val="en-US"/>
    </w:rPr>
  </w:style>
  <w:style w:type="paragraph" w:customStyle="1" w:styleId="FieldText">
    <w:name w:val="Field Text"/>
    <w:basedOn w:val="Normal"/>
    <w:link w:val="FieldTextChar"/>
    <w:qFormat/>
    <w:rsid w:val="0022080B"/>
    <w:pPr>
      <w:spacing w:after="0" w:line="240" w:lineRule="auto"/>
    </w:pPr>
    <w:rPr>
      <w:rFonts w:eastAsia="Times New Roman" w:cs="Times New Roman"/>
      <w:b/>
      <w:sz w:val="19"/>
      <w:szCs w:val="19"/>
      <w:lang w:val="en-US"/>
    </w:rPr>
  </w:style>
  <w:style w:type="character" w:customStyle="1" w:styleId="FieldTextChar">
    <w:name w:val="Field Text Char"/>
    <w:basedOn w:val="DefaultParagraphFont"/>
    <w:link w:val="FieldText"/>
    <w:rsid w:val="0022080B"/>
    <w:rPr>
      <w:rFonts w:eastAsia="Times New Roman" w:cs="Times New Roman"/>
      <w:b/>
      <w:sz w:val="19"/>
      <w:szCs w:val="19"/>
    </w:rPr>
  </w:style>
  <w:style w:type="table" w:styleId="PlainTable3">
    <w:name w:val="Plain Table 3"/>
    <w:basedOn w:val="TableNormal"/>
    <w:uiPriority w:val="43"/>
    <w:rsid w:val="002208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22080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F5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8C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F5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8C8"/>
    <w:rPr>
      <w:lang w:val="en-GB"/>
    </w:rPr>
  </w:style>
  <w:style w:type="paragraph" w:styleId="NoSpacing">
    <w:name w:val="No Spacing"/>
    <w:uiPriority w:val="1"/>
    <w:qFormat/>
    <w:rsid w:val="00D92F08"/>
    <w:pPr>
      <w:spacing w:after="0" w:line="240" w:lineRule="auto"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CE513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D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DF6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378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624287f4-af57-4480-aad7-8c9990840c63}" enabled="1" method="Standard" siteId="{8993b275-73a0-4467-b29e-c64f245e2ca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38</Words>
  <Characters>649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 Padit</dc:creator>
  <cp:keywords/>
  <dc:description/>
  <cp:lastModifiedBy>Dessy Hristova</cp:lastModifiedBy>
  <cp:revision>4</cp:revision>
  <cp:lastPrinted>2021-04-26T09:37:00Z</cp:lastPrinted>
  <dcterms:created xsi:type="dcterms:W3CDTF">2025-06-23T08:38:00Z</dcterms:created>
  <dcterms:modified xsi:type="dcterms:W3CDTF">2026-03-19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24287f4-af57-4480-aad7-8c9990840c63_Enabled">
    <vt:lpwstr>true</vt:lpwstr>
  </property>
  <property fmtid="{D5CDD505-2E9C-101B-9397-08002B2CF9AE}" pid="3" name="MSIP_Label_624287f4-af57-4480-aad7-8c9990840c63_SetDate">
    <vt:lpwstr>2025-06-20T07:04:35Z</vt:lpwstr>
  </property>
  <property fmtid="{D5CDD505-2E9C-101B-9397-08002B2CF9AE}" pid="4" name="MSIP_Label_624287f4-af57-4480-aad7-8c9990840c63_Method">
    <vt:lpwstr>Standard</vt:lpwstr>
  </property>
  <property fmtid="{D5CDD505-2E9C-101B-9397-08002B2CF9AE}" pid="5" name="MSIP_Label_624287f4-af57-4480-aad7-8c9990840c63_Name">
    <vt:lpwstr>Öffentlich</vt:lpwstr>
  </property>
  <property fmtid="{D5CDD505-2E9C-101B-9397-08002B2CF9AE}" pid="6" name="MSIP_Label_624287f4-af57-4480-aad7-8c9990840c63_SiteId">
    <vt:lpwstr>8993b275-73a0-4467-b29e-c64f245e2ca9</vt:lpwstr>
  </property>
  <property fmtid="{D5CDD505-2E9C-101B-9397-08002B2CF9AE}" pid="7" name="MSIP_Label_624287f4-af57-4480-aad7-8c9990840c63_ActionId">
    <vt:lpwstr>f7e2eb6e-9925-4734-871e-1217863d8374</vt:lpwstr>
  </property>
  <property fmtid="{D5CDD505-2E9C-101B-9397-08002B2CF9AE}" pid="8" name="MSIP_Label_624287f4-af57-4480-aad7-8c9990840c63_ContentBits">
    <vt:lpwstr>0</vt:lpwstr>
  </property>
  <property fmtid="{D5CDD505-2E9C-101B-9397-08002B2CF9AE}" pid="9" name="MSIP_Label_624287f4-af57-4480-aad7-8c9990840c63_Tag">
    <vt:lpwstr>10, 3, 0, 1</vt:lpwstr>
  </property>
</Properties>
</file>